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BE2B8E" w14:textId="3D8F533E" w:rsidR="000A3600" w:rsidRPr="00A35247" w:rsidRDefault="00A35247" w:rsidP="004C39D8">
      <w:pPr>
        <w:spacing w:after="0" w:line="240" w:lineRule="auto"/>
        <w:jc w:val="both"/>
        <w:rPr>
          <w:rStyle w:val="apple-converted-space"/>
          <w:rFonts w:ascii="Arial" w:hAnsi="Arial"/>
          <w:b/>
          <w:bCs/>
          <w:lang w:val="fr-CA"/>
        </w:rPr>
      </w:pPr>
      <w:r>
        <w:rPr>
          <w:rStyle w:val="apple-converted-space"/>
          <w:rFonts w:ascii="Arial" w:hAnsi="Arial"/>
          <w:b/>
          <w:bCs/>
          <w:lang w:val="fr-CA"/>
        </w:rPr>
        <w:t>POUR DIFFUSION IMMÉDIATE</w:t>
      </w:r>
    </w:p>
    <w:p w14:paraId="4D99C332" w14:textId="77777777" w:rsidR="000A3600" w:rsidRPr="00A35247" w:rsidRDefault="000A3600" w:rsidP="004C39D8">
      <w:pPr>
        <w:spacing w:after="0" w:line="240" w:lineRule="auto"/>
        <w:jc w:val="both"/>
        <w:rPr>
          <w:rStyle w:val="apple-converted-space"/>
          <w:rFonts w:ascii="Arial" w:hAnsi="Arial"/>
          <w:b/>
          <w:bCs/>
          <w:lang w:val="fr-CA"/>
        </w:rPr>
      </w:pPr>
    </w:p>
    <w:p w14:paraId="24680D1F" w14:textId="1488787A" w:rsidR="00E05A2C" w:rsidRPr="00A35247" w:rsidRDefault="00F300C6" w:rsidP="00E05A2C">
      <w:pPr>
        <w:spacing w:after="0" w:line="240" w:lineRule="auto"/>
        <w:jc w:val="center"/>
        <w:rPr>
          <w:rFonts w:ascii="Arial" w:hAnsi="Arial"/>
          <w:b/>
          <w:bCs/>
          <w:color w:val="FF001A" w:themeColor="accent1"/>
          <w:sz w:val="28"/>
          <w:szCs w:val="28"/>
          <w:lang w:val="fr-CA"/>
        </w:rPr>
      </w:pPr>
      <w:r w:rsidRPr="00A35247">
        <w:rPr>
          <w:rFonts w:ascii="Arial" w:hAnsi="Arial"/>
          <w:b/>
          <w:bCs/>
          <w:color w:val="FF001A" w:themeColor="accent1"/>
          <w:sz w:val="28"/>
          <w:szCs w:val="28"/>
          <w:lang w:val="fr-CA"/>
        </w:rPr>
        <w:t xml:space="preserve">MARIA MATEAS </w:t>
      </w:r>
      <w:r w:rsidR="00A35247">
        <w:rPr>
          <w:rFonts w:ascii="Arial" w:hAnsi="Arial"/>
          <w:b/>
          <w:bCs/>
          <w:color w:val="FF001A" w:themeColor="accent1"/>
          <w:sz w:val="28"/>
          <w:szCs w:val="28"/>
          <w:lang w:val="fr-CA"/>
        </w:rPr>
        <w:t>ET</w:t>
      </w:r>
      <w:r w:rsidRPr="00A35247">
        <w:rPr>
          <w:rFonts w:ascii="Arial" w:hAnsi="Arial"/>
          <w:b/>
          <w:bCs/>
          <w:color w:val="FF001A" w:themeColor="accent1"/>
          <w:sz w:val="28"/>
          <w:szCs w:val="28"/>
          <w:lang w:val="fr-CA"/>
        </w:rPr>
        <w:t xml:space="preserve"> </w:t>
      </w:r>
      <w:r w:rsidR="00EF631D">
        <w:rPr>
          <w:rFonts w:ascii="Arial" w:hAnsi="Arial"/>
          <w:b/>
          <w:bCs/>
          <w:color w:val="FF001A" w:themeColor="accent1"/>
          <w:sz w:val="28"/>
          <w:szCs w:val="28"/>
          <w:lang w:val="fr-CA"/>
        </w:rPr>
        <w:t>BU YUNCHAOKETE</w:t>
      </w:r>
      <w:r w:rsidRPr="00A35247">
        <w:rPr>
          <w:rFonts w:ascii="Arial" w:hAnsi="Arial"/>
          <w:b/>
          <w:bCs/>
          <w:color w:val="FF001A" w:themeColor="accent1"/>
          <w:sz w:val="28"/>
          <w:szCs w:val="28"/>
          <w:lang w:val="fr-CA"/>
        </w:rPr>
        <w:t xml:space="preserve"> </w:t>
      </w:r>
      <w:r w:rsidR="00A35247">
        <w:rPr>
          <w:rFonts w:ascii="Arial" w:hAnsi="Arial"/>
          <w:b/>
          <w:bCs/>
          <w:color w:val="FF001A" w:themeColor="accent1"/>
          <w:sz w:val="28"/>
          <w:szCs w:val="28"/>
          <w:lang w:val="fr-CA"/>
        </w:rPr>
        <w:t xml:space="preserve">REMPORTENT LES GRANDS HONNEURS DU SIMPLE DES CHAMPIONNATS BANQUE NATIONALE DE GRANBY </w:t>
      </w:r>
    </w:p>
    <w:p w14:paraId="09E226F5" w14:textId="7CC566AD" w:rsidR="00E05A2C" w:rsidRPr="00A35247" w:rsidRDefault="00A35247" w:rsidP="00E05A2C">
      <w:pPr>
        <w:spacing w:after="0" w:line="240" w:lineRule="auto"/>
        <w:jc w:val="center"/>
        <w:rPr>
          <w:rFonts w:ascii="Arial" w:hAnsi="Arial" w:cs="Arial"/>
          <w:b/>
          <w:bCs/>
          <w:i/>
          <w:iCs/>
          <w:sz w:val="20"/>
          <w:szCs w:val="20"/>
          <w:lang w:val="fr-CA"/>
        </w:rPr>
      </w:pPr>
      <w:r w:rsidRPr="00A35247">
        <w:rPr>
          <w:rFonts w:ascii="Arial" w:hAnsi="Arial" w:cs="Arial"/>
          <w:b/>
          <w:bCs/>
          <w:i/>
          <w:iCs/>
          <w:sz w:val="20"/>
          <w:szCs w:val="20"/>
          <w:lang w:val="fr-CA"/>
        </w:rPr>
        <w:t xml:space="preserve">La Canadienne </w:t>
      </w:r>
      <w:r w:rsidR="00F300C6" w:rsidRPr="00A35247">
        <w:rPr>
          <w:rFonts w:ascii="Arial" w:hAnsi="Arial" w:cs="Arial"/>
          <w:b/>
          <w:bCs/>
          <w:i/>
          <w:iCs/>
          <w:sz w:val="20"/>
          <w:szCs w:val="20"/>
          <w:lang w:val="fr-CA"/>
        </w:rPr>
        <w:t xml:space="preserve">Kayla Cross </w:t>
      </w:r>
      <w:r w:rsidRPr="00A35247">
        <w:rPr>
          <w:rFonts w:ascii="Arial" w:hAnsi="Arial" w:cs="Arial"/>
          <w:b/>
          <w:bCs/>
          <w:i/>
          <w:iCs/>
          <w:sz w:val="20"/>
          <w:szCs w:val="20"/>
          <w:lang w:val="fr-CA"/>
        </w:rPr>
        <w:t xml:space="preserve">est la finaliste du simple, tandis que ces </w:t>
      </w:r>
      <w:bookmarkStart w:id="0" w:name="OLE_LINK1"/>
      <w:bookmarkStart w:id="1" w:name="OLE_LINK2"/>
      <w:r w:rsidRPr="00A35247">
        <w:rPr>
          <w:rFonts w:ascii="Arial" w:hAnsi="Arial" w:cs="Arial"/>
          <w:b/>
          <w:bCs/>
          <w:i/>
          <w:iCs/>
          <w:sz w:val="20"/>
          <w:szCs w:val="20"/>
          <w:lang w:val="fr-CA"/>
        </w:rPr>
        <w:t xml:space="preserve">compatriotes </w:t>
      </w:r>
      <w:r w:rsidR="00F300C6" w:rsidRPr="00A35247">
        <w:rPr>
          <w:rFonts w:ascii="Arial" w:hAnsi="Arial" w:cs="Arial"/>
          <w:b/>
          <w:bCs/>
          <w:i/>
          <w:iCs/>
          <w:sz w:val="20"/>
          <w:szCs w:val="20"/>
          <w:lang w:val="fr-CA"/>
        </w:rPr>
        <w:t xml:space="preserve">Ariana Arseneault </w:t>
      </w:r>
      <w:r w:rsidRPr="00A35247">
        <w:rPr>
          <w:rFonts w:ascii="Arial" w:hAnsi="Arial" w:cs="Arial"/>
          <w:b/>
          <w:bCs/>
          <w:i/>
          <w:iCs/>
          <w:sz w:val="20"/>
          <w:szCs w:val="20"/>
          <w:lang w:val="fr-CA"/>
        </w:rPr>
        <w:t>et</w:t>
      </w:r>
      <w:r w:rsidR="00F300C6" w:rsidRPr="00A35247">
        <w:rPr>
          <w:rFonts w:ascii="Arial" w:hAnsi="Arial" w:cs="Arial"/>
          <w:b/>
          <w:bCs/>
          <w:i/>
          <w:iCs/>
          <w:sz w:val="20"/>
          <w:szCs w:val="20"/>
          <w:lang w:val="fr-CA"/>
        </w:rPr>
        <w:t xml:space="preserve"> Mia </w:t>
      </w:r>
      <w:proofErr w:type="spellStart"/>
      <w:r w:rsidR="00F300C6" w:rsidRPr="00A35247">
        <w:rPr>
          <w:rFonts w:ascii="Arial" w:hAnsi="Arial" w:cs="Arial"/>
          <w:b/>
          <w:bCs/>
          <w:i/>
          <w:iCs/>
          <w:sz w:val="20"/>
          <w:szCs w:val="20"/>
          <w:lang w:val="fr-CA"/>
        </w:rPr>
        <w:t>Kupres</w:t>
      </w:r>
      <w:bookmarkEnd w:id="0"/>
      <w:bookmarkEnd w:id="1"/>
      <w:proofErr w:type="spellEnd"/>
      <w:r w:rsidR="00F300C6" w:rsidRPr="00A35247">
        <w:rPr>
          <w:rFonts w:ascii="Arial" w:hAnsi="Arial" w:cs="Arial"/>
          <w:b/>
          <w:bCs/>
          <w:i/>
          <w:iCs/>
          <w:sz w:val="20"/>
          <w:szCs w:val="20"/>
          <w:lang w:val="fr-CA"/>
        </w:rPr>
        <w:t xml:space="preserve"> </w:t>
      </w:r>
      <w:r>
        <w:rPr>
          <w:rFonts w:ascii="Arial" w:hAnsi="Arial" w:cs="Arial"/>
          <w:b/>
          <w:bCs/>
          <w:i/>
          <w:iCs/>
          <w:sz w:val="20"/>
          <w:szCs w:val="20"/>
          <w:lang w:val="fr-CA"/>
        </w:rPr>
        <w:t>sont les championnes du double</w:t>
      </w:r>
    </w:p>
    <w:p w14:paraId="689408A2" w14:textId="77777777" w:rsidR="007E3ABD" w:rsidRPr="00A35247" w:rsidRDefault="007E3ABD" w:rsidP="001F04E0">
      <w:pPr>
        <w:spacing w:after="0" w:line="240" w:lineRule="auto"/>
        <w:rPr>
          <w:rFonts w:ascii="Arial" w:hAnsi="Arial" w:cs="Arial"/>
          <w:b/>
          <w:bCs/>
          <w:i/>
          <w:lang w:val="fr-CA"/>
        </w:rPr>
      </w:pPr>
    </w:p>
    <w:p w14:paraId="76A2C619" w14:textId="7B374FAC" w:rsidR="003B41B3" w:rsidRPr="00647D54" w:rsidRDefault="7ACD5D41" w:rsidP="00E05A2C">
      <w:pPr>
        <w:spacing w:after="0"/>
        <w:rPr>
          <w:rFonts w:ascii="Arial" w:hAnsi="Arial" w:cs="Arial"/>
          <w:sz w:val="20"/>
          <w:szCs w:val="20"/>
          <w:lang w:val="fr-CA"/>
        </w:rPr>
      </w:pPr>
      <w:r w:rsidRPr="00A35247">
        <w:rPr>
          <w:b/>
          <w:bCs/>
          <w:sz w:val="20"/>
          <w:szCs w:val="20"/>
          <w:lang w:val="fr-CA"/>
        </w:rPr>
        <w:t>[MONTR</w:t>
      </w:r>
      <w:r w:rsidR="00A35247" w:rsidRPr="00A35247">
        <w:rPr>
          <w:b/>
          <w:bCs/>
          <w:sz w:val="20"/>
          <w:szCs w:val="20"/>
          <w:lang w:val="fr-CA"/>
        </w:rPr>
        <w:t>É</w:t>
      </w:r>
      <w:r w:rsidRPr="00A35247">
        <w:rPr>
          <w:b/>
          <w:bCs/>
          <w:sz w:val="20"/>
          <w:szCs w:val="20"/>
          <w:lang w:val="fr-CA"/>
        </w:rPr>
        <w:t xml:space="preserve">AL, QC] </w:t>
      </w:r>
      <w:r w:rsidR="00A35247" w:rsidRPr="00A35247">
        <w:rPr>
          <w:b/>
          <w:bCs/>
          <w:sz w:val="20"/>
          <w:szCs w:val="20"/>
          <w:lang w:val="fr-CA"/>
        </w:rPr>
        <w:t>Le 21</w:t>
      </w:r>
      <w:r w:rsidR="007F3794">
        <w:rPr>
          <w:b/>
          <w:bCs/>
          <w:sz w:val="20"/>
          <w:szCs w:val="20"/>
          <w:lang w:val="fr-CA"/>
        </w:rPr>
        <w:t> </w:t>
      </w:r>
      <w:r w:rsidR="00A35247" w:rsidRPr="00A35247">
        <w:rPr>
          <w:b/>
          <w:bCs/>
          <w:sz w:val="20"/>
          <w:szCs w:val="20"/>
          <w:lang w:val="fr-CA"/>
        </w:rPr>
        <w:t xml:space="preserve">juillet </w:t>
      </w:r>
      <w:r w:rsidRPr="00A35247">
        <w:rPr>
          <w:b/>
          <w:bCs/>
          <w:sz w:val="20"/>
          <w:szCs w:val="20"/>
          <w:lang w:val="fr-CA"/>
        </w:rPr>
        <w:t xml:space="preserve">2024 </w:t>
      </w:r>
      <w:r w:rsidR="00A82DC7" w:rsidRPr="00A35247">
        <w:rPr>
          <w:rFonts w:ascii="Arial" w:hAnsi="Arial" w:cs="Arial"/>
          <w:b/>
          <w:bCs/>
          <w:sz w:val="20"/>
          <w:szCs w:val="20"/>
          <w:lang w:val="fr-CA"/>
        </w:rPr>
        <w:t>–</w:t>
      </w:r>
      <w:r w:rsidR="007E3ABD" w:rsidRPr="00A35247">
        <w:rPr>
          <w:rFonts w:ascii="Arial" w:hAnsi="Arial" w:cs="Arial"/>
          <w:b/>
          <w:bCs/>
          <w:sz w:val="20"/>
          <w:szCs w:val="20"/>
          <w:lang w:val="fr-CA"/>
        </w:rPr>
        <w:t xml:space="preserve"> </w:t>
      </w:r>
      <w:r w:rsidR="00A35247" w:rsidRPr="00A35247">
        <w:rPr>
          <w:rFonts w:ascii="Arial" w:hAnsi="Arial" w:cs="Arial"/>
          <w:sz w:val="20"/>
          <w:szCs w:val="20"/>
          <w:lang w:val="fr-CA"/>
        </w:rPr>
        <w:t xml:space="preserve">Les Championnats Banque Nationale de Granby, qui se déroulaient </w:t>
      </w:r>
      <w:r w:rsidR="00A35247">
        <w:rPr>
          <w:rFonts w:ascii="Arial" w:hAnsi="Arial" w:cs="Arial"/>
          <w:sz w:val="20"/>
          <w:szCs w:val="20"/>
          <w:lang w:val="fr-CA"/>
        </w:rPr>
        <w:t xml:space="preserve">au Tennis St-Luc, à Granby, se sont conclus dimanche en couronnant les vainqueurs du simple, soit l’Américaine </w:t>
      </w:r>
      <w:r w:rsidR="006D732C" w:rsidRPr="00A35247">
        <w:rPr>
          <w:rFonts w:ascii="Arial" w:hAnsi="Arial" w:cs="Arial"/>
          <w:sz w:val="20"/>
          <w:szCs w:val="20"/>
          <w:lang w:val="fr-CA"/>
        </w:rPr>
        <w:t xml:space="preserve">Maria </w:t>
      </w:r>
      <w:proofErr w:type="spellStart"/>
      <w:r w:rsidR="006D732C" w:rsidRPr="00A35247">
        <w:rPr>
          <w:rFonts w:ascii="Arial" w:hAnsi="Arial" w:cs="Arial"/>
          <w:sz w:val="20"/>
          <w:szCs w:val="20"/>
          <w:lang w:val="fr-CA"/>
        </w:rPr>
        <w:t>Mateas</w:t>
      </w:r>
      <w:proofErr w:type="spellEnd"/>
      <w:r w:rsidR="006D732C" w:rsidRPr="00A35247">
        <w:rPr>
          <w:rFonts w:ascii="Arial" w:hAnsi="Arial" w:cs="Arial"/>
          <w:sz w:val="20"/>
          <w:szCs w:val="20"/>
          <w:lang w:val="fr-CA"/>
        </w:rPr>
        <w:t xml:space="preserve"> </w:t>
      </w:r>
      <w:r w:rsidR="00A35247">
        <w:rPr>
          <w:rFonts w:ascii="Arial" w:hAnsi="Arial" w:cs="Arial"/>
          <w:sz w:val="20"/>
          <w:szCs w:val="20"/>
          <w:lang w:val="fr-CA"/>
        </w:rPr>
        <w:t xml:space="preserve">et le </w:t>
      </w:r>
      <w:r w:rsidR="00EF631D">
        <w:rPr>
          <w:rFonts w:ascii="Arial" w:hAnsi="Arial" w:cs="Arial"/>
          <w:sz w:val="20"/>
          <w:szCs w:val="20"/>
          <w:lang w:val="fr-CA"/>
        </w:rPr>
        <w:t xml:space="preserve">Chinois Bu </w:t>
      </w:r>
      <w:proofErr w:type="spellStart"/>
      <w:r w:rsidR="00EF631D">
        <w:rPr>
          <w:rFonts w:ascii="Arial" w:hAnsi="Arial" w:cs="Arial"/>
          <w:sz w:val="20"/>
          <w:szCs w:val="20"/>
          <w:lang w:val="fr-CA"/>
        </w:rPr>
        <w:t>Yunchaokete</w:t>
      </w:r>
      <w:proofErr w:type="spellEnd"/>
      <w:r w:rsidR="00A35247">
        <w:rPr>
          <w:rFonts w:ascii="Arial" w:hAnsi="Arial" w:cs="Arial"/>
          <w:sz w:val="20"/>
          <w:szCs w:val="20"/>
          <w:lang w:val="fr-CA"/>
        </w:rPr>
        <w:t xml:space="preserve">. </w:t>
      </w:r>
      <w:r w:rsidR="00A35247" w:rsidRPr="00A35247">
        <w:rPr>
          <w:rFonts w:ascii="Arial" w:hAnsi="Arial" w:cs="Arial"/>
          <w:sz w:val="20"/>
          <w:szCs w:val="20"/>
          <w:lang w:val="fr-CA"/>
        </w:rPr>
        <w:t>Le tourno</w:t>
      </w:r>
      <w:r w:rsidR="00647D54">
        <w:rPr>
          <w:rFonts w:ascii="Arial" w:hAnsi="Arial" w:cs="Arial"/>
          <w:sz w:val="20"/>
          <w:szCs w:val="20"/>
          <w:lang w:val="fr-CA"/>
        </w:rPr>
        <w:t>i, qui s’est déroulé du 15 au 21</w:t>
      </w:r>
      <w:r w:rsidR="007F3794">
        <w:rPr>
          <w:rFonts w:ascii="Arial" w:hAnsi="Arial" w:cs="Arial"/>
          <w:sz w:val="20"/>
          <w:szCs w:val="20"/>
          <w:lang w:val="fr-CA"/>
        </w:rPr>
        <w:t> </w:t>
      </w:r>
      <w:r w:rsidR="00647D54">
        <w:rPr>
          <w:rFonts w:ascii="Arial" w:hAnsi="Arial" w:cs="Arial"/>
          <w:sz w:val="20"/>
          <w:szCs w:val="20"/>
          <w:lang w:val="fr-CA"/>
        </w:rPr>
        <w:t xml:space="preserve">juillet, comprenait un </w:t>
      </w:r>
      <w:r w:rsidR="00A35247" w:rsidRPr="00A35247">
        <w:rPr>
          <w:rFonts w:ascii="Arial" w:hAnsi="Arial" w:cs="Arial"/>
          <w:sz w:val="20"/>
          <w:szCs w:val="20"/>
          <w:lang w:val="fr-CA"/>
        </w:rPr>
        <w:t>volet féminin de l’ITF (W</w:t>
      </w:r>
      <w:r w:rsidR="0035245E">
        <w:rPr>
          <w:rFonts w:ascii="Arial" w:hAnsi="Arial" w:cs="Arial"/>
          <w:sz w:val="20"/>
          <w:szCs w:val="20"/>
          <w:lang w:val="fr-CA"/>
        </w:rPr>
        <w:t>7</w:t>
      </w:r>
      <w:r w:rsidR="00A35247" w:rsidRPr="00A35247">
        <w:rPr>
          <w:rFonts w:ascii="Arial" w:hAnsi="Arial" w:cs="Arial"/>
          <w:sz w:val="20"/>
          <w:szCs w:val="20"/>
          <w:lang w:val="fr-CA"/>
        </w:rPr>
        <w:t>5</w:t>
      </w:r>
      <w:r w:rsidR="0035245E">
        <w:rPr>
          <w:rFonts w:ascii="Arial" w:hAnsi="Arial" w:cs="Arial"/>
          <w:sz w:val="20"/>
          <w:szCs w:val="20"/>
          <w:lang w:val="fr-CA"/>
        </w:rPr>
        <w:t>+H</w:t>
      </w:r>
      <w:r w:rsidR="00A35247" w:rsidRPr="00A35247">
        <w:rPr>
          <w:rFonts w:ascii="Arial" w:hAnsi="Arial" w:cs="Arial"/>
          <w:sz w:val="20"/>
          <w:szCs w:val="20"/>
          <w:lang w:val="fr-CA"/>
        </w:rPr>
        <w:t xml:space="preserve">) et un Challenger de l’ATP </w:t>
      </w:r>
      <w:r w:rsidR="00647D54">
        <w:rPr>
          <w:rFonts w:ascii="Arial" w:hAnsi="Arial" w:cs="Arial"/>
          <w:sz w:val="20"/>
          <w:szCs w:val="20"/>
          <w:lang w:val="fr-CA"/>
        </w:rPr>
        <w:t>de catégorie</w:t>
      </w:r>
      <w:r w:rsidR="007F3794">
        <w:rPr>
          <w:rFonts w:ascii="Arial" w:hAnsi="Arial" w:cs="Arial"/>
          <w:sz w:val="20"/>
          <w:szCs w:val="20"/>
          <w:lang w:val="fr-CA"/>
        </w:rPr>
        <w:t> </w:t>
      </w:r>
      <w:r w:rsidR="00647D54">
        <w:rPr>
          <w:rFonts w:ascii="Arial" w:hAnsi="Arial" w:cs="Arial"/>
          <w:sz w:val="20"/>
          <w:szCs w:val="20"/>
          <w:lang w:val="fr-CA"/>
        </w:rPr>
        <w:t xml:space="preserve">75. </w:t>
      </w:r>
      <w:r w:rsidR="00A35247">
        <w:rPr>
          <w:rFonts w:ascii="Arial" w:hAnsi="Arial" w:cs="Arial"/>
          <w:sz w:val="20"/>
          <w:szCs w:val="20"/>
          <w:lang w:val="fr-CA"/>
        </w:rPr>
        <w:t xml:space="preserve"> </w:t>
      </w:r>
    </w:p>
    <w:p w14:paraId="2910614B" w14:textId="77777777" w:rsidR="007525EE" w:rsidRPr="00647D54" w:rsidRDefault="007525EE" w:rsidP="00E05A2C">
      <w:pPr>
        <w:spacing w:after="0"/>
        <w:rPr>
          <w:rFonts w:ascii="Arial" w:hAnsi="Arial" w:cs="Arial"/>
          <w:sz w:val="20"/>
          <w:szCs w:val="20"/>
          <w:lang w:val="fr-CA"/>
        </w:rPr>
      </w:pPr>
    </w:p>
    <w:p w14:paraId="19FD13C1" w14:textId="375BD9FF" w:rsidR="00417DF9" w:rsidRDefault="00A35247" w:rsidP="00E05A2C">
      <w:pPr>
        <w:spacing w:after="0"/>
        <w:rPr>
          <w:rFonts w:ascii="Arial" w:hAnsi="Arial" w:cs="Arial"/>
          <w:sz w:val="20"/>
          <w:szCs w:val="20"/>
          <w:lang w:val="fr-CA"/>
        </w:rPr>
      </w:pPr>
      <w:r w:rsidRPr="00A35247">
        <w:rPr>
          <w:rFonts w:ascii="Arial" w:hAnsi="Arial" w:cs="Arial"/>
          <w:sz w:val="20"/>
          <w:szCs w:val="20"/>
          <w:lang w:val="fr-CA"/>
        </w:rPr>
        <w:t xml:space="preserve">Lors de la finale féminine, la favorite </w:t>
      </w:r>
      <w:proofErr w:type="spellStart"/>
      <w:r w:rsidR="007525EE" w:rsidRPr="00A35247">
        <w:rPr>
          <w:rFonts w:ascii="Arial" w:hAnsi="Arial" w:cs="Arial"/>
          <w:sz w:val="20"/>
          <w:szCs w:val="20"/>
          <w:lang w:val="fr-CA"/>
        </w:rPr>
        <w:t>Mateas</w:t>
      </w:r>
      <w:proofErr w:type="spellEnd"/>
      <w:r w:rsidR="007525EE" w:rsidRPr="00A35247">
        <w:rPr>
          <w:rFonts w:ascii="Arial" w:hAnsi="Arial" w:cs="Arial"/>
          <w:sz w:val="20"/>
          <w:szCs w:val="20"/>
          <w:lang w:val="fr-CA"/>
        </w:rPr>
        <w:t xml:space="preserve"> </w:t>
      </w:r>
      <w:r w:rsidRPr="00A35247">
        <w:rPr>
          <w:rFonts w:ascii="Arial" w:hAnsi="Arial" w:cs="Arial"/>
          <w:sz w:val="20"/>
          <w:szCs w:val="20"/>
          <w:lang w:val="fr-CA"/>
        </w:rPr>
        <w:t>se mesura</w:t>
      </w:r>
      <w:r>
        <w:rPr>
          <w:rFonts w:ascii="Arial" w:hAnsi="Arial" w:cs="Arial"/>
          <w:sz w:val="20"/>
          <w:szCs w:val="20"/>
          <w:lang w:val="fr-CA"/>
        </w:rPr>
        <w:t xml:space="preserve">it à </w:t>
      </w:r>
      <w:r w:rsidR="007525EE" w:rsidRPr="00A35247">
        <w:rPr>
          <w:rFonts w:ascii="Arial" w:hAnsi="Arial" w:cs="Arial"/>
          <w:sz w:val="20"/>
          <w:szCs w:val="20"/>
          <w:lang w:val="fr-CA"/>
        </w:rPr>
        <w:t>Kayla Cross</w:t>
      </w:r>
      <w:r>
        <w:rPr>
          <w:rFonts w:ascii="Arial" w:hAnsi="Arial" w:cs="Arial"/>
          <w:sz w:val="20"/>
          <w:szCs w:val="20"/>
          <w:lang w:val="fr-CA"/>
        </w:rPr>
        <w:t>, 19</w:t>
      </w:r>
      <w:r w:rsidR="007F3794">
        <w:rPr>
          <w:rFonts w:ascii="Arial" w:hAnsi="Arial" w:cs="Arial"/>
          <w:sz w:val="20"/>
          <w:szCs w:val="20"/>
          <w:lang w:val="fr-CA"/>
        </w:rPr>
        <w:t> </w:t>
      </w:r>
      <w:r>
        <w:rPr>
          <w:rFonts w:ascii="Arial" w:hAnsi="Arial" w:cs="Arial"/>
          <w:sz w:val="20"/>
          <w:szCs w:val="20"/>
          <w:lang w:val="fr-CA"/>
        </w:rPr>
        <w:t xml:space="preserve">ans, de </w:t>
      </w:r>
      <w:r w:rsidR="007525EE" w:rsidRPr="00A35247">
        <w:rPr>
          <w:rFonts w:ascii="Arial" w:hAnsi="Arial" w:cs="Arial"/>
          <w:sz w:val="20"/>
          <w:szCs w:val="20"/>
          <w:lang w:val="fr-CA"/>
        </w:rPr>
        <w:t xml:space="preserve">London, </w:t>
      </w:r>
      <w:r>
        <w:rPr>
          <w:rFonts w:ascii="Arial" w:hAnsi="Arial" w:cs="Arial"/>
          <w:sz w:val="20"/>
          <w:szCs w:val="20"/>
          <w:lang w:val="fr-CA"/>
        </w:rPr>
        <w:t xml:space="preserve">en </w:t>
      </w:r>
      <w:r w:rsidR="007525EE" w:rsidRPr="00A35247">
        <w:rPr>
          <w:rFonts w:ascii="Arial" w:hAnsi="Arial" w:cs="Arial"/>
          <w:sz w:val="20"/>
          <w:szCs w:val="20"/>
          <w:lang w:val="fr-CA"/>
        </w:rPr>
        <w:t>Ontario.</w:t>
      </w:r>
      <w:r w:rsidR="008750E5" w:rsidRPr="00A35247">
        <w:rPr>
          <w:rFonts w:ascii="Arial" w:hAnsi="Arial" w:cs="Arial"/>
          <w:sz w:val="20"/>
          <w:szCs w:val="20"/>
          <w:lang w:val="fr-CA"/>
        </w:rPr>
        <w:t xml:space="preserve"> </w:t>
      </w:r>
      <w:r w:rsidRPr="00417DF9">
        <w:rPr>
          <w:rFonts w:ascii="Arial" w:hAnsi="Arial" w:cs="Arial"/>
          <w:sz w:val="20"/>
          <w:szCs w:val="20"/>
          <w:lang w:val="fr-CA"/>
        </w:rPr>
        <w:t xml:space="preserve">Après avoir empoché la manche initiale, </w:t>
      </w:r>
      <w:proofErr w:type="spellStart"/>
      <w:r w:rsidR="008750E5" w:rsidRPr="00417DF9">
        <w:rPr>
          <w:rFonts w:ascii="Arial" w:hAnsi="Arial" w:cs="Arial"/>
          <w:sz w:val="20"/>
          <w:szCs w:val="20"/>
          <w:lang w:val="fr-CA"/>
        </w:rPr>
        <w:t>Mateas</w:t>
      </w:r>
      <w:proofErr w:type="spellEnd"/>
      <w:r w:rsidR="008750E5" w:rsidRPr="00417DF9">
        <w:rPr>
          <w:rFonts w:ascii="Arial" w:hAnsi="Arial" w:cs="Arial"/>
          <w:sz w:val="20"/>
          <w:szCs w:val="20"/>
          <w:lang w:val="fr-CA"/>
        </w:rPr>
        <w:t xml:space="preserve"> </w:t>
      </w:r>
      <w:r w:rsidRPr="00417DF9">
        <w:rPr>
          <w:rFonts w:ascii="Arial" w:hAnsi="Arial" w:cs="Arial"/>
          <w:sz w:val="20"/>
          <w:szCs w:val="20"/>
          <w:lang w:val="fr-CA"/>
        </w:rPr>
        <w:t>semblait partie pour la gloire, ayant des occasion</w:t>
      </w:r>
      <w:r w:rsidR="0087019F">
        <w:rPr>
          <w:rFonts w:ascii="Arial" w:hAnsi="Arial" w:cs="Arial"/>
          <w:sz w:val="20"/>
          <w:szCs w:val="20"/>
          <w:lang w:val="fr-CA"/>
        </w:rPr>
        <w:t>s</w:t>
      </w:r>
      <w:r w:rsidRPr="00417DF9">
        <w:rPr>
          <w:rFonts w:ascii="Arial" w:hAnsi="Arial" w:cs="Arial"/>
          <w:sz w:val="20"/>
          <w:szCs w:val="20"/>
          <w:lang w:val="fr-CA"/>
        </w:rPr>
        <w:t xml:space="preserve"> de servir pour le titre aux 10</w:t>
      </w:r>
      <w:r w:rsidRPr="00417DF9">
        <w:rPr>
          <w:rFonts w:ascii="Arial" w:hAnsi="Arial" w:cs="Arial"/>
          <w:sz w:val="20"/>
          <w:szCs w:val="20"/>
          <w:vertAlign w:val="superscript"/>
          <w:lang w:val="fr-CA"/>
        </w:rPr>
        <w:t>e</w:t>
      </w:r>
      <w:r w:rsidRPr="00417DF9">
        <w:rPr>
          <w:rFonts w:ascii="Arial" w:hAnsi="Arial" w:cs="Arial"/>
          <w:sz w:val="20"/>
          <w:szCs w:val="20"/>
          <w:lang w:val="fr-CA"/>
        </w:rPr>
        <w:t xml:space="preserve"> et 12</w:t>
      </w:r>
      <w:r w:rsidRPr="00417DF9">
        <w:rPr>
          <w:rFonts w:ascii="Arial" w:hAnsi="Arial" w:cs="Arial"/>
          <w:sz w:val="20"/>
          <w:szCs w:val="20"/>
          <w:vertAlign w:val="superscript"/>
          <w:lang w:val="fr-CA"/>
        </w:rPr>
        <w:t>e</w:t>
      </w:r>
      <w:r w:rsidR="007F3794">
        <w:rPr>
          <w:rFonts w:ascii="Arial" w:hAnsi="Arial" w:cs="Arial"/>
          <w:sz w:val="20"/>
          <w:szCs w:val="20"/>
          <w:lang w:val="fr-CA"/>
        </w:rPr>
        <w:t> </w:t>
      </w:r>
      <w:r w:rsidRPr="00417DF9">
        <w:rPr>
          <w:rFonts w:ascii="Arial" w:hAnsi="Arial" w:cs="Arial"/>
          <w:sz w:val="20"/>
          <w:szCs w:val="20"/>
          <w:lang w:val="fr-CA"/>
        </w:rPr>
        <w:t xml:space="preserve">jeux, mais </w:t>
      </w:r>
      <w:r w:rsidR="008750E5" w:rsidRPr="00417DF9">
        <w:rPr>
          <w:rFonts w:ascii="Arial" w:hAnsi="Arial" w:cs="Arial"/>
          <w:sz w:val="20"/>
          <w:szCs w:val="20"/>
          <w:lang w:val="fr-CA"/>
        </w:rPr>
        <w:t xml:space="preserve">Cross </w:t>
      </w:r>
      <w:r w:rsidR="00417DF9" w:rsidRPr="00417DF9">
        <w:rPr>
          <w:rFonts w:ascii="Arial" w:hAnsi="Arial" w:cs="Arial"/>
          <w:sz w:val="20"/>
          <w:szCs w:val="20"/>
          <w:lang w:val="fr-CA"/>
        </w:rPr>
        <w:t>a conservé</w:t>
      </w:r>
      <w:r w:rsidR="00417DF9">
        <w:rPr>
          <w:rFonts w:ascii="Arial" w:hAnsi="Arial" w:cs="Arial"/>
          <w:sz w:val="20"/>
          <w:szCs w:val="20"/>
          <w:lang w:val="fr-CA"/>
        </w:rPr>
        <w:t xml:space="preserve"> son sang-froid et est parvenue à la briser les deux fois. </w:t>
      </w:r>
      <w:r w:rsidR="00417DF9" w:rsidRPr="00417DF9">
        <w:rPr>
          <w:rFonts w:ascii="Arial" w:hAnsi="Arial" w:cs="Arial"/>
          <w:sz w:val="20"/>
          <w:szCs w:val="20"/>
          <w:lang w:val="fr-CA"/>
        </w:rPr>
        <w:t>Cependant, l’Américaine s’est ressaisie au jeu décisif pour sceller le duel en des comptes</w:t>
      </w:r>
      <w:r w:rsidR="00417DF9">
        <w:rPr>
          <w:rFonts w:ascii="Arial" w:hAnsi="Arial" w:cs="Arial"/>
          <w:sz w:val="20"/>
          <w:szCs w:val="20"/>
          <w:lang w:val="fr-CA"/>
        </w:rPr>
        <w:t xml:space="preserve"> des 6-3 et 7-6(3).</w:t>
      </w:r>
    </w:p>
    <w:p w14:paraId="12DC1D6D" w14:textId="77777777" w:rsidR="00417DF9" w:rsidRDefault="00417DF9" w:rsidP="00E05A2C">
      <w:pPr>
        <w:spacing w:after="0"/>
        <w:rPr>
          <w:rFonts w:ascii="Arial" w:hAnsi="Arial" w:cs="Arial"/>
          <w:sz w:val="20"/>
          <w:szCs w:val="20"/>
          <w:lang w:val="fr-CA"/>
        </w:rPr>
      </w:pPr>
    </w:p>
    <w:p w14:paraId="24F9F20F" w14:textId="3DE8704C" w:rsidR="00417DF9" w:rsidRPr="00A35247" w:rsidRDefault="001F196C" w:rsidP="00417DF9">
      <w:pPr>
        <w:spacing w:after="0"/>
        <w:rPr>
          <w:rFonts w:ascii="Arial" w:hAnsi="Arial" w:cs="Arial"/>
          <w:sz w:val="20"/>
          <w:szCs w:val="20"/>
          <w:lang w:val="fr-CA"/>
        </w:rPr>
      </w:pPr>
      <w:r w:rsidRPr="00A35247">
        <w:rPr>
          <w:rFonts w:ascii="Arial" w:hAnsi="Arial" w:cs="Arial"/>
          <w:sz w:val="20"/>
          <w:szCs w:val="20"/>
          <w:lang w:val="fr-CA"/>
        </w:rPr>
        <w:t xml:space="preserve">Cross </w:t>
      </w:r>
      <w:r w:rsidR="00417DF9">
        <w:rPr>
          <w:rFonts w:ascii="Arial" w:hAnsi="Arial" w:cs="Arial"/>
          <w:sz w:val="20"/>
          <w:szCs w:val="20"/>
          <w:lang w:val="fr-CA"/>
        </w:rPr>
        <w:t>a participé à première finale professionnelle et malgré la défaite, elle se hissera au 487</w:t>
      </w:r>
      <w:r w:rsidR="00417DF9" w:rsidRPr="00417DF9">
        <w:rPr>
          <w:rFonts w:ascii="Arial" w:hAnsi="Arial" w:cs="Arial"/>
          <w:sz w:val="20"/>
          <w:szCs w:val="20"/>
          <w:vertAlign w:val="superscript"/>
          <w:lang w:val="fr-CA"/>
        </w:rPr>
        <w:t>e</w:t>
      </w:r>
      <w:r w:rsidR="007F3794">
        <w:rPr>
          <w:rFonts w:ascii="Arial" w:hAnsi="Arial" w:cs="Arial"/>
          <w:sz w:val="20"/>
          <w:szCs w:val="20"/>
          <w:lang w:val="fr-CA"/>
        </w:rPr>
        <w:t> </w:t>
      </w:r>
      <w:r w:rsidR="00417DF9">
        <w:rPr>
          <w:rFonts w:ascii="Arial" w:hAnsi="Arial" w:cs="Arial"/>
          <w:sz w:val="20"/>
          <w:szCs w:val="20"/>
          <w:lang w:val="fr-CA"/>
        </w:rPr>
        <w:t>rang pour la première fois de sa jeune carrière</w:t>
      </w:r>
      <w:r w:rsidR="000A74F7" w:rsidRPr="00417DF9">
        <w:rPr>
          <w:rFonts w:ascii="Arial" w:hAnsi="Arial" w:cs="Arial"/>
          <w:sz w:val="20"/>
          <w:szCs w:val="20"/>
          <w:lang w:val="fr-CA"/>
        </w:rPr>
        <w:t>.</w:t>
      </w:r>
      <w:r w:rsidR="00417DF9">
        <w:rPr>
          <w:rFonts w:ascii="Arial" w:hAnsi="Arial" w:cs="Arial"/>
          <w:sz w:val="20"/>
          <w:szCs w:val="20"/>
          <w:lang w:val="fr-CA"/>
        </w:rPr>
        <w:t xml:space="preserve"> </w:t>
      </w:r>
      <w:r w:rsidR="00417DF9" w:rsidRPr="00417DF9">
        <w:rPr>
          <w:rFonts w:ascii="Arial" w:hAnsi="Arial" w:cs="Arial"/>
          <w:sz w:val="20"/>
          <w:szCs w:val="20"/>
          <w:lang w:val="fr-CA"/>
        </w:rPr>
        <w:t xml:space="preserve">Deux autres Canadiennes se sont illustrées en simple. </w:t>
      </w:r>
      <w:r w:rsidR="00417DF9">
        <w:rPr>
          <w:rFonts w:ascii="Arial" w:hAnsi="Arial" w:cs="Arial"/>
          <w:sz w:val="20"/>
          <w:szCs w:val="20"/>
          <w:lang w:val="fr-CA"/>
        </w:rPr>
        <w:t xml:space="preserve">En effet, Carson </w:t>
      </w:r>
      <w:proofErr w:type="spellStart"/>
      <w:r w:rsidR="00417DF9">
        <w:rPr>
          <w:rFonts w:ascii="Arial" w:hAnsi="Arial" w:cs="Arial"/>
          <w:sz w:val="20"/>
          <w:szCs w:val="20"/>
          <w:lang w:val="fr-CA"/>
        </w:rPr>
        <w:t>Branstine</w:t>
      </w:r>
      <w:proofErr w:type="spellEnd"/>
      <w:r w:rsidR="00417DF9">
        <w:rPr>
          <w:rFonts w:ascii="Arial" w:hAnsi="Arial" w:cs="Arial"/>
          <w:sz w:val="20"/>
          <w:szCs w:val="20"/>
          <w:lang w:val="fr-CA"/>
        </w:rPr>
        <w:t xml:space="preserve"> a atteint les quarts de finale, tandis que Stacey Fung accédait au carré d’as avant de plier l’échine face à Cross.  </w:t>
      </w:r>
    </w:p>
    <w:p w14:paraId="2D349C08" w14:textId="77777777" w:rsidR="00CB1ADF" w:rsidRPr="00A35247" w:rsidRDefault="00CB1ADF" w:rsidP="00E05A2C">
      <w:pPr>
        <w:spacing w:after="0"/>
        <w:rPr>
          <w:rFonts w:ascii="Arial" w:hAnsi="Arial" w:cs="Arial"/>
          <w:sz w:val="20"/>
          <w:szCs w:val="20"/>
          <w:lang w:val="fr-CA"/>
        </w:rPr>
      </w:pPr>
    </w:p>
    <w:p w14:paraId="172132AF" w14:textId="4EAC2EAB" w:rsidR="00FE55B1" w:rsidRPr="00A35247" w:rsidRDefault="00EF631D" w:rsidP="00EF631D">
      <w:pPr>
        <w:spacing w:after="0"/>
        <w:rPr>
          <w:rFonts w:ascii="Arial" w:hAnsi="Arial" w:cs="Arial"/>
          <w:sz w:val="20"/>
          <w:szCs w:val="20"/>
          <w:lang w:val="fr-CA"/>
        </w:rPr>
      </w:pPr>
      <w:r>
        <w:rPr>
          <w:rFonts w:ascii="Arial" w:hAnsi="Arial" w:cs="Arial"/>
          <w:sz w:val="20"/>
          <w:szCs w:val="20"/>
          <w:lang w:val="fr-CA"/>
        </w:rPr>
        <w:t xml:space="preserve">Du côté masculin, </w:t>
      </w:r>
      <w:proofErr w:type="spellStart"/>
      <w:r w:rsidRPr="00EF631D">
        <w:rPr>
          <w:rFonts w:ascii="Arial" w:hAnsi="Arial" w:cs="Arial"/>
          <w:sz w:val="20"/>
          <w:szCs w:val="20"/>
          <w:lang w:val="fr-CA"/>
        </w:rPr>
        <w:t>Yunchaokete</w:t>
      </w:r>
      <w:proofErr w:type="spellEnd"/>
      <w:r>
        <w:rPr>
          <w:rFonts w:ascii="Arial" w:hAnsi="Arial" w:cs="Arial"/>
          <w:sz w:val="20"/>
          <w:szCs w:val="20"/>
          <w:lang w:val="fr-CA"/>
        </w:rPr>
        <w:t xml:space="preserve"> (6</w:t>
      </w:r>
      <w:r w:rsidRPr="00EF631D">
        <w:rPr>
          <w:rFonts w:ascii="Arial" w:hAnsi="Arial" w:cs="Arial"/>
          <w:sz w:val="20"/>
          <w:szCs w:val="20"/>
          <w:vertAlign w:val="superscript"/>
          <w:lang w:val="fr-CA"/>
        </w:rPr>
        <w:t>e</w:t>
      </w:r>
      <w:r>
        <w:rPr>
          <w:rFonts w:ascii="Arial" w:hAnsi="Arial" w:cs="Arial"/>
          <w:sz w:val="20"/>
          <w:szCs w:val="20"/>
          <w:lang w:val="fr-CA"/>
        </w:rPr>
        <w:t xml:space="preserve">) a pris la mesure du Français </w:t>
      </w:r>
      <w:r w:rsidRPr="00EF631D">
        <w:rPr>
          <w:rFonts w:ascii="Arial" w:hAnsi="Arial" w:cs="Arial"/>
          <w:sz w:val="20"/>
          <w:szCs w:val="20"/>
          <w:lang w:val="fr-CA"/>
        </w:rPr>
        <w:t xml:space="preserve">Terence </w:t>
      </w:r>
      <w:proofErr w:type="spellStart"/>
      <w:r w:rsidRPr="00EF631D">
        <w:rPr>
          <w:rFonts w:ascii="Arial" w:hAnsi="Arial" w:cs="Arial"/>
          <w:sz w:val="20"/>
          <w:szCs w:val="20"/>
          <w:lang w:val="fr-CA"/>
        </w:rPr>
        <w:t>Atmane</w:t>
      </w:r>
      <w:proofErr w:type="spellEnd"/>
      <w:r>
        <w:rPr>
          <w:rFonts w:ascii="Arial" w:hAnsi="Arial" w:cs="Arial"/>
          <w:sz w:val="20"/>
          <w:szCs w:val="20"/>
          <w:lang w:val="fr-CA"/>
        </w:rPr>
        <w:t xml:space="preserve"> (2</w:t>
      </w:r>
      <w:r w:rsidRPr="00EF631D">
        <w:rPr>
          <w:rFonts w:ascii="Arial" w:hAnsi="Arial" w:cs="Arial"/>
          <w:sz w:val="20"/>
          <w:szCs w:val="20"/>
          <w:vertAlign w:val="superscript"/>
          <w:lang w:val="fr-CA"/>
        </w:rPr>
        <w:t>e</w:t>
      </w:r>
      <w:r>
        <w:rPr>
          <w:rFonts w:ascii="Arial" w:hAnsi="Arial" w:cs="Arial"/>
          <w:sz w:val="20"/>
          <w:szCs w:val="20"/>
          <w:lang w:val="fr-CA"/>
        </w:rPr>
        <w:t>) en trois manches de</w:t>
      </w:r>
      <w:r w:rsidRPr="00EF631D">
        <w:rPr>
          <w:rFonts w:ascii="Arial" w:hAnsi="Arial" w:cs="Arial"/>
          <w:sz w:val="20"/>
          <w:szCs w:val="20"/>
          <w:lang w:val="fr-CA"/>
        </w:rPr>
        <w:t xml:space="preserve"> 6-3, 6-7</w:t>
      </w:r>
      <w:r>
        <w:rPr>
          <w:rFonts w:ascii="Arial" w:hAnsi="Arial" w:cs="Arial"/>
          <w:sz w:val="20"/>
          <w:szCs w:val="20"/>
          <w:lang w:val="fr-CA"/>
        </w:rPr>
        <w:t xml:space="preserve"> et</w:t>
      </w:r>
      <w:r w:rsidRPr="00EF631D">
        <w:rPr>
          <w:rFonts w:ascii="Arial" w:hAnsi="Arial" w:cs="Arial"/>
          <w:sz w:val="20"/>
          <w:szCs w:val="20"/>
          <w:lang w:val="fr-CA"/>
        </w:rPr>
        <w:t xml:space="preserve"> </w:t>
      </w:r>
      <w:r>
        <w:rPr>
          <w:rFonts w:ascii="Arial" w:hAnsi="Arial" w:cs="Arial"/>
          <w:sz w:val="20"/>
          <w:szCs w:val="20"/>
          <w:lang w:val="fr-CA"/>
        </w:rPr>
        <w:t>6-4</w:t>
      </w:r>
      <w:r w:rsidRPr="00EF631D">
        <w:rPr>
          <w:rFonts w:ascii="Arial" w:hAnsi="Arial" w:cs="Arial"/>
          <w:sz w:val="20"/>
          <w:szCs w:val="20"/>
          <w:lang w:val="fr-CA"/>
        </w:rPr>
        <w:t xml:space="preserve"> </w:t>
      </w:r>
      <w:r>
        <w:rPr>
          <w:rFonts w:ascii="Arial" w:hAnsi="Arial" w:cs="Arial"/>
          <w:sz w:val="20"/>
          <w:szCs w:val="20"/>
          <w:lang w:val="fr-CA"/>
        </w:rPr>
        <w:t xml:space="preserve">pour récolter le trophée du Challenger de l’ATP. </w:t>
      </w:r>
      <w:r w:rsidRPr="00EF631D">
        <w:rPr>
          <w:rFonts w:ascii="Arial" w:hAnsi="Arial" w:cs="Arial"/>
          <w:sz w:val="20"/>
          <w:szCs w:val="20"/>
          <w:lang w:val="fr-CA"/>
        </w:rPr>
        <w:t>La semaine dernière, le Chinois de 22</w:t>
      </w:r>
      <w:r w:rsidR="007F3794">
        <w:rPr>
          <w:rFonts w:ascii="Arial" w:hAnsi="Arial" w:cs="Arial"/>
          <w:sz w:val="20"/>
          <w:szCs w:val="20"/>
          <w:lang w:val="fr-CA"/>
        </w:rPr>
        <w:t> </w:t>
      </w:r>
      <w:r w:rsidRPr="00EF631D">
        <w:rPr>
          <w:rFonts w:ascii="Arial" w:hAnsi="Arial" w:cs="Arial"/>
          <w:sz w:val="20"/>
          <w:szCs w:val="20"/>
          <w:lang w:val="fr-CA"/>
        </w:rPr>
        <w:t>ans a eu une balle de match en demi-finale du Challenger Banque Nationale de Winnipeg, mais es</w:t>
      </w:r>
      <w:r>
        <w:rPr>
          <w:rFonts w:ascii="Arial" w:hAnsi="Arial" w:cs="Arial"/>
          <w:sz w:val="20"/>
          <w:szCs w:val="20"/>
          <w:lang w:val="fr-CA"/>
        </w:rPr>
        <w:t xml:space="preserve">t tombé aux mains du futur champion </w:t>
      </w:r>
      <w:r w:rsidRPr="00EF631D">
        <w:rPr>
          <w:rFonts w:ascii="Arial" w:hAnsi="Arial" w:cs="Arial"/>
          <w:sz w:val="20"/>
          <w:szCs w:val="20"/>
          <w:lang w:val="fr-CA"/>
        </w:rPr>
        <w:t xml:space="preserve">Benjamin </w:t>
      </w:r>
      <w:proofErr w:type="spellStart"/>
      <w:r w:rsidRPr="00EF631D">
        <w:rPr>
          <w:rFonts w:ascii="Arial" w:hAnsi="Arial" w:cs="Arial"/>
          <w:sz w:val="20"/>
          <w:szCs w:val="20"/>
          <w:lang w:val="fr-CA"/>
        </w:rPr>
        <w:t>Bonzi</w:t>
      </w:r>
      <w:proofErr w:type="spellEnd"/>
      <w:r>
        <w:rPr>
          <w:rFonts w:ascii="Arial" w:hAnsi="Arial" w:cs="Arial"/>
          <w:sz w:val="20"/>
          <w:szCs w:val="20"/>
          <w:lang w:val="fr-CA"/>
        </w:rPr>
        <w:t xml:space="preserve">, de la </w:t>
      </w:r>
      <w:r w:rsidRPr="00EF631D">
        <w:rPr>
          <w:rFonts w:ascii="Arial" w:hAnsi="Arial" w:cs="Arial"/>
          <w:sz w:val="20"/>
          <w:szCs w:val="20"/>
          <w:lang w:val="fr-CA"/>
        </w:rPr>
        <w:t>France.</w:t>
      </w:r>
      <w:r>
        <w:rPr>
          <w:rFonts w:ascii="Arial" w:hAnsi="Arial" w:cs="Arial"/>
          <w:sz w:val="20"/>
          <w:szCs w:val="20"/>
          <w:lang w:val="fr-CA"/>
        </w:rPr>
        <w:t xml:space="preserve"> Il s’est toutefois bien remis de cette défaite </w:t>
      </w:r>
      <w:r w:rsidRPr="00EF631D">
        <w:rPr>
          <w:rFonts w:ascii="Arial" w:hAnsi="Arial" w:cs="Arial"/>
          <w:sz w:val="20"/>
          <w:szCs w:val="20"/>
          <w:lang w:val="fr-CA"/>
        </w:rPr>
        <w:t>crève-cœur</w:t>
      </w:r>
      <w:r>
        <w:rPr>
          <w:rFonts w:ascii="Arial" w:hAnsi="Arial" w:cs="Arial"/>
          <w:sz w:val="20"/>
          <w:szCs w:val="20"/>
          <w:lang w:val="fr-CA"/>
        </w:rPr>
        <w:t xml:space="preserve"> en remportant son deuxième titre du Circuit Challenger de la saison. </w:t>
      </w:r>
    </w:p>
    <w:p w14:paraId="46573ABE" w14:textId="77777777" w:rsidR="00FE55B1" w:rsidRPr="00A35247" w:rsidRDefault="00FE55B1" w:rsidP="00FE55B1">
      <w:pPr>
        <w:spacing w:after="0"/>
        <w:rPr>
          <w:rFonts w:ascii="Arial" w:hAnsi="Arial" w:cs="Arial"/>
          <w:sz w:val="20"/>
          <w:szCs w:val="20"/>
          <w:lang w:val="fr-CA"/>
        </w:rPr>
      </w:pPr>
    </w:p>
    <w:p w14:paraId="019FC47A" w14:textId="43234420" w:rsidR="00FE55B1" w:rsidRPr="00A35247" w:rsidRDefault="00EF631D" w:rsidP="00FE55B1">
      <w:pPr>
        <w:spacing w:after="0"/>
        <w:rPr>
          <w:rFonts w:ascii="Arial" w:hAnsi="Arial" w:cs="Arial"/>
          <w:b/>
          <w:bCs/>
          <w:sz w:val="20"/>
          <w:szCs w:val="20"/>
          <w:lang w:val="fr-CA"/>
        </w:rPr>
      </w:pPr>
      <w:r>
        <w:rPr>
          <w:rFonts w:ascii="Arial" w:hAnsi="Arial" w:cs="Arial"/>
          <w:b/>
          <w:bCs/>
          <w:sz w:val="20"/>
          <w:szCs w:val="20"/>
          <w:lang w:val="fr-CA"/>
        </w:rPr>
        <w:t>Excellente semaine pour les Canadiens en double</w:t>
      </w:r>
    </w:p>
    <w:p w14:paraId="449E01C7" w14:textId="3808CB8C" w:rsidR="003E1A5D" w:rsidRPr="00A35247" w:rsidRDefault="003E1A5D" w:rsidP="00E05A2C">
      <w:pPr>
        <w:spacing w:after="0"/>
        <w:rPr>
          <w:rFonts w:ascii="Arial" w:hAnsi="Arial" w:cs="Arial"/>
          <w:sz w:val="20"/>
          <w:szCs w:val="20"/>
          <w:lang w:val="fr-CA"/>
        </w:rPr>
      </w:pPr>
    </w:p>
    <w:p w14:paraId="4669941A" w14:textId="636DB79B" w:rsidR="00A5227B" w:rsidRPr="00647D54" w:rsidRDefault="00647D54" w:rsidP="00E05A2C">
      <w:pPr>
        <w:spacing w:after="0"/>
        <w:rPr>
          <w:rFonts w:ascii="Arial" w:hAnsi="Arial" w:cs="Arial"/>
          <w:sz w:val="20"/>
          <w:szCs w:val="20"/>
          <w:lang w:val="fr-CA"/>
        </w:rPr>
      </w:pPr>
      <w:r w:rsidRPr="00647D54">
        <w:rPr>
          <w:rFonts w:ascii="Arial" w:hAnsi="Arial" w:cs="Arial"/>
          <w:sz w:val="20"/>
          <w:szCs w:val="20"/>
          <w:lang w:val="fr-CA"/>
        </w:rPr>
        <w:t xml:space="preserve">Pour le plus grand plaisir </w:t>
      </w:r>
      <w:r w:rsidR="007F3794">
        <w:rPr>
          <w:rFonts w:ascii="Arial" w:hAnsi="Arial" w:cs="Arial"/>
          <w:sz w:val="20"/>
          <w:szCs w:val="20"/>
          <w:lang w:val="fr-CA"/>
        </w:rPr>
        <w:t xml:space="preserve">des </w:t>
      </w:r>
      <w:r w:rsidRPr="00647D54">
        <w:rPr>
          <w:rFonts w:ascii="Arial" w:hAnsi="Arial" w:cs="Arial"/>
          <w:sz w:val="20"/>
          <w:szCs w:val="20"/>
          <w:lang w:val="fr-CA"/>
        </w:rPr>
        <w:t xml:space="preserve">amateurs à Granby, plusieurs Canadiens se sont démarqués en double. Les Canadiennes </w:t>
      </w:r>
      <w:r w:rsidR="00B51423" w:rsidRPr="00647D54">
        <w:rPr>
          <w:rFonts w:ascii="Arial" w:hAnsi="Arial" w:cs="Arial"/>
          <w:sz w:val="20"/>
          <w:szCs w:val="20"/>
          <w:lang w:val="fr-CA"/>
        </w:rPr>
        <w:t xml:space="preserve">Catherine Gagnon </w:t>
      </w:r>
      <w:r w:rsidRPr="00647D54">
        <w:rPr>
          <w:rFonts w:ascii="Arial" w:hAnsi="Arial" w:cs="Arial"/>
          <w:sz w:val="20"/>
          <w:szCs w:val="20"/>
          <w:lang w:val="fr-CA"/>
        </w:rPr>
        <w:t>et</w:t>
      </w:r>
      <w:r w:rsidR="00B51423" w:rsidRPr="00647D54">
        <w:rPr>
          <w:rFonts w:ascii="Arial" w:hAnsi="Arial" w:cs="Arial"/>
          <w:sz w:val="20"/>
          <w:szCs w:val="20"/>
          <w:lang w:val="fr-CA"/>
        </w:rPr>
        <w:t xml:space="preserve"> Alexia Jacobs </w:t>
      </w:r>
      <w:r w:rsidRPr="00647D54">
        <w:rPr>
          <w:rFonts w:ascii="Arial" w:hAnsi="Arial" w:cs="Arial"/>
          <w:sz w:val="20"/>
          <w:szCs w:val="20"/>
          <w:lang w:val="fr-CA"/>
        </w:rPr>
        <w:t xml:space="preserve">ont atteint la demi-finale, tout comme </w:t>
      </w:r>
      <w:r w:rsidR="00B51423" w:rsidRPr="00647D54">
        <w:rPr>
          <w:rFonts w:ascii="Arial" w:hAnsi="Arial" w:cs="Arial"/>
          <w:sz w:val="20"/>
          <w:szCs w:val="20"/>
          <w:lang w:val="fr-CA"/>
        </w:rPr>
        <w:t xml:space="preserve">Bianca Jolie Fernandez </w:t>
      </w:r>
      <w:r>
        <w:rPr>
          <w:rFonts w:ascii="Arial" w:hAnsi="Arial" w:cs="Arial"/>
          <w:sz w:val="20"/>
          <w:szCs w:val="20"/>
          <w:lang w:val="fr-CA"/>
        </w:rPr>
        <w:t xml:space="preserve">et sa partenaire slovaque </w:t>
      </w:r>
      <w:r w:rsidR="00B51423" w:rsidRPr="00647D54">
        <w:rPr>
          <w:rFonts w:ascii="Arial" w:hAnsi="Arial" w:cs="Arial"/>
          <w:sz w:val="20"/>
          <w:szCs w:val="20"/>
          <w:lang w:val="fr-CA"/>
        </w:rPr>
        <w:t xml:space="preserve">Martina </w:t>
      </w:r>
      <w:proofErr w:type="spellStart"/>
      <w:r w:rsidR="00B51423" w:rsidRPr="00647D54">
        <w:rPr>
          <w:rFonts w:ascii="Arial" w:hAnsi="Arial" w:cs="Arial"/>
          <w:sz w:val="20"/>
          <w:szCs w:val="20"/>
          <w:lang w:val="fr-CA"/>
        </w:rPr>
        <w:t>Okalova</w:t>
      </w:r>
      <w:proofErr w:type="spellEnd"/>
      <w:r w:rsidR="00B51423" w:rsidRPr="00647D54">
        <w:rPr>
          <w:rFonts w:ascii="Arial" w:hAnsi="Arial" w:cs="Arial"/>
          <w:sz w:val="20"/>
          <w:szCs w:val="20"/>
          <w:lang w:val="fr-CA"/>
        </w:rPr>
        <w:t xml:space="preserve">. </w:t>
      </w:r>
      <w:r w:rsidRPr="00647D54">
        <w:rPr>
          <w:rFonts w:ascii="Arial" w:hAnsi="Arial" w:cs="Arial"/>
          <w:sz w:val="20"/>
          <w:szCs w:val="20"/>
          <w:lang w:val="fr-CA"/>
        </w:rPr>
        <w:t xml:space="preserve">Chez les hommes, les Canadiens </w:t>
      </w:r>
      <w:r w:rsidR="00B51423" w:rsidRPr="00647D54">
        <w:rPr>
          <w:rFonts w:ascii="Arial" w:hAnsi="Arial" w:cs="Arial"/>
          <w:sz w:val="20"/>
          <w:szCs w:val="20"/>
          <w:lang w:val="fr-CA"/>
        </w:rPr>
        <w:t xml:space="preserve">Joshua </w:t>
      </w:r>
      <w:proofErr w:type="spellStart"/>
      <w:r w:rsidR="00B51423" w:rsidRPr="00647D54">
        <w:rPr>
          <w:rFonts w:ascii="Arial" w:hAnsi="Arial" w:cs="Arial"/>
          <w:sz w:val="20"/>
          <w:szCs w:val="20"/>
          <w:lang w:val="fr-CA"/>
        </w:rPr>
        <w:t>Lapadat</w:t>
      </w:r>
      <w:proofErr w:type="spellEnd"/>
      <w:r w:rsidR="00B51423" w:rsidRPr="00647D54">
        <w:rPr>
          <w:rFonts w:ascii="Arial" w:hAnsi="Arial" w:cs="Arial"/>
          <w:sz w:val="20"/>
          <w:szCs w:val="20"/>
          <w:lang w:val="fr-CA"/>
        </w:rPr>
        <w:t xml:space="preserve"> </w:t>
      </w:r>
      <w:r w:rsidRPr="00647D54">
        <w:rPr>
          <w:rFonts w:ascii="Arial" w:hAnsi="Arial" w:cs="Arial"/>
          <w:sz w:val="20"/>
          <w:szCs w:val="20"/>
          <w:lang w:val="fr-CA"/>
        </w:rPr>
        <w:t>et</w:t>
      </w:r>
      <w:r w:rsidR="00B51423" w:rsidRPr="00647D54">
        <w:rPr>
          <w:rFonts w:ascii="Arial" w:hAnsi="Arial" w:cs="Arial"/>
          <w:sz w:val="20"/>
          <w:szCs w:val="20"/>
          <w:lang w:val="fr-CA"/>
        </w:rPr>
        <w:t xml:space="preserve"> Justin Boulais </w:t>
      </w:r>
      <w:r w:rsidRPr="00647D54">
        <w:rPr>
          <w:rFonts w:ascii="Arial" w:hAnsi="Arial" w:cs="Arial"/>
          <w:sz w:val="20"/>
          <w:szCs w:val="20"/>
          <w:lang w:val="fr-CA"/>
        </w:rPr>
        <w:t>ont uni leurs efforts et ont remporté trois matchs</w:t>
      </w:r>
      <w:r>
        <w:rPr>
          <w:rFonts w:ascii="Arial" w:hAnsi="Arial" w:cs="Arial"/>
          <w:sz w:val="20"/>
          <w:szCs w:val="20"/>
          <w:lang w:val="fr-CA"/>
        </w:rPr>
        <w:t xml:space="preserve"> avant de perdre 3-6, 6-3 et 10-2 en finale contre l’Équatorien </w:t>
      </w:r>
      <w:r w:rsidR="00B51423" w:rsidRPr="00647D54">
        <w:rPr>
          <w:rFonts w:ascii="Arial" w:hAnsi="Arial" w:cs="Arial"/>
          <w:sz w:val="20"/>
          <w:szCs w:val="20"/>
          <w:lang w:val="fr-CA"/>
        </w:rPr>
        <w:t xml:space="preserve">Andres Andrade </w:t>
      </w:r>
      <w:r>
        <w:rPr>
          <w:rFonts w:ascii="Arial" w:hAnsi="Arial" w:cs="Arial"/>
          <w:sz w:val="20"/>
          <w:szCs w:val="20"/>
          <w:lang w:val="fr-CA"/>
        </w:rPr>
        <w:t xml:space="preserve">et l’Américain </w:t>
      </w:r>
      <w:r w:rsidR="00B51423" w:rsidRPr="00647D54">
        <w:rPr>
          <w:rFonts w:ascii="Arial" w:hAnsi="Arial" w:cs="Arial"/>
          <w:sz w:val="20"/>
          <w:szCs w:val="20"/>
          <w:lang w:val="fr-CA"/>
        </w:rPr>
        <w:t xml:space="preserve">Mac </w:t>
      </w:r>
      <w:proofErr w:type="spellStart"/>
      <w:r w:rsidR="00B51423" w:rsidRPr="00647D54">
        <w:rPr>
          <w:rFonts w:ascii="Arial" w:hAnsi="Arial" w:cs="Arial"/>
          <w:sz w:val="20"/>
          <w:szCs w:val="20"/>
          <w:lang w:val="fr-CA"/>
        </w:rPr>
        <w:t>Kiger</w:t>
      </w:r>
      <w:proofErr w:type="spellEnd"/>
      <w:r>
        <w:rPr>
          <w:rFonts w:ascii="Arial" w:hAnsi="Arial" w:cs="Arial"/>
          <w:sz w:val="20"/>
          <w:szCs w:val="20"/>
          <w:lang w:val="fr-CA"/>
        </w:rPr>
        <w:t xml:space="preserve">. </w:t>
      </w:r>
    </w:p>
    <w:p w14:paraId="401F22CA" w14:textId="77777777" w:rsidR="00B51423" w:rsidRPr="00647D54" w:rsidRDefault="00B51423" w:rsidP="00E05A2C">
      <w:pPr>
        <w:spacing w:after="0"/>
        <w:rPr>
          <w:rFonts w:ascii="Arial" w:hAnsi="Arial" w:cs="Arial"/>
          <w:sz w:val="20"/>
          <w:szCs w:val="20"/>
          <w:lang w:val="fr-CA"/>
        </w:rPr>
      </w:pPr>
    </w:p>
    <w:p w14:paraId="3BF3C01A" w14:textId="3DEB123A" w:rsidR="005A06A9" w:rsidRPr="00ED1D76" w:rsidRDefault="00647D54" w:rsidP="00E05A2C">
      <w:pPr>
        <w:spacing w:after="0" w:line="240" w:lineRule="auto"/>
        <w:rPr>
          <w:rFonts w:ascii="Arial" w:hAnsi="Arial" w:cs="Arial"/>
          <w:sz w:val="20"/>
          <w:szCs w:val="20"/>
          <w:lang w:val="fr-CA"/>
        </w:rPr>
      </w:pPr>
      <w:r w:rsidRPr="00647D54">
        <w:rPr>
          <w:rFonts w:ascii="Arial" w:hAnsi="Arial" w:cs="Arial"/>
          <w:sz w:val="20"/>
          <w:szCs w:val="20"/>
          <w:lang w:val="fr-CA"/>
        </w:rPr>
        <w:t xml:space="preserve">Pour couronner le tout, une équipe canadienne a remporté les grands honneurs du double féminin </w:t>
      </w:r>
      <w:r w:rsidR="00ED1D76">
        <w:rPr>
          <w:rFonts w:ascii="Arial" w:hAnsi="Arial" w:cs="Arial"/>
          <w:sz w:val="20"/>
          <w:szCs w:val="20"/>
          <w:lang w:val="fr-CA"/>
        </w:rPr>
        <w:t xml:space="preserve">de Granby </w:t>
      </w:r>
      <w:r w:rsidRPr="00647D54">
        <w:rPr>
          <w:rFonts w:ascii="Arial" w:hAnsi="Arial" w:cs="Arial"/>
          <w:sz w:val="20"/>
          <w:szCs w:val="20"/>
          <w:lang w:val="fr-CA"/>
        </w:rPr>
        <w:t xml:space="preserve">pour la première fois depuis </w:t>
      </w:r>
      <w:r w:rsidR="007F3794">
        <w:rPr>
          <w:rFonts w:ascii="Arial" w:hAnsi="Arial" w:cs="Arial"/>
          <w:sz w:val="20"/>
          <w:szCs w:val="20"/>
          <w:lang w:val="fr-CA"/>
        </w:rPr>
        <w:t xml:space="preserve">la Torontoise </w:t>
      </w:r>
      <w:r w:rsidR="00B51423" w:rsidRPr="00647D54">
        <w:rPr>
          <w:rFonts w:ascii="Arial" w:hAnsi="Arial" w:cs="Arial"/>
          <w:sz w:val="20"/>
          <w:szCs w:val="20"/>
          <w:lang w:val="fr-CA"/>
        </w:rPr>
        <w:t xml:space="preserve">Sharon </w:t>
      </w:r>
      <w:proofErr w:type="spellStart"/>
      <w:r w:rsidR="00B51423" w:rsidRPr="00647D54">
        <w:rPr>
          <w:rFonts w:ascii="Arial" w:hAnsi="Arial" w:cs="Arial"/>
          <w:sz w:val="20"/>
          <w:szCs w:val="20"/>
          <w:lang w:val="fr-CA"/>
        </w:rPr>
        <w:t>Fichman</w:t>
      </w:r>
      <w:proofErr w:type="spellEnd"/>
      <w:r w:rsidR="00B51423" w:rsidRPr="00647D54">
        <w:rPr>
          <w:rFonts w:ascii="Arial" w:hAnsi="Arial" w:cs="Arial"/>
          <w:sz w:val="20"/>
          <w:szCs w:val="20"/>
          <w:lang w:val="fr-CA"/>
        </w:rPr>
        <w:t xml:space="preserve"> </w:t>
      </w:r>
      <w:r w:rsidRPr="00647D54">
        <w:rPr>
          <w:rFonts w:ascii="Arial" w:hAnsi="Arial" w:cs="Arial"/>
          <w:sz w:val="20"/>
          <w:szCs w:val="20"/>
          <w:lang w:val="fr-CA"/>
        </w:rPr>
        <w:t>et</w:t>
      </w:r>
      <w:r w:rsidR="00B51423" w:rsidRPr="00647D54">
        <w:rPr>
          <w:rFonts w:ascii="Arial" w:hAnsi="Arial" w:cs="Arial"/>
          <w:sz w:val="20"/>
          <w:szCs w:val="20"/>
          <w:lang w:val="fr-CA"/>
        </w:rPr>
        <w:t xml:space="preserve"> </w:t>
      </w:r>
      <w:r w:rsidR="007F3794">
        <w:rPr>
          <w:rFonts w:ascii="Arial" w:hAnsi="Arial" w:cs="Arial"/>
          <w:sz w:val="20"/>
          <w:szCs w:val="20"/>
          <w:lang w:val="fr-CA"/>
        </w:rPr>
        <w:t xml:space="preserve">la Repentignoise </w:t>
      </w:r>
      <w:r w:rsidR="00B51423" w:rsidRPr="00647D54">
        <w:rPr>
          <w:rFonts w:ascii="Arial" w:hAnsi="Arial" w:cs="Arial"/>
          <w:sz w:val="20"/>
          <w:szCs w:val="20"/>
          <w:lang w:val="fr-CA"/>
        </w:rPr>
        <w:t xml:space="preserve">Marie-Ève </w:t>
      </w:r>
      <w:r w:rsidR="00B51423" w:rsidRPr="00647D54">
        <w:rPr>
          <w:rFonts w:ascii="Arial" w:hAnsi="Arial" w:cs="Arial"/>
          <w:sz w:val="20"/>
          <w:szCs w:val="20"/>
          <w:lang w:val="fr-CA"/>
        </w:rPr>
        <w:lastRenderedPageBreak/>
        <w:t>Pelletier</w:t>
      </w:r>
      <w:r>
        <w:rPr>
          <w:rFonts w:ascii="Arial" w:hAnsi="Arial" w:cs="Arial"/>
          <w:sz w:val="20"/>
          <w:szCs w:val="20"/>
          <w:lang w:val="fr-CA"/>
        </w:rPr>
        <w:t xml:space="preserve"> en 2012.</w:t>
      </w:r>
      <w:r w:rsidR="00B51423" w:rsidRPr="00ED1D76">
        <w:rPr>
          <w:rFonts w:ascii="Arial" w:hAnsi="Arial" w:cs="Arial"/>
          <w:sz w:val="20"/>
          <w:szCs w:val="20"/>
          <w:lang w:val="fr-CA"/>
        </w:rPr>
        <w:t xml:space="preserve"> </w:t>
      </w:r>
      <w:r w:rsidR="00ED1D76" w:rsidRPr="00ED1D76">
        <w:rPr>
          <w:rFonts w:ascii="Arial" w:hAnsi="Arial" w:cs="Arial"/>
          <w:sz w:val="20"/>
          <w:szCs w:val="20"/>
          <w:lang w:val="fr-CA"/>
        </w:rPr>
        <w:t xml:space="preserve">Cette fois, ce sont </w:t>
      </w:r>
      <w:r w:rsidR="00B51423" w:rsidRPr="00ED1D76">
        <w:rPr>
          <w:rFonts w:ascii="Arial" w:hAnsi="Arial" w:cs="Arial"/>
          <w:sz w:val="20"/>
          <w:szCs w:val="20"/>
          <w:lang w:val="fr-CA"/>
        </w:rPr>
        <w:t>Ariana Arseneault</w:t>
      </w:r>
      <w:r w:rsidR="00ED1D76" w:rsidRPr="00ED1D76">
        <w:rPr>
          <w:rFonts w:ascii="Arial" w:hAnsi="Arial" w:cs="Arial"/>
          <w:sz w:val="20"/>
          <w:szCs w:val="20"/>
          <w:lang w:val="fr-CA"/>
        </w:rPr>
        <w:t xml:space="preserve">, de Richmond Hill, et </w:t>
      </w:r>
      <w:r w:rsidR="00B51423" w:rsidRPr="00ED1D76">
        <w:rPr>
          <w:rFonts w:ascii="Arial" w:hAnsi="Arial" w:cs="Arial"/>
          <w:sz w:val="20"/>
          <w:szCs w:val="20"/>
          <w:lang w:val="fr-CA"/>
        </w:rPr>
        <w:t xml:space="preserve">Mia </w:t>
      </w:r>
      <w:proofErr w:type="spellStart"/>
      <w:r w:rsidR="00B51423" w:rsidRPr="00ED1D76">
        <w:rPr>
          <w:rFonts w:ascii="Arial" w:hAnsi="Arial" w:cs="Arial"/>
          <w:sz w:val="20"/>
          <w:szCs w:val="20"/>
          <w:lang w:val="fr-CA"/>
        </w:rPr>
        <w:t>Kupres</w:t>
      </w:r>
      <w:proofErr w:type="spellEnd"/>
      <w:r w:rsidR="00ED1D76" w:rsidRPr="00ED1D76">
        <w:rPr>
          <w:rFonts w:ascii="Arial" w:hAnsi="Arial" w:cs="Arial"/>
          <w:sz w:val="20"/>
          <w:szCs w:val="20"/>
          <w:lang w:val="fr-CA"/>
        </w:rPr>
        <w:t>, d’Edmonton, qui ont conquis le titre en trois manches de 6-4, 2-6 et</w:t>
      </w:r>
      <w:r w:rsidR="00ED1D76">
        <w:rPr>
          <w:rFonts w:ascii="Arial" w:hAnsi="Arial" w:cs="Arial"/>
          <w:sz w:val="20"/>
          <w:szCs w:val="20"/>
          <w:lang w:val="fr-CA"/>
        </w:rPr>
        <w:t xml:space="preserve"> 10-6 face à </w:t>
      </w:r>
      <w:r w:rsidR="00B51423" w:rsidRPr="00ED1D76">
        <w:rPr>
          <w:rFonts w:ascii="Arial" w:hAnsi="Arial" w:cs="Arial"/>
          <w:sz w:val="20"/>
          <w:szCs w:val="20"/>
          <w:lang w:val="fr-CA"/>
        </w:rPr>
        <w:t>En-</w:t>
      </w:r>
      <w:proofErr w:type="spellStart"/>
      <w:r w:rsidR="00B51423" w:rsidRPr="00ED1D76">
        <w:rPr>
          <w:rFonts w:ascii="Arial" w:hAnsi="Arial" w:cs="Arial"/>
          <w:sz w:val="20"/>
          <w:szCs w:val="20"/>
          <w:lang w:val="fr-CA"/>
        </w:rPr>
        <w:t>Shuo</w:t>
      </w:r>
      <w:proofErr w:type="spellEnd"/>
      <w:r w:rsidR="00B51423" w:rsidRPr="00ED1D76">
        <w:rPr>
          <w:rFonts w:ascii="Arial" w:hAnsi="Arial" w:cs="Arial"/>
          <w:sz w:val="20"/>
          <w:szCs w:val="20"/>
          <w:lang w:val="fr-CA"/>
        </w:rPr>
        <w:t xml:space="preserve"> Liang</w:t>
      </w:r>
      <w:r w:rsidR="00ED1D76">
        <w:rPr>
          <w:rFonts w:ascii="Arial" w:hAnsi="Arial" w:cs="Arial"/>
          <w:sz w:val="20"/>
          <w:szCs w:val="20"/>
          <w:lang w:val="fr-CA"/>
        </w:rPr>
        <w:t xml:space="preserve">, de Taïwan, et à </w:t>
      </w:r>
      <w:proofErr w:type="spellStart"/>
      <w:r w:rsidR="00B51423" w:rsidRPr="00ED1D76">
        <w:rPr>
          <w:rFonts w:ascii="Arial" w:hAnsi="Arial" w:cs="Arial"/>
          <w:sz w:val="20"/>
          <w:szCs w:val="20"/>
          <w:lang w:val="fr-CA"/>
        </w:rPr>
        <w:t>Sohyun</w:t>
      </w:r>
      <w:proofErr w:type="spellEnd"/>
      <w:r w:rsidR="00B51423" w:rsidRPr="00ED1D76">
        <w:rPr>
          <w:rFonts w:ascii="Arial" w:hAnsi="Arial" w:cs="Arial"/>
          <w:sz w:val="20"/>
          <w:szCs w:val="20"/>
          <w:lang w:val="fr-CA"/>
        </w:rPr>
        <w:t xml:space="preserve"> Park</w:t>
      </w:r>
      <w:r w:rsidR="00ED1D76">
        <w:rPr>
          <w:rFonts w:ascii="Arial" w:hAnsi="Arial" w:cs="Arial"/>
          <w:sz w:val="20"/>
          <w:szCs w:val="20"/>
          <w:lang w:val="fr-CA"/>
        </w:rPr>
        <w:t xml:space="preserve">, de la Corée du Sud. </w:t>
      </w:r>
    </w:p>
    <w:p w14:paraId="2DFB3460" w14:textId="77777777" w:rsidR="00B51423" w:rsidRPr="00ED1D76" w:rsidRDefault="00B51423" w:rsidP="00E05A2C">
      <w:pPr>
        <w:spacing w:after="0" w:line="240" w:lineRule="auto"/>
        <w:rPr>
          <w:rFonts w:ascii="Arial" w:hAnsi="Arial" w:cs="Arial"/>
          <w:sz w:val="20"/>
          <w:szCs w:val="20"/>
          <w:lang w:val="fr-CA"/>
        </w:rPr>
      </w:pPr>
    </w:p>
    <w:p w14:paraId="46643B6C" w14:textId="31AD5605" w:rsidR="00E05A2C" w:rsidRPr="00ED1D76" w:rsidRDefault="00ED1D76" w:rsidP="00E05A2C">
      <w:pPr>
        <w:spacing w:after="0" w:line="240" w:lineRule="auto"/>
        <w:rPr>
          <w:rFonts w:ascii="Arial" w:hAnsi="Arial" w:cs="Arial"/>
          <w:sz w:val="20"/>
          <w:szCs w:val="20"/>
          <w:lang w:val="fr-CA"/>
        </w:rPr>
      </w:pPr>
      <w:r w:rsidRPr="00ED1D76">
        <w:rPr>
          <w:rFonts w:ascii="Arial" w:hAnsi="Arial" w:cs="Arial"/>
          <w:sz w:val="20"/>
          <w:szCs w:val="20"/>
          <w:lang w:val="fr-CA"/>
        </w:rPr>
        <w:t>Pour obtenir plus de renseignements sur les Championnats Banque Nationale de Granby</w:t>
      </w:r>
      <w:r>
        <w:rPr>
          <w:rFonts w:ascii="Arial" w:hAnsi="Arial" w:cs="Arial"/>
          <w:sz w:val="20"/>
          <w:szCs w:val="20"/>
          <w:lang w:val="fr-CA"/>
        </w:rPr>
        <w:t xml:space="preserve">, nous vous invitons à cliquer </w:t>
      </w:r>
      <w:hyperlink r:id="rId11" w:history="1">
        <w:r>
          <w:rPr>
            <w:rStyle w:val="Hyperlink"/>
            <w:rFonts w:ascii="Arial" w:hAnsi="Arial" w:cs="Arial"/>
            <w:sz w:val="20"/>
            <w:szCs w:val="20"/>
            <w:lang w:val="fr-CA"/>
          </w:rPr>
          <w:t>ici</w:t>
        </w:r>
      </w:hyperlink>
      <w:r w:rsidR="00E05A2C" w:rsidRPr="00ED1D76">
        <w:rPr>
          <w:rFonts w:ascii="Arial" w:hAnsi="Arial" w:cs="Arial"/>
          <w:sz w:val="20"/>
          <w:szCs w:val="20"/>
          <w:lang w:val="fr-CA"/>
        </w:rPr>
        <w:t xml:space="preserve">. </w:t>
      </w:r>
    </w:p>
    <w:p w14:paraId="213280F1" w14:textId="0E487E39" w:rsidR="0021089B" w:rsidRPr="00ED1D76" w:rsidRDefault="0021089B" w:rsidP="0021089B">
      <w:pPr>
        <w:spacing w:after="0" w:line="240" w:lineRule="auto"/>
        <w:rPr>
          <w:rFonts w:ascii="Arial" w:hAnsi="Arial" w:cs="Arial"/>
          <w:sz w:val="20"/>
          <w:szCs w:val="20"/>
          <w:lang w:val="fr-CA"/>
        </w:rPr>
      </w:pPr>
    </w:p>
    <w:p w14:paraId="65B1C92B" w14:textId="77777777" w:rsidR="00A35247" w:rsidRPr="00D575B0" w:rsidRDefault="00A35247" w:rsidP="00A35247">
      <w:pPr>
        <w:pStyle w:val="paragraph"/>
        <w:spacing w:before="0" w:beforeAutospacing="0" w:after="0" w:afterAutospacing="0" w:line="276" w:lineRule="auto"/>
        <w:textAlignment w:val="baseline"/>
        <w:rPr>
          <w:rFonts w:ascii="Segoe UI" w:hAnsi="Segoe UI" w:cs="Segoe UI"/>
          <w:sz w:val="18"/>
          <w:szCs w:val="18"/>
          <w:lang w:val="fr-CA"/>
        </w:rPr>
      </w:pPr>
      <w:r w:rsidRPr="00D575B0">
        <w:rPr>
          <w:rStyle w:val="normaltextrun"/>
          <w:rFonts w:ascii="Arial" w:hAnsi="Arial" w:cs="Arial"/>
          <w:b/>
          <w:bCs/>
          <w:sz w:val="20"/>
          <w:szCs w:val="20"/>
          <w:lang w:val="fr-CA"/>
        </w:rPr>
        <w:t>À propos de Tennis Canada</w:t>
      </w:r>
      <w:r w:rsidRPr="00D575B0">
        <w:rPr>
          <w:rStyle w:val="eop"/>
          <w:rFonts w:ascii="Arial" w:hAnsi="Arial" w:cs="Arial"/>
          <w:sz w:val="20"/>
          <w:szCs w:val="20"/>
          <w:lang w:val="fr-CA"/>
        </w:rPr>
        <w:t> </w:t>
      </w:r>
    </w:p>
    <w:p w14:paraId="707F515B" w14:textId="77777777" w:rsidR="00A35247" w:rsidRPr="00E94A52" w:rsidRDefault="00A35247" w:rsidP="00A35247">
      <w:pPr>
        <w:rPr>
          <w:rFonts w:ascii="Arial" w:eastAsia="Arial" w:hAnsi="Arial" w:cs="Arial"/>
          <w:sz w:val="20"/>
          <w:szCs w:val="20"/>
          <w:lang w:val="fr-CA"/>
        </w:rPr>
      </w:pPr>
      <w:r w:rsidRPr="00D575B0">
        <w:rPr>
          <w:rStyle w:val="normaltextrun"/>
          <w:rFonts w:ascii="Arial" w:hAnsi="Arial" w:cs="Arial"/>
          <w:sz w:val="20"/>
          <w:szCs w:val="20"/>
          <w:lang w:val="fr-CA"/>
        </w:rPr>
        <w:t xml:space="preserve">Tennis Canada, dont les origines remontent à 1890, est une organisation sportive nationale sans but lucratif dont la mission est d’assurer la croissance, le développement et la promotion du tennis au Canada et dont la vision est d’être un chef de file mondial au tennis. </w:t>
      </w:r>
      <w:r w:rsidRPr="00D575B0">
        <w:rPr>
          <w:rFonts w:ascii="Arial" w:hAnsi="Arial" w:cs="Arial"/>
          <w:color w:val="333333"/>
          <w:sz w:val="20"/>
          <w:szCs w:val="20"/>
          <w:shd w:val="clear" w:color="auto" w:fill="FFFFFF"/>
          <w:lang w:val="fr-CA"/>
        </w:rPr>
        <w:t>Nous valorisons le travail d’équipe, la passion, l’intégrité, l’innovation et l’excellence</w:t>
      </w:r>
      <w:r w:rsidRPr="00D575B0">
        <w:rPr>
          <w:rStyle w:val="normaltextrun"/>
          <w:rFonts w:ascii="Arial" w:hAnsi="Arial" w:cs="Arial"/>
          <w:sz w:val="20"/>
          <w:szCs w:val="20"/>
          <w:lang w:val="fr-CA"/>
        </w:rPr>
        <w:t xml:space="preserve">. </w:t>
      </w:r>
      <w:r w:rsidRPr="00D575B0">
        <w:rPr>
          <w:rFonts w:ascii="Arial" w:hAnsi="Arial" w:cs="Arial"/>
          <w:color w:val="333333"/>
          <w:sz w:val="20"/>
          <w:szCs w:val="20"/>
          <w:shd w:val="clear" w:color="auto" w:fill="FFFFFF"/>
          <w:lang w:val="fr-CA"/>
        </w:rPr>
        <w:t>Tennis Canada possède et administre deux prestigieux tournois de l’ATP Tour et de la WTA ; les volets masculin et féminin de l’Omnium Banque Nationale présentés par Rogers. De plus, il soutient financièrement 15</w:t>
      </w:r>
      <w:r>
        <w:rPr>
          <w:rFonts w:ascii="Arial" w:hAnsi="Arial" w:cs="Arial"/>
          <w:color w:val="333333"/>
          <w:sz w:val="20"/>
          <w:szCs w:val="20"/>
          <w:shd w:val="clear" w:color="auto" w:fill="FFFFFF"/>
          <w:lang w:val="fr-CA"/>
        </w:rPr>
        <w:t> </w:t>
      </w:r>
      <w:r w:rsidRPr="00D575B0">
        <w:rPr>
          <w:rFonts w:ascii="Arial" w:hAnsi="Arial" w:cs="Arial"/>
          <w:color w:val="333333"/>
          <w:sz w:val="20"/>
          <w:szCs w:val="20"/>
          <w:shd w:val="clear" w:color="auto" w:fill="FFFFFF"/>
          <w:lang w:val="fr-CA"/>
        </w:rPr>
        <w:t>autres tournois professionnels au Canada, et administre plus de 60</w:t>
      </w:r>
      <w:r>
        <w:rPr>
          <w:rFonts w:ascii="Arial" w:hAnsi="Arial" w:cs="Arial"/>
          <w:color w:val="333333"/>
          <w:sz w:val="20"/>
          <w:szCs w:val="20"/>
          <w:shd w:val="clear" w:color="auto" w:fill="FFFFFF"/>
          <w:lang w:val="fr-CA"/>
        </w:rPr>
        <w:t> </w:t>
      </w:r>
      <w:r w:rsidRPr="00D575B0">
        <w:rPr>
          <w:rFonts w:ascii="Arial" w:hAnsi="Arial" w:cs="Arial"/>
          <w:color w:val="333333"/>
          <w:sz w:val="20"/>
          <w:szCs w:val="20"/>
          <w:shd w:val="clear" w:color="auto" w:fill="FFFFFF"/>
          <w:lang w:val="fr-CA"/>
        </w:rPr>
        <w:t>épreuves canadiennes dans les catégories junior</w:t>
      </w:r>
      <w:r>
        <w:rPr>
          <w:rFonts w:ascii="Arial" w:hAnsi="Arial" w:cs="Arial"/>
          <w:color w:val="333333"/>
          <w:sz w:val="20"/>
          <w:szCs w:val="20"/>
          <w:shd w:val="clear" w:color="auto" w:fill="FFFFFF"/>
          <w:lang w:val="fr-CA"/>
        </w:rPr>
        <w:t>s</w:t>
      </w:r>
      <w:r w:rsidRPr="00D575B0">
        <w:rPr>
          <w:rFonts w:ascii="Arial" w:hAnsi="Arial" w:cs="Arial"/>
          <w:color w:val="333333"/>
          <w:sz w:val="20"/>
          <w:szCs w:val="20"/>
          <w:shd w:val="clear" w:color="auto" w:fill="FFFFFF"/>
          <w:lang w:val="fr-CA"/>
        </w:rPr>
        <w:t>, fauteuil roulant, universitaire et tennis des maîtres. Tennis Canada est membre de la Fédération internationale de tennis, du Comité olympique canadien, du Comité paralympique canadien. De plus, Tennis Canada administre, commandite et choisit des équipes pour la Coupe Davis, la Coupe Billie Jean King, les Jeux olympiques et paralympiques et forme des équipes nationales pour les juniors, les joueurs de tennis des maîtres et les joueurs de tennis en fauteuil roulant</w:t>
      </w:r>
      <w:r w:rsidRPr="00D575B0">
        <w:rPr>
          <w:rStyle w:val="normaltextrun"/>
          <w:rFonts w:ascii="Arial" w:hAnsi="Arial" w:cs="Arial"/>
          <w:sz w:val="20"/>
          <w:szCs w:val="20"/>
          <w:lang w:val="fr-CA"/>
        </w:rPr>
        <w:t xml:space="preserve">. </w:t>
      </w:r>
      <w:r w:rsidRPr="00D575B0">
        <w:rPr>
          <w:rFonts w:ascii="Arial" w:hAnsi="Arial" w:cs="Arial"/>
          <w:color w:val="333333"/>
          <w:sz w:val="20"/>
          <w:szCs w:val="20"/>
          <w:shd w:val="clear" w:color="auto" w:fill="FFFFFF"/>
          <w:lang w:val="fr-CA"/>
        </w:rPr>
        <w:t>Tennis Canada investit ses excédents budgétaires dans le développement du tennis.</w:t>
      </w:r>
      <w:r w:rsidRPr="00D575B0">
        <w:rPr>
          <w:rStyle w:val="normaltextrun"/>
          <w:rFonts w:ascii="Arial" w:hAnsi="Arial" w:cs="Arial"/>
          <w:sz w:val="20"/>
          <w:szCs w:val="20"/>
          <w:lang w:val="fr-CA"/>
        </w:rPr>
        <w:t xml:space="preserve"> Pour obtenir plus de renseignements sur Tennis Canada, visitez notre site Web au </w:t>
      </w:r>
      <w:hyperlink r:id="rId12" w:tgtFrame="_blank" w:tooltip="https://can01.safelinks.protection.outlook.com/?url=http%3a%2f%2fwww.tenniscanada.com%2f&amp;data=05%7c02%7clbeaulieu%40tenniscanada.com%7cba182232d7664429de2208dc297dacfa%7ccf1ac31edead4166bda1397774889855%7c0%7c0%7c638430866972385438%7cunknown%7ctwfpbgzsb3d8eyjw" w:history="1">
        <w:r w:rsidRPr="00D575B0">
          <w:rPr>
            <w:rStyle w:val="normaltextrun"/>
            <w:rFonts w:ascii="Arial" w:hAnsi="Arial" w:cs="Arial"/>
            <w:sz w:val="20"/>
            <w:szCs w:val="20"/>
            <w:lang w:val="fr-CA"/>
          </w:rPr>
          <w:t>www.tenniscanada.com</w:t>
        </w:r>
      </w:hyperlink>
      <w:r w:rsidRPr="00D575B0">
        <w:rPr>
          <w:rStyle w:val="normaltextrun"/>
          <w:rFonts w:ascii="Arial" w:hAnsi="Arial" w:cs="Arial"/>
          <w:sz w:val="20"/>
          <w:szCs w:val="20"/>
          <w:lang w:val="fr-CA"/>
        </w:rPr>
        <w:t xml:space="preserve"> et suivez-nous sur LinkedIn, X, Facebook et Instagram</w:t>
      </w:r>
      <w:r w:rsidRPr="00E94A52">
        <w:rPr>
          <w:rFonts w:ascii="Arial" w:eastAsia="Arial" w:hAnsi="Arial" w:cs="Arial"/>
          <w:sz w:val="20"/>
          <w:szCs w:val="20"/>
          <w:lang w:val="fr-CA"/>
        </w:rPr>
        <w:t>.</w:t>
      </w:r>
    </w:p>
    <w:p w14:paraId="5F610EFC" w14:textId="77777777" w:rsidR="00A35247" w:rsidRPr="00E94A52" w:rsidRDefault="00A35247" w:rsidP="00A35247">
      <w:pPr>
        <w:jc w:val="center"/>
        <w:rPr>
          <w:rStyle w:val="Strong"/>
          <w:rFonts w:ascii="Arial" w:eastAsia="Arial" w:hAnsi="Arial" w:cs="Arial"/>
          <w:b w:val="0"/>
          <w:bCs w:val="0"/>
          <w:sz w:val="20"/>
          <w:szCs w:val="20"/>
          <w:lang w:val="fr-CA"/>
        </w:rPr>
      </w:pPr>
      <w:r w:rsidRPr="00E94A52">
        <w:rPr>
          <w:rStyle w:val="Aucun"/>
          <w:rFonts w:ascii="Arial" w:hAnsi="Arial" w:cs="Arial"/>
          <w:sz w:val="20"/>
          <w:szCs w:val="20"/>
          <w:lang w:val="fr-CA"/>
        </w:rPr>
        <w:t>-30-</w:t>
      </w:r>
    </w:p>
    <w:p w14:paraId="2988CE36" w14:textId="77777777" w:rsidR="00A35247" w:rsidRPr="00E94A52" w:rsidRDefault="00A35247" w:rsidP="00A35247">
      <w:pPr>
        <w:spacing w:after="0" w:line="240" w:lineRule="auto"/>
        <w:rPr>
          <w:rStyle w:val="Strong"/>
          <w:rFonts w:ascii="Arial" w:hAnsi="Arial" w:cs="Arial"/>
          <w:sz w:val="20"/>
          <w:szCs w:val="20"/>
          <w:shd w:val="clear" w:color="auto" w:fill="FFFFFF"/>
          <w:lang w:val="fr-CA"/>
        </w:rPr>
      </w:pPr>
    </w:p>
    <w:p w14:paraId="005BC058" w14:textId="77777777" w:rsidR="00A35247" w:rsidRPr="00E94A52" w:rsidRDefault="00A35247" w:rsidP="00A35247">
      <w:pPr>
        <w:spacing w:after="0" w:line="240" w:lineRule="auto"/>
        <w:rPr>
          <w:rStyle w:val="Strong"/>
          <w:rFonts w:ascii="Arial" w:hAnsi="Arial" w:cs="Arial"/>
          <w:b w:val="0"/>
          <w:bCs w:val="0"/>
          <w:sz w:val="20"/>
          <w:szCs w:val="20"/>
          <w:lang w:val="fr-CA"/>
        </w:rPr>
      </w:pPr>
      <w:r>
        <w:rPr>
          <w:rStyle w:val="Strong"/>
          <w:rFonts w:ascii="Arial" w:hAnsi="Arial" w:cs="Arial"/>
          <w:sz w:val="20"/>
          <w:szCs w:val="20"/>
          <w:shd w:val="clear" w:color="auto" w:fill="FFFFFF"/>
          <w:lang w:val="fr-CA"/>
        </w:rPr>
        <w:t xml:space="preserve">Renseignements </w:t>
      </w:r>
      <w:r w:rsidRPr="00E94A52">
        <w:rPr>
          <w:rFonts w:ascii="Arial" w:hAnsi="Arial" w:cs="Arial"/>
          <w:b/>
          <w:bCs/>
          <w:sz w:val="20"/>
          <w:szCs w:val="20"/>
          <w:shd w:val="clear" w:color="auto" w:fill="FFFFFF"/>
          <w:lang w:val="fr-CA"/>
        </w:rPr>
        <w:br/>
      </w:r>
    </w:p>
    <w:p w14:paraId="5AEE9176" w14:textId="77777777" w:rsidR="00A35247" w:rsidRPr="00E94A52" w:rsidRDefault="00A35247" w:rsidP="00A35247">
      <w:pPr>
        <w:spacing w:after="0" w:line="240" w:lineRule="auto"/>
        <w:rPr>
          <w:lang w:val="fr-CA"/>
        </w:rPr>
      </w:pPr>
      <w:r w:rsidRPr="00E94A52">
        <w:rPr>
          <w:rStyle w:val="Strong"/>
          <w:rFonts w:ascii="Arial" w:hAnsi="Arial" w:cs="Arial"/>
          <w:b w:val="0"/>
          <w:bCs w:val="0"/>
          <w:sz w:val="20"/>
          <w:szCs w:val="20"/>
          <w:lang w:val="fr-CA"/>
        </w:rPr>
        <w:t>Patrick Steski</w:t>
      </w:r>
    </w:p>
    <w:p w14:paraId="0D4F3D21" w14:textId="77777777" w:rsidR="00A35247" w:rsidRPr="00E94A52" w:rsidRDefault="00A35247" w:rsidP="00A35247">
      <w:pPr>
        <w:spacing w:after="0" w:line="240" w:lineRule="auto"/>
        <w:rPr>
          <w:rFonts w:ascii="Arial" w:hAnsi="Arial" w:cs="Arial"/>
          <w:color w:val="333333"/>
          <w:sz w:val="20"/>
          <w:szCs w:val="20"/>
          <w:lang w:val="fr-CA"/>
        </w:rPr>
      </w:pPr>
      <w:r w:rsidRPr="00E94A52">
        <w:rPr>
          <w:rFonts w:ascii="Arial" w:hAnsi="Arial" w:cs="Arial"/>
          <w:sz w:val="20"/>
          <w:szCs w:val="20"/>
          <w:lang w:val="fr-CA"/>
        </w:rPr>
        <w:t>Coord</w:t>
      </w:r>
      <w:r>
        <w:rPr>
          <w:rFonts w:ascii="Arial" w:hAnsi="Arial" w:cs="Arial"/>
          <w:sz w:val="20"/>
          <w:szCs w:val="20"/>
          <w:lang w:val="fr-CA"/>
        </w:rPr>
        <w:t>onnateur des c</w:t>
      </w:r>
      <w:r w:rsidRPr="00E94A52">
        <w:rPr>
          <w:rFonts w:ascii="Arial" w:hAnsi="Arial" w:cs="Arial"/>
          <w:sz w:val="20"/>
          <w:szCs w:val="20"/>
          <w:lang w:val="fr-CA"/>
        </w:rPr>
        <w:t xml:space="preserve">ommunications </w:t>
      </w:r>
      <w:r>
        <w:rPr>
          <w:rFonts w:ascii="Arial" w:hAnsi="Arial" w:cs="Arial"/>
          <w:sz w:val="20"/>
          <w:szCs w:val="20"/>
          <w:lang w:val="fr-CA"/>
        </w:rPr>
        <w:t>et des relations médias</w:t>
      </w:r>
    </w:p>
    <w:p w14:paraId="33E8D403" w14:textId="77777777" w:rsidR="00A35247" w:rsidRPr="00E94A52" w:rsidRDefault="00000000" w:rsidP="00A35247">
      <w:pPr>
        <w:spacing w:after="0" w:line="240" w:lineRule="auto"/>
        <w:rPr>
          <w:rFonts w:ascii="Arial" w:hAnsi="Arial" w:cs="Arial"/>
          <w:color w:val="333333"/>
          <w:sz w:val="20"/>
          <w:szCs w:val="20"/>
          <w:lang w:val="fr-CA"/>
        </w:rPr>
      </w:pPr>
      <w:hyperlink r:id="rId13" w:history="1">
        <w:r w:rsidR="00A35247" w:rsidRPr="00E94A52">
          <w:rPr>
            <w:rStyle w:val="Hyperlink"/>
            <w:rFonts w:ascii="Arial" w:hAnsi="Arial" w:cs="Arial"/>
            <w:sz w:val="20"/>
            <w:szCs w:val="20"/>
            <w:lang w:val="fr-CA"/>
          </w:rPr>
          <w:t>psteski@tenniscanada.com</w:t>
        </w:r>
      </w:hyperlink>
    </w:p>
    <w:p w14:paraId="061A3356" w14:textId="77777777" w:rsidR="00A35247" w:rsidRPr="00E94A52" w:rsidRDefault="00A35247" w:rsidP="00A35247">
      <w:pPr>
        <w:spacing w:after="0" w:line="240" w:lineRule="auto"/>
        <w:rPr>
          <w:rFonts w:ascii="Arial" w:hAnsi="Arial" w:cs="Arial"/>
          <w:color w:val="333333"/>
          <w:sz w:val="20"/>
          <w:szCs w:val="20"/>
          <w:lang w:val="fr-CA"/>
        </w:rPr>
      </w:pPr>
      <w:r w:rsidRPr="00E94A52">
        <w:rPr>
          <w:rFonts w:ascii="Arial" w:hAnsi="Arial" w:cs="Arial"/>
          <w:color w:val="333333"/>
          <w:sz w:val="20"/>
          <w:szCs w:val="20"/>
          <w:lang w:val="fr-CA"/>
        </w:rPr>
        <w:t>+1</w:t>
      </w:r>
      <w:r>
        <w:rPr>
          <w:rFonts w:ascii="Arial" w:hAnsi="Arial" w:cs="Arial"/>
          <w:color w:val="333333"/>
          <w:sz w:val="20"/>
          <w:szCs w:val="20"/>
          <w:lang w:val="fr-CA"/>
        </w:rPr>
        <w:t> (613) </w:t>
      </w:r>
      <w:r w:rsidRPr="00E94A52">
        <w:rPr>
          <w:rFonts w:ascii="Arial" w:hAnsi="Arial" w:cs="Arial"/>
          <w:color w:val="333333"/>
          <w:sz w:val="20"/>
          <w:szCs w:val="20"/>
          <w:lang w:val="fr-CA"/>
        </w:rPr>
        <w:t>818-6237</w:t>
      </w:r>
    </w:p>
    <w:p w14:paraId="6DBC96F5" w14:textId="061B7059" w:rsidR="0049245E" w:rsidRPr="00A35247" w:rsidRDefault="0049245E" w:rsidP="00A35247">
      <w:pPr>
        <w:rPr>
          <w:rFonts w:ascii="Arial" w:hAnsi="Arial" w:cs="Arial"/>
          <w:color w:val="333333"/>
          <w:sz w:val="20"/>
          <w:szCs w:val="20"/>
          <w:lang w:val="fr-CA"/>
        </w:rPr>
      </w:pPr>
    </w:p>
    <w:sectPr w:rsidR="0049245E" w:rsidRPr="00A35247" w:rsidSect="009D3EB0">
      <w:headerReference w:type="default" r:id="rId14"/>
      <w:footerReference w:type="default" r:id="rId15"/>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8A7136" w14:textId="77777777" w:rsidR="00785C5F" w:rsidRDefault="00785C5F">
      <w:pPr>
        <w:spacing w:after="0" w:line="240" w:lineRule="auto"/>
      </w:pPr>
      <w:r>
        <w:separator/>
      </w:r>
    </w:p>
  </w:endnote>
  <w:endnote w:type="continuationSeparator" w:id="0">
    <w:p w14:paraId="0AF63352" w14:textId="77777777" w:rsidR="00785C5F" w:rsidRDefault="00785C5F">
      <w:pPr>
        <w:spacing w:after="0" w:line="240" w:lineRule="auto"/>
      </w:pPr>
      <w:r>
        <w:continuationSeparator/>
      </w:r>
    </w:p>
  </w:endnote>
  <w:endnote w:type="continuationNotice" w:id="1">
    <w:p w14:paraId="14073DE1" w14:textId="77777777" w:rsidR="00785C5F" w:rsidRDefault="00785C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B1848" w14:textId="07B05910" w:rsidR="001B12FC" w:rsidRPr="009B7998" w:rsidRDefault="001B12FC" w:rsidP="001B12FC">
    <w:pPr>
      <w:pStyle w:val="Footer"/>
      <w:jc w:val="center"/>
      <w:rPr>
        <w:rFonts w:ascii="Arial" w:hAnsi="Arial" w:cs="Arial"/>
        <w:sz w:val="16"/>
      </w:rPr>
    </w:pPr>
  </w:p>
  <w:p w14:paraId="1484302D" w14:textId="72B238E9" w:rsidR="009B7998" w:rsidRPr="009B7998" w:rsidRDefault="009B7998" w:rsidP="009B7998">
    <w:pPr>
      <w:pStyle w:val="Footer"/>
      <w:jc w:val="cen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DB38AB" w14:textId="77777777" w:rsidR="00785C5F" w:rsidRDefault="00785C5F">
      <w:pPr>
        <w:spacing w:after="0" w:line="240" w:lineRule="auto"/>
      </w:pPr>
      <w:r>
        <w:separator/>
      </w:r>
    </w:p>
  </w:footnote>
  <w:footnote w:type="continuationSeparator" w:id="0">
    <w:p w14:paraId="7DF46C63" w14:textId="77777777" w:rsidR="00785C5F" w:rsidRDefault="00785C5F">
      <w:pPr>
        <w:spacing w:after="0" w:line="240" w:lineRule="auto"/>
      </w:pPr>
      <w:r>
        <w:continuationSeparator/>
      </w:r>
    </w:p>
  </w:footnote>
  <w:footnote w:type="continuationNotice" w:id="1">
    <w:p w14:paraId="028A6E18" w14:textId="77777777" w:rsidR="00785C5F" w:rsidRDefault="00785C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C5C26D" w14:textId="1617D5E3" w:rsidR="001D7418" w:rsidRDefault="00D405F7">
    <w:pPr>
      <w:pStyle w:val="Header"/>
    </w:pPr>
    <w:r>
      <w:rPr>
        <w:noProof/>
      </w:rPr>
      <mc:AlternateContent>
        <mc:Choice Requires="wpg">
          <w:drawing>
            <wp:anchor distT="0" distB="0" distL="114300" distR="114300" simplePos="0" relativeHeight="251658244" behindDoc="0" locked="0" layoutInCell="1" allowOverlap="1" wp14:anchorId="476C9377" wp14:editId="43D9D046">
              <wp:simplePos x="0" y="0"/>
              <wp:positionH relativeFrom="column">
                <wp:posOffset>-914400</wp:posOffset>
              </wp:positionH>
              <wp:positionV relativeFrom="paragraph">
                <wp:posOffset>1143000</wp:posOffset>
              </wp:positionV>
              <wp:extent cx="7772400" cy="358775"/>
              <wp:effectExtent l="0" t="0" r="0" b="0"/>
              <wp:wrapNone/>
              <wp:docPr id="107335834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358775"/>
                        <a:chOff x="0" y="2509"/>
                        <a:chExt cx="12240" cy="565"/>
                      </a:xfrm>
                    </wpg:grpSpPr>
                    <wps:wsp>
                      <wps:cNvPr id="6" name="Rectangle 4"/>
                      <wps:cNvSpPr>
                        <a:spLocks noChangeArrowheads="1"/>
                      </wps:cNvSpPr>
                      <wps:spPr bwMode="auto">
                        <a:xfrm>
                          <a:off x="0" y="2509"/>
                          <a:ext cx="12240" cy="170"/>
                        </a:xfrm>
                        <a:prstGeom prst="rect">
                          <a:avLst/>
                        </a:prstGeom>
                        <a:solidFill>
                          <a:srgbClr val="FF001A"/>
                        </a:solidFill>
                        <a:ln>
                          <a:noFill/>
                        </a:ln>
                      </wps:spPr>
                      <wps:bodyPr rot="0" vert="horz" wrap="square" anchor="t" anchorCtr="0" upright="1"/>
                    </wps:wsp>
                    <wps:wsp>
                      <wps:cNvPr id="7" name="Rectangle 13"/>
                      <wps:cNvSpPr>
                        <a:spLocks noChangeArrowheads="1"/>
                      </wps:cNvSpPr>
                      <wps:spPr bwMode="auto">
                        <a:xfrm>
                          <a:off x="11275" y="2677"/>
                          <a:ext cx="170" cy="397"/>
                        </a:xfrm>
                        <a:prstGeom prst="rect">
                          <a:avLst/>
                        </a:prstGeom>
                        <a:solidFill>
                          <a:srgbClr val="FF001A"/>
                        </a:solidFill>
                        <a:ln>
                          <a:noFill/>
                        </a:ln>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group id="Group 4" style="position:absolute;margin-left:-1in;margin-top:90pt;width:612pt;height:28.25pt;z-index:251665408" coordsize="12240,565" coordorigin=",2509" o:spid="_x0000_s1026" w14:anchorId="51F072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">
              <v:rect id="Rectangle 4" style="position:absolute;top:2509;width:12240;height:170;visibility:visible;mso-wrap-style:square;v-text-anchor:top" o:spid="_x0000_s1027" fillcolor="#ff001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"/>
              <v:rect id="Rectangle 13" style="position:absolute;left:11275;top:2677;width:170;height:397;visibility:visible;mso-wrap-style:square;v-text-anchor:top" o:spid="_x0000_s1028" fillcolor="#ff001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"/>
            </v:group>
          </w:pict>
        </mc:Fallback>
      </mc:AlternateContent>
    </w:r>
    <w:r>
      <w:rPr>
        <w:noProof/>
      </w:rPr>
      <mc:AlternateContent>
        <mc:Choice Requires="wps">
          <w:drawing>
            <wp:anchor distT="0" distB="0" distL="114300" distR="114300" simplePos="0" relativeHeight="251658241" behindDoc="0" locked="0" layoutInCell="1" allowOverlap="1" wp14:anchorId="0B6F4266" wp14:editId="7D621437">
              <wp:simplePos x="0" y="0"/>
              <wp:positionH relativeFrom="column">
                <wp:posOffset>5212715</wp:posOffset>
              </wp:positionH>
              <wp:positionV relativeFrom="paragraph">
                <wp:posOffset>71755</wp:posOffset>
              </wp:positionV>
              <wp:extent cx="1606550" cy="666115"/>
              <wp:effectExtent l="0" t="0" r="0" b="0"/>
              <wp:wrapNone/>
              <wp:docPr id="2496233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666115"/>
                      </a:xfrm>
                      <a:prstGeom prst="rect">
                        <a:avLst/>
                      </a:prstGeom>
                      <a:noFill/>
                      <a:ln>
                        <a:noFill/>
                      </a:ln>
                    </wps:spPr>
                    <wps:txbx>
                      <w:txbxContent>
                        <w:p w14:paraId="1C37986A" w14:textId="77777777" w:rsidR="001B12FC" w:rsidRPr="001F1325" w:rsidRDefault="009E39B8" w:rsidP="00E56438">
                          <w:pPr>
                            <w:pStyle w:val="Footer"/>
                            <w:rPr>
                              <w:rFonts w:ascii="Arial" w:hAnsi="Arial" w:cs="Arial"/>
                              <w:b/>
                              <w:bCs/>
                              <w:color w:val="630B1A"/>
                              <w:sz w:val="14"/>
                              <w:szCs w:val="14"/>
                              <w:lang w:val="fr-CA"/>
                            </w:rPr>
                          </w:pPr>
                          <w:r w:rsidRPr="001F1325">
                            <w:rPr>
                              <w:rFonts w:ascii="Arial" w:hAnsi="Arial" w:cs="Arial"/>
                              <w:b/>
                              <w:bCs/>
                              <w:color w:val="630B1A"/>
                              <w:sz w:val="14"/>
                              <w:szCs w:val="14"/>
                              <w:lang w:val="fr-CA"/>
                            </w:rPr>
                            <w:t>STADE IGA</w:t>
                          </w:r>
                        </w:p>
                        <w:p w14:paraId="66E92F45" w14:textId="0C3B408E" w:rsidR="001B12FC" w:rsidRPr="005C35FC" w:rsidRDefault="009E39B8" w:rsidP="00E56438">
                          <w:pPr>
                            <w:pStyle w:val="Footer"/>
                            <w:rPr>
                              <w:rFonts w:ascii="Arial" w:hAnsi="Arial" w:cs="Arial"/>
                              <w:color w:val="630B1A"/>
                              <w:sz w:val="14"/>
                              <w:szCs w:val="14"/>
                              <w:lang w:val="fr-CA"/>
                            </w:rPr>
                          </w:pPr>
                          <w:r w:rsidRPr="005C35FC">
                            <w:rPr>
                              <w:rFonts w:ascii="Arial" w:hAnsi="Arial" w:cs="Arial"/>
                              <w:color w:val="630B1A"/>
                              <w:sz w:val="14"/>
                              <w:szCs w:val="14"/>
                              <w:lang w:val="fr-CA"/>
                            </w:rPr>
                            <w:t>285, rue Gary-Carter</w:t>
                          </w:r>
                        </w:p>
                        <w:p w14:paraId="5C3D689C" w14:textId="62046A7B" w:rsidR="001B12FC" w:rsidRPr="005C35FC" w:rsidRDefault="009E39B8" w:rsidP="00BF21F8">
                          <w:pPr>
                            <w:pStyle w:val="Footer"/>
                            <w:spacing w:after="80"/>
                            <w:rPr>
                              <w:rFonts w:ascii="Arial" w:hAnsi="Arial" w:cs="Arial"/>
                              <w:color w:val="630B1A"/>
                              <w:sz w:val="14"/>
                              <w:szCs w:val="14"/>
                              <w:lang w:val="fr-CA"/>
                            </w:rPr>
                          </w:pPr>
                          <w:r w:rsidRPr="005C35FC">
                            <w:rPr>
                              <w:rFonts w:ascii="Arial" w:hAnsi="Arial" w:cs="Arial"/>
                              <w:color w:val="630B1A"/>
                              <w:sz w:val="14"/>
                              <w:szCs w:val="14"/>
                              <w:lang w:val="fr-CA"/>
                            </w:rPr>
                            <w:t>Montréal</w:t>
                          </w:r>
                          <w:r w:rsidR="00967ACF" w:rsidRPr="005C35FC">
                            <w:rPr>
                              <w:rFonts w:ascii="Arial" w:hAnsi="Arial" w:cs="Arial"/>
                              <w:color w:val="630B1A"/>
                              <w:sz w:val="14"/>
                              <w:szCs w:val="14"/>
                              <w:lang w:val="fr-CA"/>
                            </w:rPr>
                            <w:t xml:space="preserve"> </w:t>
                          </w:r>
                          <w:proofErr w:type="gramStart"/>
                          <w:r w:rsidRPr="005C35FC">
                            <w:rPr>
                              <w:rFonts w:ascii="Arial" w:hAnsi="Arial" w:cs="Arial"/>
                              <w:color w:val="630B1A"/>
                              <w:sz w:val="14"/>
                              <w:szCs w:val="14"/>
                              <w:lang w:val="fr-CA"/>
                            </w:rPr>
                            <w:t>QC</w:t>
                          </w:r>
                          <w:r w:rsidR="00E56438" w:rsidRPr="005C35FC">
                            <w:rPr>
                              <w:rFonts w:ascii="Arial" w:hAnsi="Arial" w:cs="Arial"/>
                              <w:color w:val="630B1A"/>
                              <w:sz w:val="14"/>
                              <w:szCs w:val="14"/>
                              <w:lang w:val="fr-CA"/>
                            </w:rPr>
                            <w:t xml:space="preserve"> </w:t>
                          </w:r>
                          <w:r w:rsidR="007D76B3" w:rsidRPr="005C35FC">
                            <w:rPr>
                              <w:rFonts w:ascii="Arial" w:hAnsi="Arial" w:cs="Arial"/>
                              <w:color w:val="630B1A"/>
                              <w:sz w:val="14"/>
                              <w:szCs w:val="14"/>
                              <w:lang w:val="fr-CA"/>
                            </w:rPr>
                            <w:t xml:space="preserve"> </w:t>
                          </w:r>
                          <w:r w:rsidRPr="005C35FC">
                            <w:rPr>
                              <w:rFonts w:ascii="Arial" w:hAnsi="Arial" w:cs="Arial"/>
                              <w:color w:val="630B1A"/>
                              <w:sz w:val="14"/>
                              <w:szCs w:val="14"/>
                              <w:lang w:val="fr-CA"/>
                            </w:rPr>
                            <w:t>H</w:t>
                          </w:r>
                          <w:proofErr w:type="gramEnd"/>
                          <w:r w:rsidRPr="005C35FC">
                            <w:rPr>
                              <w:rFonts w:ascii="Arial" w:hAnsi="Arial" w:cs="Arial"/>
                              <w:color w:val="630B1A"/>
                              <w:sz w:val="14"/>
                              <w:szCs w:val="14"/>
                              <w:lang w:val="fr-CA"/>
                            </w:rPr>
                            <w:t>2R 2W1</w:t>
                          </w:r>
                        </w:p>
                        <w:p w14:paraId="229B8C20" w14:textId="2CCB9FEB" w:rsidR="00BB6B58" w:rsidRPr="005C35FC" w:rsidRDefault="009E39B8" w:rsidP="00BB6B58">
                          <w:pPr>
                            <w:pStyle w:val="Footer"/>
                            <w:rPr>
                              <w:rFonts w:ascii="Arial" w:hAnsi="Arial" w:cs="Arial"/>
                              <w:color w:val="630B1A"/>
                              <w:sz w:val="14"/>
                              <w:szCs w:val="14"/>
                            </w:rPr>
                          </w:pPr>
                          <w:r w:rsidRPr="005C35FC">
                            <w:rPr>
                              <w:rFonts w:ascii="Arial" w:hAnsi="Arial" w:cs="Arial"/>
                              <w:color w:val="630B1A"/>
                              <w:sz w:val="14"/>
                              <w:szCs w:val="14"/>
                              <w:lang w:val="fr-CA"/>
                            </w:rPr>
                            <w:t xml:space="preserve">T.  </w:t>
                          </w:r>
                          <w:r w:rsidR="00413AA3" w:rsidRPr="005C35FC">
                            <w:rPr>
                              <w:rFonts w:ascii="Arial" w:hAnsi="Arial" w:cs="Arial"/>
                              <w:color w:val="630B1A"/>
                              <w:sz w:val="14"/>
                              <w:szCs w:val="14"/>
                            </w:rPr>
                            <w:t>514.273.1234</w:t>
                          </w:r>
                        </w:p>
                        <w:p w14:paraId="672A6659" w14:textId="77777777" w:rsidR="001B12FC" w:rsidRPr="005C35FC" w:rsidRDefault="001B12FC" w:rsidP="00E56438">
                          <w:pPr>
                            <w:rPr>
                              <w:color w:val="630B1A"/>
                              <w:sz w:val="14"/>
                              <w:szCs w:val="14"/>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B6F4266" id="_x0000_t202" coordsize="21600,21600" o:spt="202" path="m,l,21600r21600,l21600,xe">
              <v:stroke joinstyle="miter"/>
              <v:path gradientshapeok="t" o:connecttype="rect"/>
            </v:shapetype>
            <v:shape id="Text Box 3" o:spid="_x0000_s1026" type="#_x0000_t202" style="position:absolute;margin-left:410.45pt;margin-top:5.65pt;width:126.5pt;height:52.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" filled="f" stroked="f">
              <v:textbox>
                <w:txbxContent>
                  <w:p w14:paraId="1C37986A" w14:textId="77777777" w:rsidR="001B12FC" w:rsidRPr="001F1325" w:rsidRDefault="009E39B8" w:rsidP="00E56438">
                    <w:pPr>
                      <w:pStyle w:val="Footer"/>
                      <w:rPr>
                        <w:rFonts w:ascii="Arial" w:hAnsi="Arial" w:cs="Arial"/>
                        <w:b/>
                        <w:bCs/>
                        <w:color w:val="630B1A"/>
                        <w:sz w:val="14"/>
                        <w:szCs w:val="14"/>
                        <w:lang w:val="fr-CA"/>
                      </w:rPr>
                    </w:pPr>
                    <w:r w:rsidRPr="001F1325">
                      <w:rPr>
                        <w:rFonts w:ascii="Arial" w:hAnsi="Arial" w:cs="Arial"/>
                        <w:b/>
                        <w:bCs/>
                        <w:color w:val="630B1A"/>
                        <w:sz w:val="14"/>
                        <w:szCs w:val="14"/>
                        <w:lang w:val="fr-CA"/>
                      </w:rPr>
                      <w:t>STADE IGA</w:t>
                    </w:r>
                  </w:p>
                  <w:p w14:paraId="66E92F45" w14:textId="0C3B408E" w:rsidR="001B12FC" w:rsidRPr="005C35FC" w:rsidRDefault="009E39B8" w:rsidP="00E56438">
                    <w:pPr>
                      <w:pStyle w:val="Footer"/>
                      <w:rPr>
                        <w:rFonts w:ascii="Arial" w:hAnsi="Arial" w:cs="Arial"/>
                        <w:color w:val="630B1A"/>
                        <w:sz w:val="14"/>
                        <w:szCs w:val="14"/>
                        <w:lang w:val="fr-CA"/>
                      </w:rPr>
                    </w:pPr>
                    <w:r w:rsidRPr="005C35FC">
                      <w:rPr>
                        <w:rFonts w:ascii="Arial" w:hAnsi="Arial" w:cs="Arial"/>
                        <w:color w:val="630B1A"/>
                        <w:sz w:val="14"/>
                        <w:szCs w:val="14"/>
                        <w:lang w:val="fr-CA"/>
                      </w:rPr>
                      <w:t>285, rue Gary-Carter</w:t>
                    </w:r>
                  </w:p>
                  <w:p w14:paraId="5C3D689C" w14:textId="62046A7B" w:rsidR="001B12FC" w:rsidRPr="005C35FC" w:rsidRDefault="009E39B8" w:rsidP="00BF21F8">
                    <w:pPr>
                      <w:pStyle w:val="Footer"/>
                      <w:spacing w:after="80"/>
                      <w:rPr>
                        <w:rFonts w:ascii="Arial" w:hAnsi="Arial" w:cs="Arial"/>
                        <w:color w:val="630B1A"/>
                        <w:sz w:val="14"/>
                        <w:szCs w:val="14"/>
                        <w:lang w:val="fr-CA"/>
                      </w:rPr>
                    </w:pPr>
                    <w:r w:rsidRPr="005C35FC">
                      <w:rPr>
                        <w:rFonts w:ascii="Arial" w:hAnsi="Arial" w:cs="Arial"/>
                        <w:color w:val="630B1A"/>
                        <w:sz w:val="14"/>
                        <w:szCs w:val="14"/>
                        <w:lang w:val="fr-CA"/>
                      </w:rPr>
                      <w:t>Montréal</w:t>
                    </w:r>
                    <w:r w:rsidR="00967ACF" w:rsidRPr="005C35FC">
                      <w:rPr>
                        <w:rFonts w:ascii="Arial" w:hAnsi="Arial" w:cs="Arial"/>
                        <w:color w:val="630B1A"/>
                        <w:sz w:val="14"/>
                        <w:szCs w:val="14"/>
                        <w:lang w:val="fr-CA"/>
                      </w:rPr>
                      <w:t xml:space="preserve"> </w:t>
                    </w:r>
                    <w:r w:rsidRPr="005C35FC">
                      <w:rPr>
                        <w:rFonts w:ascii="Arial" w:hAnsi="Arial" w:cs="Arial"/>
                        <w:color w:val="630B1A"/>
                        <w:sz w:val="14"/>
                        <w:szCs w:val="14"/>
                        <w:lang w:val="fr-CA"/>
                      </w:rPr>
                      <w:t>QC</w:t>
                    </w:r>
                    <w:r w:rsidR="00E56438" w:rsidRPr="005C35FC">
                      <w:rPr>
                        <w:rFonts w:ascii="Arial" w:hAnsi="Arial" w:cs="Arial"/>
                        <w:color w:val="630B1A"/>
                        <w:sz w:val="14"/>
                        <w:szCs w:val="14"/>
                        <w:lang w:val="fr-CA"/>
                      </w:rPr>
                      <w:t xml:space="preserve"> </w:t>
                    </w:r>
                    <w:r w:rsidR="007D76B3" w:rsidRPr="005C35FC">
                      <w:rPr>
                        <w:rFonts w:ascii="Arial" w:hAnsi="Arial" w:cs="Arial"/>
                        <w:color w:val="630B1A"/>
                        <w:sz w:val="14"/>
                        <w:szCs w:val="14"/>
                        <w:lang w:val="fr-CA"/>
                      </w:rPr>
                      <w:t xml:space="preserve"> </w:t>
                    </w:r>
                    <w:r w:rsidRPr="005C35FC">
                      <w:rPr>
                        <w:rFonts w:ascii="Arial" w:hAnsi="Arial" w:cs="Arial"/>
                        <w:color w:val="630B1A"/>
                        <w:sz w:val="14"/>
                        <w:szCs w:val="14"/>
                        <w:lang w:val="fr-CA"/>
                      </w:rPr>
                      <w:t>H2R 2W1</w:t>
                    </w:r>
                  </w:p>
                  <w:p w14:paraId="229B8C20" w14:textId="2CCB9FEB" w:rsidR="00BB6B58" w:rsidRPr="005C35FC" w:rsidRDefault="009E39B8" w:rsidP="00BB6B58">
                    <w:pPr>
                      <w:pStyle w:val="Footer"/>
                      <w:rPr>
                        <w:rFonts w:ascii="Arial" w:hAnsi="Arial" w:cs="Arial"/>
                        <w:color w:val="630B1A"/>
                        <w:sz w:val="14"/>
                        <w:szCs w:val="14"/>
                      </w:rPr>
                    </w:pPr>
                    <w:r w:rsidRPr="005C35FC">
                      <w:rPr>
                        <w:rFonts w:ascii="Arial" w:hAnsi="Arial" w:cs="Arial"/>
                        <w:color w:val="630B1A"/>
                        <w:sz w:val="14"/>
                        <w:szCs w:val="14"/>
                        <w:lang w:val="fr-CA"/>
                      </w:rPr>
                      <w:t xml:space="preserve">T.  </w:t>
                    </w:r>
                    <w:r w:rsidR="00413AA3" w:rsidRPr="005C35FC">
                      <w:rPr>
                        <w:rFonts w:ascii="Arial" w:hAnsi="Arial" w:cs="Arial"/>
                        <w:color w:val="630B1A"/>
                        <w:sz w:val="14"/>
                        <w:szCs w:val="14"/>
                      </w:rPr>
                      <w:t>514.273.1234</w:t>
                    </w:r>
                  </w:p>
                  <w:p w14:paraId="672A6659" w14:textId="77777777" w:rsidR="001B12FC" w:rsidRPr="005C35FC" w:rsidRDefault="001B12FC" w:rsidP="00E56438">
                    <w:pPr>
                      <w:rPr>
                        <w:color w:val="630B1A"/>
                        <w:sz w:val="14"/>
                        <w:szCs w:val="14"/>
                      </w:rPr>
                    </w:pP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7A545166" wp14:editId="4E133026">
              <wp:simplePos x="0" y="0"/>
              <wp:positionH relativeFrom="column">
                <wp:posOffset>3548380</wp:posOffset>
              </wp:positionH>
              <wp:positionV relativeFrom="paragraph">
                <wp:posOffset>71755</wp:posOffset>
              </wp:positionV>
              <wp:extent cx="1606550" cy="666115"/>
              <wp:effectExtent l="0" t="0" r="0" b="0"/>
              <wp:wrapNone/>
              <wp:docPr id="7832929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666115"/>
                      </a:xfrm>
                      <a:prstGeom prst="rect">
                        <a:avLst/>
                      </a:prstGeom>
                      <a:noFill/>
                      <a:ln>
                        <a:noFill/>
                      </a:ln>
                    </wps:spPr>
                    <wps:txbx>
                      <w:txbxContent>
                        <w:p w14:paraId="628334E6" w14:textId="31526CA9" w:rsidR="001B12FC" w:rsidRPr="001F1325" w:rsidRDefault="009E39B8" w:rsidP="001B12FC">
                          <w:pPr>
                            <w:pStyle w:val="Footer"/>
                            <w:rPr>
                              <w:rFonts w:ascii="Arial" w:hAnsi="Arial" w:cs="Arial"/>
                              <w:b/>
                              <w:bCs/>
                              <w:color w:val="630B1A"/>
                              <w:sz w:val="14"/>
                              <w:szCs w:val="14"/>
                            </w:rPr>
                          </w:pPr>
                          <w:r w:rsidRPr="001F1325">
                            <w:rPr>
                              <w:rFonts w:ascii="Arial" w:hAnsi="Arial" w:cs="Arial"/>
                              <w:b/>
                              <w:bCs/>
                              <w:color w:val="630B1A"/>
                              <w:sz w:val="14"/>
                              <w:szCs w:val="14"/>
                            </w:rPr>
                            <w:t>SOBEYS STADIUM</w:t>
                          </w:r>
                        </w:p>
                        <w:p w14:paraId="49D83098" w14:textId="480CF770" w:rsidR="001B12FC" w:rsidRPr="005C35FC" w:rsidRDefault="009E39B8" w:rsidP="001B12FC">
                          <w:pPr>
                            <w:pStyle w:val="Footer"/>
                            <w:rPr>
                              <w:rFonts w:ascii="Arial" w:hAnsi="Arial" w:cs="Arial"/>
                              <w:color w:val="630B1A"/>
                              <w:sz w:val="14"/>
                              <w:szCs w:val="14"/>
                            </w:rPr>
                          </w:pPr>
                          <w:r w:rsidRPr="005C35FC">
                            <w:rPr>
                              <w:rFonts w:ascii="Arial" w:hAnsi="Arial" w:cs="Arial"/>
                              <w:color w:val="630B1A"/>
                              <w:sz w:val="14"/>
                              <w:szCs w:val="14"/>
                            </w:rPr>
                            <w:t>1 Shoreham Dr</w:t>
                          </w:r>
                          <w:r w:rsidR="00E56438" w:rsidRPr="005C35FC">
                            <w:rPr>
                              <w:rFonts w:ascii="Arial" w:hAnsi="Arial" w:cs="Arial"/>
                              <w:color w:val="630B1A"/>
                              <w:sz w:val="14"/>
                              <w:szCs w:val="14"/>
                            </w:rPr>
                            <w:t>, Suite 100</w:t>
                          </w:r>
                        </w:p>
                        <w:p w14:paraId="2F14D151" w14:textId="7B7F69A2" w:rsidR="00FB234B" w:rsidRPr="005C35FC" w:rsidRDefault="009E39B8" w:rsidP="00B07391">
                          <w:pPr>
                            <w:pStyle w:val="Footer"/>
                            <w:spacing w:after="80"/>
                            <w:rPr>
                              <w:rFonts w:ascii="Arial" w:hAnsi="Arial" w:cs="Arial"/>
                              <w:color w:val="630B1A"/>
                              <w:sz w:val="14"/>
                              <w:szCs w:val="14"/>
                            </w:rPr>
                          </w:pPr>
                          <w:r w:rsidRPr="005C35FC">
                            <w:rPr>
                              <w:rFonts w:ascii="Arial" w:hAnsi="Arial" w:cs="Arial"/>
                              <w:color w:val="630B1A"/>
                              <w:sz w:val="14"/>
                              <w:szCs w:val="14"/>
                            </w:rPr>
                            <w:t xml:space="preserve">Toronto </w:t>
                          </w:r>
                          <w:proofErr w:type="gramStart"/>
                          <w:r w:rsidRPr="005C35FC">
                            <w:rPr>
                              <w:rFonts w:ascii="Arial" w:hAnsi="Arial" w:cs="Arial"/>
                              <w:color w:val="630B1A"/>
                              <w:sz w:val="14"/>
                              <w:szCs w:val="14"/>
                            </w:rPr>
                            <w:t xml:space="preserve">ON </w:t>
                          </w:r>
                          <w:r w:rsidR="004A617A" w:rsidRPr="005C35FC">
                            <w:rPr>
                              <w:rFonts w:ascii="Arial" w:hAnsi="Arial" w:cs="Arial"/>
                              <w:color w:val="630B1A"/>
                              <w:sz w:val="14"/>
                              <w:szCs w:val="14"/>
                            </w:rPr>
                            <w:t xml:space="preserve"> </w:t>
                          </w:r>
                          <w:r w:rsidRPr="005C35FC">
                            <w:rPr>
                              <w:rFonts w:ascii="Arial" w:hAnsi="Arial" w:cs="Arial"/>
                              <w:color w:val="630B1A"/>
                              <w:sz w:val="14"/>
                              <w:szCs w:val="14"/>
                            </w:rPr>
                            <w:t>M</w:t>
                          </w:r>
                          <w:proofErr w:type="gramEnd"/>
                          <w:r w:rsidRPr="005C35FC">
                            <w:rPr>
                              <w:rFonts w:ascii="Arial" w:hAnsi="Arial" w:cs="Arial"/>
                              <w:color w:val="630B1A"/>
                              <w:sz w:val="14"/>
                              <w:szCs w:val="14"/>
                            </w:rPr>
                            <w:t>3N 3A6</w:t>
                          </w:r>
                        </w:p>
                        <w:p w14:paraId="0830DFF2" w14:textId="5EA0CF97" w:rsidR="00FB234B" w:rsidRPr="005C35FC" w:rsidRDefault="009E39B8" w:rsidP="00E56438">
                          <w:pPr>
                            <w:pStyle w:val="Footer"/>
                            <w:rPr>
                              <w:rFonts w:ascii="Arial" w:hAnsi="Arial" w:cs="Arial"/>
                              <w:color w:val="630B1A"/>
                              <w:sz w:val="14"/>
                              <w:szCs w:val="14"/>
                            </w:rPr>
                          </w:pPr>
                          <w:r w:rsidRPr="005C35FC">
                            <w:rPr>
                              <w:rFonts w:ascii="Arial" w:hAnsi="Arial" w:cs="Arial"/>
                              <w:color w:val="630B1A"/>
                              <w:sz w:val="14"/>
                              <w:szCs w:val="14"/>
                            </w:rPr>
                            <w:t>T</w:t>
                          </w:r>
                          <w:r w:rsidR="004162D8" w:rsidRPr="005C35FC">
                            <w:rPr>
                              <w:rFonts w:ascii="Arial" w:hAnsi="Arial" w:cs="Arial"/>
                              <w:color w:val="630B1A"/>
                              <w:sz w:val="14"/>
                              <w:szCs w:val="14"/>
                            </w:rPr>
                            <w:t>.</w:t>
                          </w:r>
                          <w:r w:rsidR="00D3718E" w:rsidRPr="005C35FC">
                            <w:rPr>
                              <w:rFonts w:ascii="Arial" w:hAnsi="Arial" w:cs="Arial"/>
                              <w:color w:val="630B1A"/>
                              <w:sz w:val="14"/>
                              <w:szCs w:val="14"/>
                            </w:rPr>
                            <w:t xml:space="preserve"> </w:t>
                          </w:r>
                          <w:r w:rsidR="004162D8" w:rsidRPr="005C35FC">
                            <w:rPr>
                              <w:rFonts w:ascii="Arial" w:hAnsi="Arial" w:cs="Arial"/>
                              <w:color w:val="630B1A"/>
                              <w:sz w:val="14"/>
                              <w:szCs w:val="14"/>
                            </w:rPr>
                            <w:t xml:space="preserve"> </w:t>
                          </w:r>
                          <w:r w:rsidR="00D3718E" w:rsidRPr="005C35FC">
                            <w:rPr>
                              <w:rFonts w:ascii="Arial" w:hAnsi="Arial" w:cs="Arial"/>
                              <w:color w:val="630B1A"/>
                              <w:sz w:val="14"/>
                              <w:szCs w:val="14"/>
                            </w:rPr>
                            <w:t>416.665.9777</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7A545166" id="Text Box 2" o:spid="_x0000_s1027" type="#_x0000_t202" style="position:absolute;margin-left:279.4pt;margin-top:5.65pt;width:126.5pt;height:52.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" filled="f" stroked="f">
              <v:textbox>
                <w:txbxContent>
                  <w:p w14:paraId="628334E6" w14:textId="31526CA9" w:rsidR="001B12FC" w:rsidRPr="001F1325" w:rsidRDefault="009E39B8" w:rsidP="001B12FC">
                    <w:pPr>
                      <w:pStyle w:val="Footer"/>
                      <w:rPr>
                        <w:rFonts w:ascii="Arial" w:hAnsi="Arial" w:cs="Arial"/>
                        <w:b/>
                        <w:bCs/>
                        <w:color w:val="630B1A"/>
                        <w:sz w:val="14"/>
                        <w:szCs w:val="14"/>
                      </w:rPr>
                    </w:pPr>
                    <w:r w:rsidRPr="001F1325">
                      <w:rPr>
                        <w:rFonts w:ascii="Arial" w:hAnsi="Arial" w:cs="Arial"/>
                        <w:b/>
                        <w:bCs/>
                        <w:color w:val="630B1A"/>
                        <w:sz w:val="14"/>
                        <w:szCs w:val="14"/>
                      </w:rPr>
                      <w:t>SOBEYS STADIUM</w:t>
                    </w:r>
                  </w:p>
                  <w:p w14:paraId="49D83098" w14:textId="480CF770" w:rsidR="001B12FC" w:rsidRPr="005C35FC" w:rsidRDefault="009E39B8" w:rsidP="001B12FC">
                    <w:pPr>
                      <w:pStyle w:val="Footer"/>
                      <w:rPr>
                        <w:rFonts w:ascii="Arial" w:hAnsi="Arial" w:cs="Arial"/>
                        <w:color w:val="630B1A"/>
                        <w:sz w:val="14"/>
                        <w:szCs w:val="14"/>
                      </w:rPr>
                    </w:pPr>
                    <w:r w:rsidRPr="005C35FC">
                      <w:rPr>
                        <w:rFonts w:ascii="Arial" w:hAnsi="Arial" w:cs="Arial"/>
                        <w:color w:val="630B1A"/>
                        <w:sz w:val="14"/>
                        <w:szCs w:val="14"/>
                      </w:rPr>
                      <w:t>1 Shoreham Dr</w:t>
                    </w:r>
                    <w:r w:rsidR="00E56438" w:rsidRPr="005C35FC">
                      <w:rPr>
                        <w:rFonts w:ascii="Arial" w:hAnsi="Arial" w:cs="Arial"/>
                        <w:color w:val="630B1A"/>
                        <w:sz w:val="14"/>
                        <w:szCs w:val="14"/>
                      </w:rPr>
                      <w:t>, Suite 100</w:t>
                    </w:r>
                  </w:p>
                  <w:p w14:paraId="2F14D151" w14:textId="7B7F69A2" w:rsidR="00FB234B" w:rsidRPr="005C35FC" w:rsidRDefault="009E39B8" w:rsidP="00B07391">
                    <w:pPr>
                      <w:pStyle w:val="Footer"/>
                      <w:spacing w:after="80"/>
                      <w:rPr>
                        <w:rFonts w:ascii="Arial" w:hAnsi="Arial" w:cs="Arial"/>
                        <w:color w:val="630B1A"/>
                        <w:sz w:val="14"/>
                        <w:szCs w:val="14"/>
                      </w:rPr>
                    </w:pPr>
                    <w:r w:rsidRPr="005C35FC">
                      <w:rPr>
                        <w:rFonts w:ascii="Arial" w:hAnsi="Arial" w:cs="Arial"/>
                        <w:color w:val="630B1A"/>
                        <w:sz w:val="14"/>
                        <w:szCs w:val="14"/>
                      </w:rPr>
                      <w:t xml:space="preserve">Toronto ON </w:t>
                    </w:r>
                    <w:r w:rsidR="004A617A" w:rsidRPr="005C35FC">
                      <w:rPr>
                        <w:rFonts w:ascii="Arial" w:hAnsi="Arial" w:cs="Arial"/>
                        <w:color w:val="630B1A"/>
                        <w:sz w:val="14"/>
                        <w:szCs w:val="14"/>
                      </w:rPr>
                      <w:t xml:space="preserve"> </w:t>
                    </w:r>
                    <w:r w:rsidRPr="005C35FC">
                      <w:rPr>
                        <w:rFonts w:ascii="Arial" w:hAnsi="Arial" w:cs="Arial"/>
                        <w:color w:val="630B1A"/>
                        <w:sz w:val="14"/>
                        <w:szCs w:val="14"/>
                      </w:rPr>
                      <w:t>M3N 3A6</w:t>
                    </w:r>
                  </w:p>
                  <w:p w14:paraId="0830DFF2" w14:textId="5EA0CF97" w:rsidR="00FB234B" w:rsidRPr="005C35FC" w:rsidRDefault="009E39B8" w:rsidP="00E56438">
                    <w:pPr>
                      <w:pStyle w:val="Footer"/>
                      <w:rPr>
                        <w:rFonts w:ascii="Arial" w:hAnsi="Arial" w:cs="Arial"/>
                        <w:color w:val="630B1A"/>
                        <w:sz w:val="14"/>
                        <w:szCs w:val="14"/>
                      </w:rPr>
                    </w:pPr>
                    <w:r w:rsidRPr="005C35FC">
                      <w:rPr>
                        <w:rFonts w:ascii="Arial" w:hAnsi="Arial" w:cs="Arial"/>
                        <w:color w:val="630B1A"/>
                        <w:sz w:val="14"/>
                        <w:szCs w:val="14"/>
                      </w:rPr>
                      <w:t>T</w:t>
                    </w:r>
                    <w:r w:rsidR="004162D8" w:rsidRPr="005C35FC">
                      <w:rPr>
                        <w:rFonts w:ascii="Arial" w:hAnsi="Arial" w:cs="Arial"/>
                        <w:color w:val="630B1A"/>
                        <w:sz w:val="14"/>
                        <w:szCs w:val="14"/>
                      </w:rPr>
                      <w:t>.</w:t>
                    </w:r>
                    <w:r w:rsidR="00D3718E" w:rsidRPr="005C35FC">
                      <w:rPr>
                        <w:rFonts w:ascii="Arial" w:hAnsi="Arial" w:cs="Arial"/>
                        <w:color w:val="630B1A"/>
                        <w:sz w:val="14"/>
                        <w:szCs w:val="14"/>
                      </w:rPr>
                      <w:t xml:space="preserve"> </w:t>
                    </w:r>
                    <w:r w:rsidR="004162D8" w:rsidRPr="005C35FC">
                      <w:rPr>
                        <w:rFonts w:ascii="Arial" w:hAnsi="Arial" w:cs="Arial"/>
                        <w:color w:val="630B1A"/>
                        <w:sz w:val="14"/>
                        <w:szCs w:val="14"/>
                      </w:rPr>
                      <w:t xml:space="preserve"> </w:t>
                    </w:r>
                    <w:r w:rsidR="00D3718E" w:rsidRPr="005C35FC">
                      <w:rPr>
                        <w:rFonts w:ascii="Arial" w:hAnsi="Arial" w:cs="Arial"/>
                        <w:color w:val="630B1A"/>
                        <w:sz w:val="14"/>
                        <w:szCs w:val="14"/>
                      </w:rPr>
                      <w:t>416.665.9777</w:t>
                    </w:r>
                  </w:p>
                </w:txbxContent>
              </v:textbox>
            </v:shape>
          </w:pict>
        </mc:Fallback>
      </mc:AlternateContent>
    </w:r>
    <w:r w:rsidR="000F0B84">
      <w:rPr>
        <w:noProof/>
      </w:rPr>
      <w:drawing>
        <wp:anchor distT="0" distB="0" distL="114300" distR="114300" simplePos="0" relativeHeight="251658243" behindDoc="1" locked="0" layoutInCell="1" allowOverlap="1" wp14:anchorId="744AB2F1" wp14:editId="07777777">
          <wp:simplePos x="0" y="0"/>
          <wp:positionH relativeFrom="column">
            <wp:posOffset>-292735</wp:posOffset>
          </wp:positionH>
          <wp:positionV relativeFrom="page">
            <wp:posOffset>364160</wp:posOffset>
          </wp:positionV>
          <wp:extent cx="863600" cy="863600"/>
          <wp:effectExtent l="0" t="0" r="0" b="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70892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63600" cy="863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0" locked="0" layoutInCell="1" allowOverlap="1" wp14:anchorId="36553F3B" wp14:editId="3772853E">
              <wp:simplePos x="0" y="0"/>
              <wp:positionH relativeFrom="column">
                <wp:posOffset>-914400</wp:posOffset>
              </wp:positionH>
              <wp:positionV relativeFrom="paragraph">
                <wp:posOffset>-449580</wp:posOffset>
              </wp:positionV>
              <wp:extent cx="7772400" cy="2164715"/>
              <wp:effectExtent l="0" t="0" r="0" b="0"/>
              <wp:wrapSquare wrapText="bothSides"/>
              <wp:docPr id="166295995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164715"/>
                      </a:xfrm>
                      <a:prstGeom prst="rect">
                        <a:avLst/>
                      </a:prstGeom>
                      <a:noFill/>
                      <a:ln>
                        <a:noFill/>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1" style="position:absolute;margin-left:-1in;margin-top:-35.4pt;width:612pt;height:17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0B5C2C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">
              <w10:wrap type="squar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805A42"/>
    <w:multiLevelType w:val="multilevel"/>
    <w:tmpl w:val="9B548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C0688E"/>
    <w:multiLevelType w:val="hybridMultilevel"/>
    <w:tmpl w:val="F6A47B0E"/>
    <w:lvl w:ilvl="0" w:tplc="86AAC726">
      <w:start w:val="1"/>
      <w:numFmt w:val="bullet"/>
      <w:lvlText w:val=""/>
      <w:lvlJc w:val="left"/>
      <w:pPr>
        <w:ind w:left="720" w:hanging="360"/>
      </w:pPr>
      <w:rPr>
        <w:rFonts w:ascii="Symbol" w:hAnsi="Symbol" w:hint="default"/>
      </w:rPr>
    </w:lvl>
    <w:lvl w:ilvl="1" w:tplc="7266580E" w:tentative="1">
      <w:start w:val="1"/>
      <w:numFmt w:val="bullet"/>
      <w:lvlText w:val="o"/>
      <w:lvlJc w:val="left"/>
      <w:pPr>
        <w:ind w:left="1440" w:hanging="360"/>
      </w:pPr>
      <w:rPr>
        <w:rFonts w:ascii="Courier New" w:hAnsi="Courier New" w:cs="Courier New" w:hint="default"/>
      </w:rPr>
    </w:lvl>
    <w:lvl w:ilvl="2" w:tplc="99F8680A" w:tentative="1">
      <w:start w:val="1"/>
      <w:numFmt w:val="bullet"/>
      <w:lvlText w:val=""/>
      <w:lvlJc w:val="left"/>
      <w:pPr>
        <w:ind w:left="2160" w:hanging="360"/>
      </w:pPr>
      <w:rPr>
        <w:rFonts w:ascii="Wingdings" w:hAnsi="Wingdings" w:hint="default"/>
      </w:rPr>
    </w:lvl>
    <w:lvl w:ilvl="3" w:tplc="DE3C3E76" w:tentative="1">
      <w:start w:val="1"/>
      <w:numFmt w:val="bullet"/>
      <w:lvlText w:val=""/>
      <w:lvlJc w:val="left"/>
      <w:pPr>
        <w:ind w:left="2880" w:hanging="360"/>
      </w:pPr>
      <w:rPr>
        <w:rFonts w:ascii="Symbol" w:hAnsi="Symbol" w:hint="default"/>
      </w:rPr>
    </w:lvl>
    <w:lvl w:ilvl="4" w:tplc="8FE61550" w:tentative="1">
      <w:start w:val="1"/>
      <w:numFmt w:val="bullet"/>
      <w:lvlText w:val="o"/>
      <w:lvlJc w:val="left"/>
      <w:pPr>
        <w:ind w:left="3600" w:hanging="360"/>
      </w:pPr>
      <w:rPr>
        <w:rFonts w:ascii="Courier New" w:hAnsi="Courier New" w:cs="Courier New" w:hint="default"/>
      </w:rPr>
    </w:lvl>
    <w:lvl w:ilvl="5" w:tplc="F75AC4CE" w:tentative="1">
      <w:start w:val="1"/>
      <w:numFmt w:val="bullet"/>
      <w:lvlText w:val=""/>
      <w:lvlJc w:val="left"/>
      <w:pPr>
        <w:ind w:left="4320" w:hanging="360"/>
      </w:pPr>
      <w:rPr>
        <w:rFonts w:ascii="Wingdings" w:hAnsi="Wingdings" w:hint="default"/>
      </w:rPr>
    </w:lvl>
    <w:lvl w:ilvl="6" w:tplc="843467B4" w:tentative="1">
      <w:start w:val="1"/>
      <w:numFmt w:val="bullet"/>
      <w:lvlText w:val=""/>
      <w:lvlJc w:val="left"/>
      <w:pPr>
        <w:ind w:left="5040" w:hanging="360"/>
      </w:pPr>
      <w:rPr>
        <w:rFonts w:ascii="Symbol" w:hAnsi="Symbol" w:hint="default"/>
      </w:rPr>
    </w:lvl>
    <w:lvl w:ilvl="7" w:tplc="F1525940" w:tentative="1">
      <w:start w:val="1"/>
      <w:numFmt w:val="bullet"/>
      <w:lvlText w:val="o"/>
      <w:lvlJc w:val="left"/>
      <w:pPr>
        <w:ind w:left="5760" w:hanging="360"/>
      </w:pPr>
      <w:rPr>
        <w:rFonts w:ascii="Courier New" w:hAnsi="Courier New" w:cs="Courier New" w:hint="default"/>
      </w:rPr>
    </w:lvl>
    <w:lvl w:ilvl="8" w:tplc="4394FD00" w:tentative="1">
      <w:start w:val="1"/>
      <w:numFmt w:val="bullet"/>
      <w:lvlText w:val=""/>
      <w:lvlJc w:val="left"/>
      <w:pPr>
        <w:ind w:left="6480" w:hanging="360"/>
      </w:pPr>
      <w:rPr>
        <w:rFonts w:ascii="Wingdings" w:hAnsi="Wingdings" w:hint="default"/>
      </w:rPr>
    </w:lvl>
  </w:abstractNum>
  <w:abstractNum w:abstractNumId="2" w15:restartNumberingAfterBreak="0">
    <w:nsid w:val="48E41F47"/>
    <w:multiLevelType w:val="multilevel"/>
    <w:tmpl w:val="31B0A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8BA2F54"/>
    <w:multiLevelType w:val="multilevel"/>
    <w:tmpl w:val="B0AAE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9848C9"/>
    <w:multiLevelType w:val="multilevel"/>
    <w:tmpl w:val="2A80C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9C02C33"/>
    <w:multiLevelType w:val="multilevel"/>
    <w:tmpl w:val="A2843F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CE0150"/>
    <w:multiLevelType w:val="hybridMultilevel"/>
    <w:tmpl w:val="EB26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120594">
    <w:abstractNumId w:val="0"/>
  </w:num>
  <w:num w:numId="2" w16cid:durableId="65306445">
    <w:abstractNumId w:val="1"/>
  </w:num>
  <w:num w:numId="3" w16cid:durableId="575747378">
    <w:abstractNumId w:val="6"/>
  </w:num>
  <w:num w:numId="4" w16cid:durableId="273562375">
    <w:abstractNumId w:val="4"/>
  </w:num>
  <w:num w:numId="5" w16cid:durableId="1827044540">
    <w:abstractNumId w:val="2"/>
  </w:num>
  <w:num w:numId="6" w16cid:durableId="893392088">
    <w:abstractNumId w:val="3"/>
  </w:num>
  <w:num w:numId="7" w16cid:durableId="4913347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wMDUwsTAyNTMwNrBU0lEKTi0uzszPAykwqgUAG/JwVCwAAAA="/>
  </w:docVars>
  <w:rsids>
    <w:rsidRoot w:val="00227135"/>
    <w:rsid w:val="00012BCA"/>
    <w:rsid w:val="0002317A"/>
    <w:rsid w:val="000325FB"/>
    <w:rsid w:val="00035E16"/>
    <w:rsid w:val="00042F42"/>
    <w:rsid w:val="00054DBA"/>
    <w:rsid w:val="000603B3"/>
    <w:rsid w:val="0006172B"/>
    <w:rsid w:val="0006231D"/>
    <w:rsid w:val="00064057"/>
    <w:rsid w:val="0006688B"/>
    <w:rsid w:val="00075DDB"/>
    <w:rsid w:val="00086E15"/>
    <w:rsid w:val="000914BF"/>
    <w:rsid w:val="000A3600"/>
    <w:rsid w:val="000A74F7"/>
    <w:rsid w:val="000A772A"/>
    <w:rsid w:val="000C4A44"/>
    <w:rsid w:val="000C5416"/>
    <w:rsid w:val="000C610A"/>
    <w:rsid w:val="000D1D72"/>
    <w:rsid w:val="000E23AB"/>
    <w:rsid w:val="000E2DF8"/>
    <w:rsid w:val="000E4B51"/>
    <w:rsid w:val="000E6DC8"/>
    <w:rsid w:val="000F0B84"/>
    <w:rsid w:val="000F19CD"/>
    <w:rsid w:val="000F3A7B"/>
    <w:rsid w:val="000F5884"/>
    <w:rsid w:val="00102283"/>
    <w:rsid w:val="00105CCC"/>
    <w:rsid w:val="00107304"/>
    <w:rsid w:val="00121B4A"/>
    <w:rsid w:val="001222DE"/>
    <w:rsid w:val="00124756"/>
    <w:rsid w:val="0013593C"/>
    <w:rsid w:val="00153F65"/>
    <w:rsid w:val="001619B7"/>
    <w:rsid w:val="001633EC"/>
    <w:rsid w:val="00171907"/>
    <w:rsid w:val="00174E41"/>
    <w:rsid w:val="0017663F"/>
    <w:rsid w:val="00182F9B"/>
    <w:rsid w:val="00185CFA"/>
    <w:rsid w:val="00187939"/>
    <w:rsid w:val="001B12FC"/>
    <w:rsid w:val="001B1529"/>
    <w:rsid w:val="001B26EB"/>
    <w:rsid w:val="001B3DCD"/>
    <w:rsid w:val="001B4EC4"/>
    <w:rsid w:val="001C18ED"/>
    <w:rsid w:val="001C193B"/>
    <w:rsid w:val="001D1405"/>
    <w:rsid w:val="001D30A6"/>
    <w:rsid w:val="001D3184"/>
    <w:rsid w:val="001D69AC"/>
    <w:rsid w:val="001D6B19"/>
    <w:rsid w:val="001D7418"/>
    <w:rsid w:val="001F03DC"/>
    <w:rsid w:val="001F04E0"/>
    <w:rsid w:val="001F1325"/>
    <w:rsid w:val="001F196C"/>
    <w:rsid w:val="001F2859"/>
    <w:rsid w:val="001F6D0C"/>
    <w:rsid w:val="00203E90"/>
    <w:rsid w:val="002064CA"/>
    <w:rsid w:val="00210769"/>
    <w:rsid w:val="0021089B"/>
    <w:rsid w:val="0021391D"/>
    <w:rsid w:val="00213B68"/>
    <w:rsid w:val="00216ACF"/>
    <w:rsid w:val="00227135"/>
    <w:rsid w:val="00230463"/>
    <w:rsid w:val="00236E5F"/>
    <w:rsid w:val="00237A04"/>
    <w:rsid w:val="00244AF4"/>
    <w:rsid w:val="002503BE"/>
    <w:rsid w:val="0025484D"/>
    <w:rsid w:val="0027262F"/>
    <w:rsid w:val="00287F85"/>
    <w:rsid w:val="002905E5"/>
    <w:rsid w:val="00290EE2"/>
    <w:rsid w:val="00291712"/>
    <w:rsid w:val="002A0291"/>
    <w:rsid w:val="002A1ED9"/>
    <w:rsid w:val="002B02FA"/>
    <w:rsid w:val="002C0898"/>
    <w:rsid w:val="002D1EF5"/>
    <w:rsid w:val="002D21ED"/>
    <w:rsid w:val="002D2570"/>
    <w:rsid w:val="002D65E3"/>
    <w:rsid w:val="002F0AC2"/>
    <w:rsid w:val="002F1A97"/>
    <w:rsid w:val="002F2125"/>
    <w:rsid w:val="002F3977"/>
    <w:rsid w:val="002F5A2F"/>
    <w:rsid w:val="002F74AF"/>
    <w:rsid w:val="00302160"/>
    <w:rsid w:val="0030572A"/>
    <w:rsid w:val="00315A13"/>
    <w:rsid w:val="00320F03"/>
    <w:rsid w:val="00340A85"/>
    <w:rsid w:val="00346872"/>
    <w:rsid w:val="0035245E"/>
    <w:rsid w:val="00354822"/>
    <w:rsid w:val="00356636"/>
    <w:rsid w:val="0035770F"/>
    <w:rsid w:val="00357AFE"/>
    <w:rsid w:val="00360D91"/>
    <w:rsid w:val="00363241"/>
    <w:rsid w:val="00367CC2"/>
    <w:rsid w:val="00373F7C"/>
    <w:rsid w:val="003767A0"/>
    <w:rsid w:val="00381328"/>
    <w:rsid w:val="00387115"/>
    <w:rsid w:val="003922D3"/>
    <w:rsid w:val="003927EE"/>
    <w:rsid w:val="00396BDE"/>
    <w:rsid w:val="003A1FE8"/>
    <w:rsid w:val="003A3E9A"/>
    <w:rsid w:val="003B41B3"/>
    <w:rsid w:val="003B4434"/>
    <w:rsid w:val="003C2316"/>
    <w:rsid w:val="003C47D5"/>
    <w:rsid w:val="003D6E03"/>
    <w:rsid w:val="003E0D08"/>
    <w:rsid w:val="003E1A5D"/>
    <w:rsid w:val="003E6A59"/>
    <w:rsid w:val="003F2027"/>
    <w:rsid w:val="003F3B01"/>
    <w:rsid w:val="003F67ED"/>
    <w:rsid w:val="00413AA3"/>
    <w:rsid w:val="004162D8"/>
    <w:rsid w:val="004176EB"/>
    <w:rsid w:val="00417DF9"/>
    <w:rsid w:val="00420492"/>
    <w:rsid w:val="004234F9"/>
    <w:rsid w:val="00435ECB"/>
    <w:rsid w:val="00451CAE"/>
    <w:rsid w:val="00453D60"/>
    <w:rsid w:val="00467196"/>
    <w:rsid w:val="00472795"/>
    <w:rsid w:val="00476568"/>
    <w:rsid w:val="00477C8B"/>
    <w:rsid w:val="00480791"/>
    <w:rsid w:val="004862DD"/>
    <w:rsid w:val="00486A92"/>
    <w:rsid w:val="0049245E"/>
    <w:rsid w:val="004970A7"/>
    <w:rsid w:val="004A250B"/>
    <w:rsid w:val="004A617A"/>
    <w:rsid w:val="004B6D06"/>
    <w:rsid w:val="004C218C"/>
    <w:rsid w:val="004C2D1A"/>
    <w:rsid w:val="004C3155"/>
    <w:rsid w:val="004C39D8"/>
    <w:rsid w:val="004C421B"/>
    <w:rsid w:val="004D22E3"/>
    <w:rsid w:val="004D30C6"/>
    <w:rsid w:val="004D61BE"/>
    <w:rsid w:val="004E1FD7"/>
    <w:rsid w:val="004E2573"/>
    <w:rsid w:val="004E685A"/>
    <w:rsid w:val="004E76B8"/>
    <w:rsid w:val="004F5634"/>
    <w:rsid w:val="004F5CF5"/>
    <w:rsid w:val="00504588"/>
    <w:rsid w:val="00504DD1"/>
    <w:rsid w:val="005074B9"/>
    <w:rsid w:val="005206C0"/>
    <w:rsid w:val="00525C0F"/>
    <w:rsid w:val="0052674B"/>
    <w:rsid w:val="00530920"/>
    <w:rsid w:val="00535FA1"/>
    <w:rsid w:val="0053640C"/>
    <w:rsid w:val="00536A31"/>
    <w:rsid w:val="0053769B"/>
    <w:rsid w:val="00541A6A"/>
    <w:rsid w:val="00542451"/>
    <w:rsid w:val="00553E54"/>
    <w:rsid w:val="0056534E"/>
    <w:rsid w:val="00565702"/>
    <w:rsid w:val="00574809"/>
    <w:rsid w:val="00581A65"/>
    <w:rsid w:val="005829F5"/>
    <w:rsid w:val="00583980"/>
    <w:rsid w:val="00584E00"/>
    <w:rsid w:val="005859F0"/>
    <w:rsid w:val="005918CC"/>
    <w:rsid w:val="005A06A9"/>
    <w:rsid w:val="005B2340"/>
    <w:rsid w:val="005C35FC"/>
    <w:rsid w:val="005C3DB0"/>
    <w:rsid w:val="005D027A"/>
    <w:rsid w:val="005E1192"/>
    <w:rsid w:val="005E6C48"/>
    <w:rsid w:val="005E71EA"/>
    <w:rsid w:val="005F2D72"/>
    <w:rsid w:val="00600602"/>
    <w:rsid w:val="00602948"/>
    <w:rsid w:val="00612B2F"/>
    <w:rsid w:val="00613FD2"/>
    <w:rsid w:val="0061438B"/>
    <w:rsid w:val="00620C4B"/>
    <w:rsid w:val="0062621D"/>
    <w:rsid w:val="0062631D"/>
    <w:rsid w:val="00631997"/>
    <w:rsid w:val="00647D54"/>
    <w:rsid w:val="00652C07"/>
    <w:rsid w:val="00654FA4"/>
    <w:rsid w:val="0065798E"/>
    <w:rsid w:val="00664C79"/>
    <w:rsid w:val="0067296D"/>
    <w:rsid w:val="00676027"/>
    <w:rsid w:val="006806AF"/>
    <w:rsid w:val="00681BB6"/>
    <w:rsid w:val="006834F6"/>
    <w:rsid w:val="00685E7C"/>
    <w:rsid w:val="006954A6"/>
    <w:rsid w:val="006B3D53"/>
    <w:rsid w:val="006B7F09"/>
    <w:rsid w:val="006D70ED"/>
    <w:rsid w:val="006D732C"/>
    <w:rsid w:val="006E42D1"/>
    <w:rsid w:val="006F6D83"/>
    <w:rsid w:val="00700F6C"/>
    <w:rsid w:val="00701011"/>
    <w:rsid w:val="00702BF6"/>
    <w:rsid w:val="00711D95"/>
    <w:rsid w:val="00712201"/>
    <w:rsid w:val="00713594"/>
    <w:rsid w:val="00713744"/>
    <w:rsid w:val="00713DE9"/>
    <w:rsid w:val="0072101E"/>
    <w:rsid w:val="00725473"/>
    <w:rsid w:val="00730196"/>
    <w:rsid w:val="00741608"/>
    <w:rsid w:val="00743C48"/>
    <w:rsid w:val="007525EE"/>
    <w:rsid w:val="0075656D"/>
    <w:rsid w:val="00772FFB"/>
    <w:rsid w:val="00774D96"/>
    <w:rsid w:val="00785C5F"/>
    <w:rsid w:val="007955D8"/>
    <w:rsid w:val="00796EF2"/>
    <w:rsid w:val="007A33F4"/>
    <w:rsid w:val="007B4E9A"/>
    <w:rsid w:val="007B7F87"/>
    <w:rsid w:val="007C520A"/>
    <w:rsid w:val="007C6C93"/>
    <w:rsid w:val="007C6D76"/>
    <w:rsid w:val="007D2B77"/>
    <w:rsid w:val="007D3ACB"/>
    <w:rsid w:val="007D46BE"/>
    <w:rsid w:val="007D6063"/>
    <w:rsid w:val="007D76B3"/>
    <w:rsid w:val="007E3ABD"/>
    <w:rsid w:val="007E6FD7"/>
    <w:rsid w:val="007E7BC9"/>
    <w:rsid w:val="007F243D"/>
    <w:rsid w:val="007F3794"/>
    <w:rsid w:val="007F3969"/>
    <w:rsid w:val="00800311"/>
    <w:rsid w:val="00837F64"/>
    <w:rsid w:val="008440A8"/>
    <w:rsid w:val="00845A94"/>
    <w:rsid w:val="00847E32"/>
    <w:rsid w:val="00847E57"/>
    <w:rsid w:val="00851D02"/>
    <w:rsid w:val="0086475B"/>
    <w:rsid w:val="008669E3"/>
    <w:rsid w:val="0086792C"/>
    <w:rsid w:val="0087019F"/>
    <w:rsid w:val="008750E5"/>
    <w:rsid w:val="00877F75"/>
    <w:rsid w:val="00880655"/>
    <w:rsid w:val="00884D1A"/>
    <w:rsid w:val="008850B6"/>
    <w:rsid w:val="00885C3B"/>
    <w:rsid w:val="00886427"/>
    <w:rsid w:val="00890361"/>
    <w:rsid w:val="008A55B5"/>
    <w:rsid w:val="008A63B6"/>
    <w:rsid w:val="008B06D4"/>
    <w:rsid w:val="008B0A50"/>
    <w:rsid w:val="008B50DC"/>
    <w:rsid w:val="008B63B2"/>
    <w:rsid w:val="008C0376"/>
    <w:rsid w:val="008D583E"/>
    <w:rsid w:val="008F367E"/>
    <w:rsid w:val="00900190"/>
    <w:rsid w:val="009001D1"/>
    <w:rsid w:val="009068B4"/>
    <w:rsid w:val="00907D14"/>
    <w:rsid w:val="00915BA4"/>
    <w:rsid w:val="00917EDE"/>
    <w:rsid w:val="00921300"/>
    <w:rsid w:val="00924739"/>
    <w:rsid w:val="0092493C"/>
    <w:rsid w:val="009249A6"/>
    <w:rsid w:val="00924DA2"/>
    <w:rsid w:val="00925013"/>
    <w:rsid w:val="00932B6E"/>
    <w:rsid w:val="00934F6D"/>
    <w:rsid w:val="00935C0A"/>
    <w:rsid w:val="00937CB7"/>
    <w:rsid w:val="00944DF6"/>
    <w:rsid w:val="00944F0A"/>
    <w:rsid w:val="009464C6"/>
    <w:rsid w:val="0094703C"/>
    <w:rsid w:val="00947C55"/>
    <w:rsid w:val="0096030B"/>
    <w:rsid w:val="00960312"/>
    <w:rsid w:val="00967ACF"/>
    <w:rsid w:val="0096D6DC"/>
    <w:rsid w:val="00973104"/>
    <w:rsid w:val="009766BA"/>
    <w:rsid w:val="00976D4B"/>
    <w:rsid w:val="009827F2"/>
    <w:rsid w:val="0098376B"/>
    <w:rsid w:val="00983A39"/>
    <w:rsid w:val="00993D6F"/>
    <w:rsid w:val="009A1CB0"/>
    <w:rsid w:val="009A6B75"/>
    <w:rsid w:val="009B456E"/>
    <w:rsid w:val="009B7998"/>
    <w:rsid w:val="009C3BFD"/>
    <w:rsid w:val="009C3F15"/>
    <w:rsid w:val="009C47A1"/>
    <w:rsid w:val="009D37AD"/>
    <w:rsid w:val="009D3E08"/>
    <w:rsid w:val="009D3EB0"/>
    <w:rsid w:val="009D4B3D"/>
    <w:rsid w:val="009D5612"/>
    <w:rsid w:val="009E39B8"/>
    <w:rsid w:val="009E4FA7"/>
    <w:rsid w:val="009E5B98"/>
    <w:rsid w:val="009F6DBF"/>
    <w:rsid w:val="00A000E2"/>
    <w:rsid w:val="00A16BD9"/>
    <w:rsid w:val="00A173BB"/>
    <w:rsid w:val="00A21764"/>
    <w:rsid w:val="00A24FC1"/>
    <w:rsid w:val="00A302F6"/>
    <w:rsid w:val="00A35247"/>
    <w:rsid w:val="00A37592"/>
    <w:rsid w:val="00A45087"/>
    <w:rsid w:val="00A51759"/>
    <w:rsid w:val="00A5227B"/>
    <w:rsid w:val="00A547E3"/>
    <w:rsid w:val="00A5659F"/>
    <w:rsid w:val="00A56B6F"/>
    <w:rsid w:val="00A57585"/>
    <w:rsid w:val="00A64B7B"/>
    <w:rsid w:val="00A73F11"/>
    <w:rsid w:val="00A77C62"/>
    <w:rsid w:val="00A80437"/>
    <w:rsid w:val="00A82DC7"/>
    <w:rsid w:val="00A84A07"/>
    <w:rsid w:val="00A91101"/>
    <w:rsid w:val="00A92E0C"/>
    <w:rsid w:val="00AA629A"/>
    <w:rsid w:val="00AA7016"/>
    <w:rsid w:val="00AA7A6A"/>
    <w:rsid w:val="00AB2B59"/>
    <w:rsid w:val="00AB62E3"/>
    <w:rsid w:val="00AC2C3B"/>
    <w:rsid w:val="00AC5595"/>
    <w:rsid w:val="00AC63A1"/>
    <w:rsid w:val="00AC6520"/>
    <w:rsid w:val="00AC6B14"/>
    <w:rsid w:val="00AD63F1"/>
    <w:rsid w:val="00AE5C8B"/>
    <w:rsid w:val="00AF48D4"/>
    <w:rsid w:val="00AF5801"/>
    <w:rsid w:val="00B0214E"/>
    <w:rsid w:val="00B07352"/>
    <w:rsid w:val="00B07391"/>
    <w:rsid w:val="00B12E01"/>
    <w:rsid w:val="00B132BE"/>
    <w:rsid w:val="00B162E0"/>
    <w:rsid w:val="00B27B54"/>
    <w:rsid w:val="00B3030A"/>
    <w:rsid w:val="00B346DB"/>
    <w:rsid w:val="00B4201E"/>
    <w:rsid w:val="00B43418"/>
    <w:rsid w:val="00B4351F"/>
    <w:rsid w:val="00B46385"/>
    <w:rsid w:val="00B464F2"/>
    <w:rsid w:val="00B50CE1"/>
    <w:rsid w:val="00B51423"/>
    <w:rsid w:val="00B54960"/>
    <w:rsid w:val="00B66C38"/>
    <w:rsid w:val="00B712CB"/>
    <w:rsid w:val="00B739CD"/>
    <w:rsid w:val="00B74F94"/>
    <w:rsid w:val="00B90A76"/>
    <w:rsid w:val="00BA0D50"/>
    <w:rsid w:val="00BA7CCF"/>
    <w:rsid w:val="00BB6B58"/>
    <w:rsid w:val="00BC0C11"/>
    <w:rsid w:val="00BC418B"/>
    <w:rsid w:val="00BD0376"/>
    <w:rsid w:val="00BD084E"/>
    <w:rsid w:val="00BD4043"/>
    <w:rsid w:val="00BD6101"/>
    <w:rsid w:val="00BD75B6"/>
    <w:rsid w:val="00BF20D2"/>
    <w:rsid w:val="00BF21F8"/>
    <w:rsid w:val="00BF2FB3"/>
    <w:rsid w:val="00C015F5"/>
    <w:rsid w:val="00C12659"/>
    <w:rsid w:val="00C13624"/>
    <w:rsid w:val="00C14FFD"/>
    <w:rsid w:val="00C209FF"/>
    <w:rsid w:val="00C2369E"/>
    <w:rsid w:val="00C23D90"/>
    <w:rsid w:val="00C259CD"/>
    <w:rsid w:val="00C31D3D"/>
    <w:rsid w:val="00C34CA0"/>
    <w:rsid w:val="00C3656E"/>
    <w:rsid w:val="00C36FF1"/>
    <w:rsid w:val="00C4525E"/>
    <w:rsid w:val="00C53063"/>
    <w:rsid w:val="00C53CCB"/>
    <w:rsid w:val="00C5544F"/>
    <w:rsid w:val="00C66E61"/>
    <w:rsid w:val="00C713DD"/>
    <w:rsid w:val="00C74FCE"/>
    <w:rsid w:val="00C85C1F"/>
    <w:rsid w:val="00C876B3"/>
    <w:rsid w:val="00C92BE1"/>
    <w:rsid w:val="00C9644C"/>
    <w:rsid w:val="00CA4355"/>
    <w:rsid w:val="00CA7E2F"/>
    <w:rsid w:val="00CB1ADF"/>
    <w:rsid w:val="00CB47D4"/>
    <w:rsid w:val="00CB5AFC"/>
    <w:rsid w:val="00CC0B54"/>
    <w:rsid w:val="00CC1772"/>
    <w:rsid w:val="00CC6A97"/>
    <w:rsid w:val="00CD2A47"/>
    <w:rsid w:val="00CD31A5"/>
    <w:rsid w:val="00CD4B00"/>
    <w:rsid w:val="00CE4531"/>
    <w:rsid w:val="00CE5D79"/>
    <w:rsid w:val="00CF7DE6"/>
    <w:rsid w:val="00D07299"/>
    <w:rsid w:val="00D103E8"/>
    <w:rsid w:val="00D1311C"/>
    <w:rsid w:val="00D14246"/>
    <w:rsid w:val="00D143FF"/>
    <w:rsid w:val="00D20063"/>
    <w:rsid w:val="00D32223"/>
    <w:rsid w:val="00D35797"/>
    <w:rsid w:val="00D3718E"/>
    <w:rsid w:val="00D405F7"/>
    <w:rsid w:val="00D453B6"/>
    <w:rsid w:val="00D50D6E"/>
    <w:rsid w:val="00D53DCB"/>
    <w:rsid w:val="00D578EE"/>
    <w:rsid w:val="00D70021"/>
    <w:rsid w:val="00D71E70"/>
    <w:rsid w:val="00D73CE2"/>
    <w:rsid w:val="00D816BE"/>
    <w:rsid w:val="00D8537D"/>
    <w:rsid w:val="00D95196"/>
    <w:rsid w:val="00DA071B"/>
    <w:rsid w:val="00DA3A75"/>
    <w:rsid w:val="00DB103A"/>
    <w:rsid w:val="00DB4499"/>
    <w:rsid w:val="00DC6A90"/>
    <w:rsid w:val="00DC7523"/>
    <w:rsid w:val="00DD0986"/>
    <w:rsid w:val="00DE2AAA"/>
    <w:rsid w:val="00DE3AA9"/>
    <w:rsid w:val="00DF1DBA"/>
    <w:rsid w:val="00E02E9C"/>
    <w:rsid w:val="00E04D3C"/>
    <w:rsid w:val="00E05A2C"/>
    <w:rsid w:val="00E06556"/>
    <w:rsid w:val="00E22955"/>
    <w:rsid w:val="00E2428D"/>
    <w:rsid w:val="00E261D8"/>
    <w:rsid w:val="00E27186"/>
    <w:rsid w:val="00E27860"/>
    <w:rsid w:val="00E31461"/>
    <w:rsid w:val="00E34A74"/>
    <w:rsid w:val="00E369A4"/>
    <w:rsid w:val="00E43189"/>
    <w:rsid w:val="00E47995"/>
    <w:rsid w:val="00E56438"/>
    <w:rsid w:val="00E56B3A"/>
    <w:rsid w:val="00E65F0C"/>
    <w:rsid w:val="00E7049C"/>
    <w:rsid w:val="00E738FB"/>
    <w:rsid w:val="00E7508F"/>
    <w:rsid w:val="00E80E1E"/>
    <w:rsid w:val="00E83570"/>
    <w:rsid w:val="00E963F3"/>
    <w:rsid w:val="00EB5186"/>
    <w:rsid w:val="00EC3E58"/>
    <w:rsid w:val="00EC61CE"/>
    <w:rsid w:val="00EC71C8"/>
    <w:rsid w:val="00EC7D00"/>
    <w:rsid w:val="00EC7E4A"/>
    <w:rsid w:val="00ED1D76"/>
    <w:rsid w:val="00EE1ACF"/>
    <w:rsid w:val="00EE4369"/>
    <w:rsid w:val="00EE722B"/>
    <w:rsid w:val="00EF631D"/>
    <w:rsid w:val="00F007BE"/>
    <w:rsid w:val="00F025E0"/>
    <w:rsid w:val="00F0292B"/>
    <w:rsid w:val="00F03958"/>
    <w:rsid w:val="00F11442"/>
    <w:rsid w:val="00F163C5"/>
    <w:rsid w:val="00F16EB9"/>
    <w:rsid w:val="00F17D23"/>
    <w:rsid w:val="00F24E0C"/>
    <w:rsid w:val="00F300C6"/>
    <w:rsid w:val="00F308A9"/>
    <w:rsid w:val="00F30DEC"/>
    <w:rsid w:val="00F31AA6"/>
    <w:rsid w:val="00F32136"/>
    <w:rsid w:val="00F34A23"/>
    <w:rsid w:val="00F439E2"/>
    <w:rsid w:val="00F47516"/>
    <w:rsid w:val="00F47B1F"/>
    <w:rsid w:val="00F50A8B"/>
    <w:rsid w:val="00F53287"/>
    <w:rsid w:val="00F53CD3"/>
    <w:rsid w:val="00F579F8"/>
    <w:rsid w:val="00F57DA3"/>
    <w:rsid w:val="00F734CE"/>
    <w:rsid w:val="00F741B7"/>
    <w:rsid w:val="00F82F8D"/>
    <w:rsid w:val="00F843DF"/>
    <w:rsid w:val="00F94069"/>
    <w:rsid w:val="00F96E13"/>
    <w:rsid w:val="00F97699"/>
    <w:rsid w:val="00F97BD1"/>
    <w:rsid w:val="00FB234B"/>
    <w:rsid w:val="00FB4358"/>
    <w:rsid w:val="00FC0817"/>
    <w:rsid w:val="00FC1177"/>
    <w:rsid w:val="00FC50A2"/>
    <w:rsid w:val="00FD7D9E"/>
    <w:rsid w:val="00FE3175"/>
    <w:rsid w:val="00FE47DF"/>
    <w:rsid w:val="00FE55B1"/>
    <w:rsid w:val="00FE71F4"/>
    <w:rsid w:val="00FE76C4"/>
    <w:rsid w:val="00FF0843"/>
    <w:rsid w:val="0133C5AE"/>
    <w:rsid w:val="015E273F"/>
    <w:rsid w:val="01E00D0A"/>
    <w:rsid w:val="0232A73D"/>
    <w:rsid w:val="02AE6B40"/>
    <w:rsid w:val="02D635BD"/>
    <w:rsid w:val="02FB17CE"/>
    <w:rsid w:val="03D301DF"/>
    <w:rsid w:val="04231DB3"/>
    <w:rsid w:val="044BBFFD"/>
    <w:rsid w:val="0496839B"/>
    <w:rsid w:val="04AE87B1"/>
    <w:rsid w:val="04F0FE7B"/>
    <w:rsid w:val="0530D831"/>
    <w:rsid w:val="0556C283"/>
    <w:rsid w:val="05B57F1C"/>
    <w:rsid w:val="05E058C8"/>
    <w:rsid w:val="05EA9985"/>
    <w:rsid w:val="064B9CB0"/>
    <w:rsid w:val="06C5B1A3"/>
    <w:rsid w:val="071E4EC6"/>
    <w:rsid w:val="07411BEE"/>
    <w:rsid w:val="07A3C059"/>
    <w:rsid w:val="07AD97E7"/>
    <w:rsid w:val="07D9D942"/>
    <w:rsid w:val="07E01CBB"/>
    <w:rsid w:val="0808A36E"/>
    <w:rsid w:val="08220985"/>
    <w:rsid w:val="082ACC7E"/>
    <w:rsid w:val="08550A1A"/>
    <w:rsid w:val="08733A31"/>
    <w:rsid w:val="08768404"/>
    <w:rsid w:val="08F5EC41"/>
    <w:rsid w:val="0948227A"/>
    <w:rsid w:val="0999EE75"/>
    <w:rsid w:val="09A689CA"/>
    <w:rsid w:val="0A75B822"/>
    <w:rsid w:val="0A875F19"/>
    <w:rsid w:val="0AB01A20"/>
    <w:rsid w:val="0ACFD522"/>
    <w:rsid w:val="0AD9D35A"/>
    <w:rsid w:val="0B08ADD0"/>
    <w:rsid w:val="0B174DF0"/>
    <w:rsid w:val="0B2E9520"/>
    <w:rsid w:val="0B337DD6"/>
    <w:rsid w:val="0B8309AB"/>
    <w:rsid w:val="0B9A5E54"/>
    <w:rsid w:val="0BAA4C10"/>
    <w:rsid w:val="0BB3F158"/>
    <w:rsid w:val="0C4BEA81"/>
    <w:rsid w:val="0C6AB5DE"/>
    <w:rsid w:val="0C75C013"/>
    <w:rsid w:val="0C84A4A2"/>
    <w:rsid w:val="0CCC04EC"/>
    <w:rsid w:val="0DC45A7E"/>
    <w:rsid w:val="0E54DCDB"/>
    <w:rsid w:val="0ECCA961"/>
    <w:rsid w:val="0ED46911"/>
    <w:rsid w:val="0F904084"/>
    <w:rsid w:val="0FB39A1E"/>
    <w:rsid w:val="108DCE0F"/>
    <w:rsid w:val="10D931F7"/>
    <w:rsid w:val="113A299E"/>
    <w:rsid w:val="11533DBC"/>
    <w:rsid w:val="1248CBFC"/>
    <w:rsid w:val="12573D5A"/>
    <w:rsid w:val="126C5E2F"/>
    <w:rsid w:val="127F38A7"/>
    <w:rsid w:val="12E5B35F"/>
    <w:rsid w:val="131761C8"/>
    <w:rsid w:val="138ED8CA"/>
    <w:rsid w:val="140D2857"/>
    <w:rsid w:val="1472BC48"/>
    <w:rsid w:val="158E3CAD"/>
    <w:rsid w:val="159EDCB4"/>
    <w:rsid w:val="15CA24B0"/>
    <w:rsid w:val="16974B11"/>
    <w:rsid w:val="1815A39F"/>
    <w:rsid w:val="184FEFEF"/>
    <w:rsid w:val="18AEB023"/>
    <w:rsid w:val="191FE9A1"/>
    <w:rsid w:val="194A2EA1"/>
    <w:rsid w:val="19E2FD84"/>
    <w:rsid w:val="1A4767E5"/>
    <w:rsid w:val="1A6D1082"/>
    <w:rsid w:val="1B57EF69"/>
    <w:rsid w:val="1B8E33AE"/>
    <w:rsid w:val="1BE45E5D"/>
    <w:rsid w:val="1C1B217C"/>
    <w:rsid w:val="1C88F6DA"/>
    <w:rsid w:val="1CBC22F5"/>
    <w:rsid w:val="1D2DFBAC"/>
    <w:rsid w:val="1D641BA2"/>
    <w:rsid w:val="1D6F3426"/>
    <w:rsid w:val="1DAEBAEB"/>
    <w:rsid w:val="1DE213C7"/>
    <w:rsid w:val="1DE91B6A"/>
    <w:rsid w:val="1E7185BE"/>
    <w:rsid w:val="1E767F28"/>
    <w:rsid w:val="1E8432FC"/>
    <w:rsid w:val="1F04F250"/>
    <w:rsid w:val="1F3350E0"/>
    <w:rsid w:val="1F7E3991"/>
    <w:rsid w:val="2026452A"/>
    <w:rsid w:val="20274149"/>
    <w:rsid w:val="20B3154B"/>
    <w:rsid w:val="20B4429C"/>
    <w:rsid w:val="211FFAE8"/>
    <w:rsid w:val="216C92C1"/>
    <w:rsid w:val="21A3EAC0"/>
    <w:rsid w:val="21A98919"/>
    <w:rsid w:val="21C311AA"/>
    <w:rsid w:val="21EFE5E9"/>
    <w:rsid w:val="221CB2ED"/>
    <w:rsid w:val="2227B128"/>
    <w:rsid w:val="23A3E643"/>
    <w:rsid w:val="246DA72F"/>
    <w:rsid w:val="2473FAC7"/>
    <w:rsid w:val="247C7307"/>
    <w:rsid w:val="248EB6B3"/>
    <w:rsid w:val="24CDDFCE"/>
    <w:rsid w:val="24D19ACE"/>
    <w:rsid w:val="24D278CB"/>
    <w:rsid w:val="252FA6B6"/>
    <w:rsid w:val="2535F031"/>
    <w:rsid w:val="254FD337"/>
    <w:rsid w:val="25CA00AE"/>
    <w:rsid w:val="25F54ABB"/>
    <w:rsid w:val="25FA626C"/>
    <w:rsid w:val="26A2E7A2"/>
    <w:rsid w:val="26D6CDF2"/>
    <w:rsid w:val="26F871FC"/>
    <w:rsid w:val="26F92A17"/>
    <w:rsid w:val="273FC0EA"/>
    <w:rsid w:val="276A8E78"/>
    <w:rsid w:val="27C2549D"/>
    <w:rsid w:val="2837C131"/>
    <w:rsid w:val="290AAC8A"/>
    <w:rsid w:val="295E24FE"/>
    <w:rsid w:val="29D9F65A"/>
    <w:rsid w:val="2A177FA7"/>
    <w:rsid w:val="2A199AB0"/>
    <w:rsid w:val="2A5FE829"/>
    <w:rsid w:val="2A939353"/>
    <w:rsid w:val="2AC13297"/>
    <w:rsid w:val="2AC2E460"/>
    <w:rsid w:val="2AC5DB8B"/>
    <w:rsid w:val="2AF87F5E"/>
    <w:rsid w:val="2BE96999"/>
    <w:rsid w:val="2BFE0873"/>
    <w:rsid w:val="2C0499BA"/>
    <w:rsid w:val="2C9C8060"/>
    <w:rsid w:val="2CDA8105"/>
    <w:rsid w:val="2D1EABEC"/>
    <w:rsid w:val="2D66CEB5"/>
    <w:rsid w:val="2DC243B7"/>
    <w:rsid w:val="2DEFB206"/>
    <w:rsid w:val="2DF88F85"/>
    <w:rsid w:val="2E0EAEB3"/>
    <w:rsid w:val="2E4D1964"/>
    <w:rsid w:val="2EB9946C"/>
    <w:rsid w:val="2ED8EBE5"/>
    <w:rsid w:val="2EE3E5C0"/>
    <w:rsid w:val="2EF3E954"/>
    <w:rsid w:val="2F2B2A80"/>
    <w:rsid w:val="2F48FFF8"/>
    <w:rsid w:val="30E0FEE0"/>
    <w:rsid w:val="311D967A"/>
    <w:rsid w:val="319962D8"/>
    <w:rsid w:val="31E70D82"/>
    <w:rsid w:val="31E88594"/>
    <w:rsid w:val="332BF00C"/>
    <w:rsid w:val="335A6347"/>
    <w:rsid w:val="338A82D0"/>
    <w:rsid w:val="33B756E3"/>
    <w:rsid w:val="33DB6046"/>
    <w:rsid w:val="33F13484"/>
    <w:rsid w:val="34197DE5"/>
    <w:rsid w:val="34496EB5"/>
    <w:rsid w:val="34B7930A"/>
    <w:rsid w:val="34F8A32A"/>
    <w:rsid w:val="350379A8"/>
    <w:rsid w:val="358B3686"/>
    <w:rsid w:val="35E7F6D8"/>
    <w:rsid w:val="361711FB"/>
    <w:rsid w:val="3630BC64"/>
    <w:rsid w:val="36A824E9"/>
    <w:rsid w:val="36D8E170"/>
    <w:rsid w:val="3731E5F9"/>
    <w:rsid w:val="373F9FB8"/>
    <w:rsid w:val="375FD351"/>
    <w:rsid w:val="37613016"/>
    <w:rsid w:val="37BD3655"/>
    <w:rsid w:val="384D0D04"/>
    <w:rsid w:val="38818D3D"/>
    <w:rsid w:val="38CE9005"/>
    <w:rsid w:val="3916204D"/>
    <w:rsid w:val="39235E14"/>
    <w:rsid w:val="39893664"/>
    <w:rsid w:val="39F4989A"/>
    <w:rsid w:val="3B207E09"/>
    <w:rsid w:val="3BA26A9D"/>
    <w:rsid w:val="3BD50D9A"/>
    <w:rsid w:val="3C6C0B1C"/>
    <w:rsid w:val="3D63CF34"/>
    <w:rsid w:val="3D6B006C"/>
    <w:rsid w:val="3DE64859"/>
    <w:rsid w:val="3DF9043E"/>
    <w:rsid w:val="3ED90F40"/>
    <w:rsid w:val="3F003614"/>
    <w:rsid w:val="3F0A8109"/>
    <w:rsid w:val="3F0A98AE"/>
    <w:rsid w:val="3F9250AC"/>
    <w:rsid w:val="40C085A4"/>
    <w:rsid w:val="40D946C8"/>
    <w:rsid w:val="414D675B"/>
    <w:rsid w:val="42316382"/>
    <w:rsid w:val="42499B66"/>
    <w:rsid w:val="426A93DB"/>
    <w:rsid w:val="427CA51E"/>
    <w:rsid w:val="4307ABDF"/>
    <w:rsid w:val="443655CD"/>
    <w:rsid w:val="4466C94C"/>
    <w:rsid w:val="44A5C098"/>
    <w:rsid w:val="4562C4A6"/>
    <w:rsid w:val="4636D58E"/>
    <w:rsid w:val="4646FE6D"/>
    <w:rsid w:val="469DC875"/>
    <w:rsid w:val="46A73C49"/>
    <w:rsid w:val="46AE39FE"/>
    <w:rsid w:val="46E07740"/>
    <w:rsid w:val="470015A6"/>
    <w:rsid w:val="4711B61F"/>
    <w:rsid w:val="473DE958"/>
    <w:rsid w:val="478E2B7A"/>
    <w:rsid w:val="47CAC7D8"/>
    <w:rsid w:val="47FF999F"/>
    <w:rsid w:val="481A73A7"/>
    <w:rsid w:val="481F8251"/>
    <w:rsid w:val="4864EEA4"/>
    <w:rsid w:val="48A60723"/>
    <w:rsid w:val="48CBD8E1"/>
    <w:rsid w:val="494E545C"/>
    <w:rsid w:val="4951D101"/>
    <w:rsid w:val="4987C1EF"/>
    <w:rsid w:val="4A0FCE11"/>
    <w:rsid w:val="4A1D8A81"/>
    <w:rsid w:val="4A595E55"/>
    <w:rsid w:val="4AF92BF3"/>
    <w:rsid w:val="4B1B0417"/>
    <w:rsid w:val="4BBAA20F"/>
    <w:rsid w:val="4BDEBE48"/>
    <w:rsid w:val="4C01BBE8"/>
    <w:rsid w:val="4C3FA280"/>
    <w:rsid w:val="4C502D79"/>
    <w:rsid w:val="4CB5E8CE"/>
    <w:rsid w:val="4D289492"/>
    <w:rsid w:val="4D8818F2"/>
    <w:rsid w:val="4DE1E0FE"/>
    <w:rsid w:val="4E01B066"/>
    <w:rsid w:val="4E645327"/>
    <w:rsid w:val="4EAE6586"/>
    <w:rsid w:val="505CBD0E"/>
    <w:rsid w:val="506A2059"/>
    <w:rsid w:val="50BC9164"/>
    <w:rsid w:val="511501FD"/>
    <w:rsid w:val="513A9589"/>
    <w:rsid w:val="513A95FE"/>
    <w:rsid w:val="5186984B"/>
    <w:rsid w:val="519842B4"/>
    <w:rsid w:val="51D0E4BE"/>
    <w:rsid w:val="52DC03E4"/>
    <w:rsid w:val="53188513"/>
    <w:rsid w:val="537C7E4E"/>
    <w:rsid w:val="542DA50B"/>
    <w:rsid w:val="548B8BB2"/>
    <w:rsid w:val="54ABE422"/>
    <w:rsid w:val="54E0F48C"/>
    <w:rsid w:val="55325EC4"/>
    <w:rsid w:val="566B403B"/>
    <w:rsid w:val="568FD3EF"/>
    <w:rsid w:val="5728EA93"/>
    <w:rsid w:val="577886A1"/>
    <w:rsid w:val="57ADF5B2"/>
    <w:rsid w:val="590AC77B"/>
    <w:rsid w:val="592C035C"/>
    <w:rsid w:val="596840DC"/>
    <w:rsid w:val="59903124"/>
    <w:rsid w:val="59A1A19F"/>
    <w:rsid w:val="59D436F0"/>
    <w:rsid w:val="5A6EFAC6"/>
    <w:rsid w:val="5B928768"/>
    <w:rsid w:val="5C0A0E2B"/>
    <w:rsid w:val="5C9AC263"/>
    <w:rsid w:val="5CD3E3C6"/>
    <w:rsid w:val="5CEBBDCD"/>
    <w:rsid w:val="5E5A9A80"/>
    <w:rsid w:val="5ED48381"/>
    <w:rsid w:val="5EE484BA"/>
    <w:rsid w:val="5EF0D5F8"/>
    <w:rsid w:val="5F199010"/>
    <w:rsid w:val="5FC8AA90"/>
    <w:rsid w:val="5FF08F19"/>
    <w:rsid w:val="6053361B"/>
    <w:rsid w:val="61997461"/>
    <w:rsid w:val="61C67821"/>
    <w:rsid w:val="61E61CEF"/>
    <w:rsid w:val="61EC874C"/>
    <w:rsid w:val="62870F5A"/>
    <w:rsid w:val="63640B4B"/>
    <w:rsid w:val="638E3EAE"/>
    <w:rsid w:val="6402F209"/>
    <w:rsid w:val="6441A0ED"/>
    <w:rsid w:val="644671FB"/>
    <w:rsid w:val="645FA4E2"/>
    <w:rsid w:val="658B880A"/>
    <w:rsid w:val="66405B49"/>
    <w:rsid w:val="6670E7D0"/>
    <w:rsid w:val="677D5046"/>
    <w:rsid w:val="67B04612"/>
    <w:rsid w:val="67D4A69C"/>
    <w:rsid w:val="67DC582E"/>
    <w:rsid w:val="68416B3E"/>
    <w:rsid w:val="6854A593"/>
    <w:rsid w:val="69019CCB"/>
    <w:rsid w:val="6A27F3DF"/>
    <w:rsid w:val="6A589325"/>
    <w:rsid w:val="6AD72EF8"/>
    <w:rsid w:val="6AFC4168"/>
    <w:rsid w:val="6AFF7383"/>
    <w:rsid w:val="6BD1FFC4"/>
    <w:rsid w:val="6BF829B3"/>
    <w:rsid w:val="6C07554E"/>
    <w:rsid w:val="6DE8B16F"/>
    <w:rsid w:val="6E375F9D"/>
    <w:rsid w:val="6E58CABE"/>
    <w:rsid w:val="6E609BBF"/>
    <w:rsid w:val="6E90ADF4"/>
    <w:rsid w:val="6F2476CA"/>
    <w:rsid w:val="6FC819A5"/>
    <w:rsid w:val="701036FC"/>
    <w:rsid w:val="711FB273"/>
    <w:rsid w:val="71A16B02"/>
    <w:rsid w:val="723BD7EC"/>
    <w:rsid w:val="7345E221"/>
    <w:rsid w:val="74511BF6"/>
    <w:rsid w:val="74910F7A"/>
    <w:rsid w:val="74BDA14A"/>
    <w:rsid w:val="74C1FA87"/>
    <w:rsid w:val="74F89FDD"/>
    <w:rsid w:val="7506694B"/>
    <w:rsid w:val="754FACAF"/>
    <w:rsid w:val="756ED13E"/>
    <w:rsid w:val="757699C3"/>
    <w:rsid w:val="759E26F6"/>
    <w:rsid w:val="75AAFD8B"/>
    <w:rsid w:val="75B45F92"/>
    <w:rsid w:val="75D5244A"/>
    <w:rsid w:val="7640E8D3"/>
    <w:rsid w:val="76431B4D"/>
    <w:rsid w:val="767B2FF1"/>
    <w:rsid w:val="76ACFDCA"/>
    <w:rsid w:val="76D67364"/>
    <w:rsid w:val="76E3F0C0"/>
    <w:rsid w:val="76E5BF57"/>
    <w:rsid w:val="7740576A"/>
    <w:rsid w:val="77C1C1E2"/>
    <w:rsid w:val="7806231C"/>
    <w:rsid w:val="78447A6F"/>
    <w:rsid w:val="78FE50DF"/>
    <w:rsid w:val="790471D1"/>
    <w:rsid w:val="79781025"/>
    <w:rsid w:val="7A0F1EBC"/>
    <w:rsid w:val="7A266E63"/>
    <w:rsid w:val="7A59E03C"/>
    <w:rsid w:val="7A9A2140"/>
    <w:rsid w:val="7AAA7693"/>
    <w:rsid w:val="7AACB3D9"/>
    <w:rsid w:val="7ACD5D41"/>
    <w:rsid w:val="7AF3FF4A"/>
    <w:rsid w:val="7B010C75"/>
    <w:rsid w:val="7B67E161"/>
    <w:rsid w:val="7C3A8E71"/>
    <w:rsid w:val="7C5E18C7"/>
    <w:rsid w:val="7C91614E"/>
    <w:rsid w:val="7CBCB635"/>
    <w:rsid w:val="7D273E2D"/>
    <w:rsid w:val="7D2F8054"/>
    <w:rsid w:val="7DA0BB5B"/>
    <w:rsid w:val="7DCDC4A4"/>
    <w:rsid w:val="7DECEA83"/>
    <w:rsid w:val="7E1A73F2"/>
    <w:rsid w:val="7F43AE20"/>
    <w:rsid w:val="7F9B8E8A"/>
    <w:rsid w:val="7FD7E54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ACAD3F"/>
  <w15:docId w15:val="{2E1EA359-9E38-4B8E-AFDE-775CB45CB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60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71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7135"/>
  </w:style>
  <w:style w:type="paragraph" w:styleId="Footer">
    <w:name w:val="footer"/>
    <w:basedOn w:val="Normal"/>
    <w:link w:val="FooterChar"/>
    <w:uiPriority w:val="99"/>
    <w:unhideWhenUsed/>
    <w:rsid w:val="002271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7135"/>
  </w:style>
  <w:style w:type="character" w:styleId="Hyperlink">
    <w:name w:val="Hyperlink"/>
    <w:basedOn w:val="DefaultParagraphFont"/>
    <w:uiPriority w:val="99"/>
    <w:unhideWhenUsed/>
    <w:rsid w:val="00227135"/>
    <w:rPr>
      <w:color w:val="77A2BB" w:themeColor="hyperlink"/>
      <w:u w:val="single"/>
    </w:rPr>
  </w:style>
  <w:style w:type="paragraph" w:styleId="BalloonText">
    <w:name w:val="Balloon Text"/>
    <w:basedOn w:val="Normal"/>
    <w:link w:val="BalloonTextChar"/>
    <w:uiPriority w:val="99"/>
    <w:semiHidden/>
    <w:unhideWhenUsed/>
    <w:rsid w:val="000E6D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6DC8"/>
    <w:rPr>
      <w:rFonts w:ascii="Segoe UI" w:hAnsi="Segoe UI" w:cs="Segoe UI"/>
      <w:sz w:val="18"/>
      <w:szCs w:val="18"/>
    </w:rPr>
  </w:style>
  <w:style w:type="paragraph" w:styleId="NormalWeb">
    <w:name w:val="Normal (Web)"/>
    <w:basedOn w:val="Normal"/>
    <w:uiPriority w:val="99"/>
    <w:unhideWhenUsed/>
    <w:rsid w:val="008F367E"/>
    <w:pPr>
      <w:spacing w:before="100" w:beforeAutospacing="1" w:after="100" w:afterAutospacing="1" w:line="240" w:lineRule="auto"/>
    </w:pPr>
    <w:rPr>
      <w:rFonts w:ascii="Times New Roman" w:eastAsia="Times New Roman" w:hAnsi="Times New Roman" w:cs="Times New Roman"/>
      <w:sz w:val="24"/>
      <w:szCs w:val="24"/>
      <w:lang w:val="fr-CA" w:eastAsia="fr-CA"/>
    </w:rPr>
  </w:style>
  <w:style w:type="character" w:customStyle="1" w:styleId="apple-converted-space">
    <w:name w:val="apple-converted-space"/>
    <w:rsid w:val="000A3600"/>
  </w:style>
  <w:style w:type="paragraph" w:customStyle="1" w:styleId="Body1">
    <w:name w:val="Body 1"/>
    <w:rsid w:val="000A3600"/>
    <w:pPr>
      <w:spacing w:after="200" w:line="276" w:lineRule="auto"/>
      <w:outlineLvl w:val="0"/>
    </w:pPr>
    <w:rPr>
      <w:rFonts w:ascii="Times New Roman" w:eastAsia="Times New Roman" w:hAnsi="Times New Roman" w:cs="Times New Roman"/>
      <w:color w:val="000000"/>
      <w:sz w:val="24"/>
      <w:szCs w:val="24"/>
      <w:u w:color="000000"/>
      <w:lang w:val="en-US" w:eastAsia="en-CA"/>
    </w:rPr>
  </w:style>
  <w:style w:type="character" w:customStyle="1" w:styleId="Aucun">
    <w:name w:val="Aucun"/>
    <w:rsid w:val="000A3600"/>
  </w:style>
  <w:style w:type="character" w:styleId="Strong">
    <w:name w:val="Strong"/>
    <w:basedOn w:val="DefaultParagraphFont"/>
    <w:uiPriority w:val="22"/>
    <w:qFormat/>
    <w:rsid w:val="000A3600"/>
    <w:rPr>
      <w:b/>
      <w:bCs/>
    </w:rPr>
  </w:style>
  <w:style w:type="character" w:customStyle="1" w:styleId="UnresolvedMention1">
    <w:name w:val="Unresolved Mention1"/>
    <w:basedOn w:val="DefaultParagraphFont"/>
    <w:uiPriority w:val="99"/>
    <w:semiHidden/>
    <w:unhideWhenUsed/>
    <w:rsid w:val="008C0376"/>
    <w:rPr>
      <w:color w:val="605E5C"/>
      <w:shd w:val="clear" w:color="auto" w:fill="E1DFDD"/>
    </w:rPr>
  </w:style>
  <w:style w:type="paragraph" w:styleId="ListParagraph">
    <w:name w:val="List Paragraph"/>
    <w:basedOn w:val="Normal"/>
    <w:uiPriority w:val="34"/>
    <w:qFormat/>
    <w:rsid w:val="00A51759"/>
    <w:pPr>
      <w:ind w:left="720"/>
      <w:contextualSpacing/>
    </w:pPr>
  </w:style>
  <w:style w:type="character" w:styleId="CommentReference">
    <w:name w:val="annotation reference"/>
    <w:basedOn w:val="DefaultParagraphFont"/>
    <w:uiPriority w:val="99"/>
    <w:semiHidden/>
    <w:unhideWhenUsed/>
    <w:rsid w:val="006806AF"/>
    <w:rPr>
      <w:sz w:val="16"/>
      <w:szCs w:val="16"/>
    </w:rPr>
  </w:style>
  <w:style w:type="paragraph" w:styleId="CommentText">
    <w:name w:val="annotation text"/>
    <w:basedOn w:val="Normal"/>
    <w:link w:val="CommentTextChar"/>
    <w:uiPriority w:val="99"/>
    <w:unhideWhenUsed/>
    <w:rsid w:val="006806AF"/>
    <w:pPr>
      <w:spacing w:line="240" w:lineRule="auto"/>
    </w:pPr>
    <w:rPr>
      <w:sz w:val="20"/>
      <w:szCs w:val="20"/>
    </w:rPr>
  </w:style>
  <w:style w:type="character" w:customStyle="1" w:styleId="CommentTextChar">
    <w:name w:val="Comment Text Char"/>
    <w:basedOn w:val="DefaultParagraphFont"/>
    <w:link w:val="CommentText"/>
    <w:uiPriority w:val="99"/>
    <w:rsid w:val="006806AF"/>
    <w:rPr>
      <w:sz w:val="20"/>
      <w:szCs w:val="20"/>
    </w:rPr>
  </w:style>
  <w:style w:type="paragraph" w:styleId="CommentSubject">
    <w:name w:val="annotation subject"/>
    <w:basedOn w:val="CommentText"/>
    <w:next w:val="CommentText"/>
    <w:link w:val="CommentSubjectChar"/>
    <w:uiPriority w:val="99"/>
    <w:semiHidden/>
    <w:unhideWhenUsed/>
    <w:rsid w:val="006806AF"/>
    <w:rPr>
      <w:b/>
      <w:bCs/>
    </w:rPr>
  </w:style>
  <w:style w:type="character" w:customStyle="1" w:styleId="CommentSubjectChar">
    <w:name w:val="Comment Subject Char"/>
    <w:basedOn w:val="CommentTextChar"/>
    <w:link w:val="CommentSubject"/>
    <w:uiPriority w:val="99"/>
    <w:semiHidden/>
    <w:rsid w:val="006806AF"/>
    <w:rPr>
      <w:b/>
      <w:bCs/>
      <w:sz w:val="20"/>
      <w:szCs w:val="20"/>
    </w:rPr>
  </w:style>
  <w:style w:type="character" w:styleId="FollowedHyperlink">
    <w:name w:val="FollowedHyperlink"/>
    <w:basedOn w:val="DefaultParagraphFont"/>
    <w:uiPriority w:val="99"/>
    <w:semiHidden/>
    <w:unhideWhenUsed/>
    <w:rsid w:val="002F1A97"/>
    <w:rPr>
      <w:color w:val="957A99" w:themeColor="followedHyperlink"/>
      <w:u w:val="single"/>
    </w:rPr>
  </w:style>
  <w:style w:type="paragraph" w:styleId="Revision">
    <w:name w:val="Revision"/>
    <w:hidden/>
    <w:uiPriority w:val="99"/>
    <w:semiHidden/>
    <w:rsid w:val="001C18ED"/>
    <w:pPr>
      <w:spacing w:after="0" w:line="240" w:lineRule="auto"/>
    </w:pPr>
  </w:style>
  <w:style w:type="character" w:customStyle="1" w:styleId="ui-provider">
    <w:name w:val="ui-provider"/>
    <w:basedOn w:val="DefaultParagraphFont"/>
    <w:rsid w:val="00664C79"/>
  </w:style>
  <w:style w:type="character" w:styleId="UnresolvedMention">
    <w:name w:val="Unresolved Mention"/>
    <w:basedOn w:val="DefaultParagraphFont"/>
    <w:uiPriority w:val="99"/>
    <w:rsid w:val="00847E32"/>
    <w:rPr>
      <w:color w:val="605E5C"/>
      <w:shd w:val="clear" w:color="auto" w:fill="E1DFDD"/>
    </w:rPr>
  </w:style>
  <w:style w:type="paragraph" w:customStyle="1" w:styleId="paragraph">
    <w:name w:val="paragraph"/>
    <w:basedOn w:val="Normal"/>
    <w:rsid w:val="007D2B7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7D2B77"/>
  </w:style>
  <w:style w:type="character" w:customStyle="1" w:styleId="eop">
    <w:name w:val="eop"/>
    <w:basedOn w:val="DefaultParagraphFont"/>
    <w:rsid w:val="007D2B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56352">
      <w:bodyDiv w:val="1"/>
      <w:marLeft w:val="0"/>
      <w:marRight w:val="0"/>
      <w:marTop w:val="0"/>
      <w:marBottom w:val="0"/>
      <w:divBdr>
        <w:top w:val="none" w:sz="0" w:space="0" w:color="auto"/>
        <w:left w:val="none" w:sz="0" w:space="0" w:color="auto"/>
        <w:bottom w:val="none" w:sz="0" w:space="0" w:color="auto"/>
        <w:right w:val="none" w:sz="0" w:space="0" w:color="auto"/>
      </w:divBdr>
      <w:divsChild>
        <w:div w:id="347022979">
          <w:marLeft w:val="0"/>
          <w:marRight w:val="150"/>
          <w:marTop w:val="0"/>
          <w:marBottom w:val="0"/>
          <w:divBdr>
            <w:top w:val="none" w:sz="0" w:space="0" w:color="auto"/>
            <w:left w:val="none" w:sz="0" w:space="0" w:color="auto"/>
            <w:bottom w:val="none" w:sz="0" w:space="0" w:color="auto"/>
            <w:right w:val="none" w:sz="0" w:space="0" w:color="auto"/>
          </w:divBdr>
          <w:divsChild>
            <w:div w:id="1021971601">
              <w:marLeft w:val="0"/>
              <w:marRight w:val="0"/>
              <w:marTop w:val="0"/>
              <w:marBottom w:val="0"/>
              <w:divBdr>
                <w:top w:val="none" w:sz="0" w:space="0" w:color="auto"/>
                <w:left w:val="none" w:sz="0" w:space="0" w:color="auto"/>
                <w:bottom w:val="none" w:sz="0" w:space="0" w:color="auto"/>
                <w:right w:val="none" w:sz="0" w:space="0" w:color="auto"/>
              </w:divBdr>
            </w:div>
            <w:div w:id="77899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43283">
      <w:bodyDiv w:val="1"/>
      <w:marLeft w:val="0"/>
      <w:marRight w:val="0"/>
      <w:marTop w:val="0"/>
      <w:marBottom w:val="0"/>
      <w:divBdr>
        <w:top w:val="none" w:sz="0" w:space="0" w:color="auto"/>
        <w:left w:val="none" w:sz="0" w:space="0" w:color="auto"/>
        <w:bottom w:val="none" w:sz="0" w:space="0" w:color="auto"/>
        <w:right w:val="none" w:sz="0" w:space="0" w:color="auto"/>
      </w:divBdr>
    </w:div>
    <w:div w:id="490488292">
      <w:bodyDiv w:val="1"/>
      <w:marLeft w:val="0"/>
      <w:marRight w:val="0"/>
      <w:marTop w:val="0"/>
      <w:marBottom w:val="0"/>
      <w:divBdr>
        <w:top w:val="none" w:sz="0" w:space="0" w:color="auto"/>
        <w:left w:val="none" w:sz="0" w:space="0" w:color="auto"/>
        <w:bottom w:val="none" w:sz="0" w:space="0" w:color="auto"/>
        <w:right w:val="none" w:sz="0" w:space="0" w:color="auto"/>
      </w:divBdr>
    </w:div>
    <w:div w:id="542206745">
      <w:bodyDiv w:val="1"/>
      <w:marLeft w:val="0"/>
      <w:marRight w:val="0"/>
      <w:marTop w:val="0"/>
      <w:marBottom w:val="0"/>
      <w:divBdr>
        <w:top w:val="none" w:sz="0" w:space="0" w:color="auto"/>
        <w:left w:val="none" w:sz="0" w:space="0" w:color="auto"/>
        <w:bottom w:val="none" w:sz="0" w:space="0" w:color="auto"/>
        <w:right w:val="none" w:sz="0" w:space="0" w:color="auto"/>
      </w:divBdr>
    </w:div>
    <w:div w:id="612055741">
      <w:bodyDiv w:val="1"/>
      <w:marLeft w:val="0"/>
      <w:marRight w:val="0"/>
      <w:marTop w:val="0"/>
      <w:marBottom w:val="0"/>
      <w:divBdr>
        <w:top w:val="none" w:sz="0" w:space="0" w:color="auto"/>
        <w:left w:val="none" w:sz="0" w:space="0" w:color="auto"/>
        <w:bottom w:val="none" w:sz="0" w:space="0" w:color="auto"/>
        <w:right w:val="none" w:sz="0" w:space="0" w:color="auto"/>
      </w:divBdr>
    </w:div>
    <w:div w:id="632255606">
      <w:bodyDiv w:val="1"/>
      <w:marLeft w:val="0"/>
      <w:marRight w:val="0"/>
      <w:marTop w:val="0"/>
      <w:marBottom w:val="0"/>
      <w:divBdr>
        <w:top w:val="none" w:sz="0" w:space="0" w:color="auto"/>
        <w:left w:val="none" w:sz="0" w:space="0" w:color="auto"/>
        <w:bottom w:val="none" w:sz="0" w:space="0" w:color="auto"/>
        <w:right w:val="none" w:sz="0" w:space="0" w:color="auto"/>
      </w:divBdr>
    </w:div>
    <w:div w:id="719743310">
      <w:bodyDiv w:val="1"/>
      <w:marLeft w:val="0"/>
      <w:marRight w:val="0"/>
      <w:marTop w:val="0"/>
      <w:marBottom w:val="0"/>
      <w:divBdr>
        <w:top w:val="none" w:sz="0" w:space="0" w:color="auto"/>
        <w:left w:val="none" w:sz="0" w:space="0" w:color="auto"/>
        <w:bottom w:val="none" w:sz="0" w:space="0" w:color="auto"/>
        <w:right w:val="none" w:sz="0" w:space="0" w:color="auto"/>
      </w:divBdr>
      <w:divsChild>
        <w:div w:id="85422272">
          <w:marLeft w:val="0"/>
          <w:marRight w:val="150"/>
          <w:marTop w:val="0"/>
          <w:marBottom w:val="0"/>
          <w:divBdr>
            <w:top w:val="none" w:sz="0" w:space="0" w:color="auto"/>
            <w:left w:val="none" w:sz="0" w:space="0" w:color="auto"/>
            <w:bottom w:val="none" w:sz="0" w:space="0" w:color="auto"/>
            <w:right w:val="none" w:sz="0" w:space="0" w:color="auto"/>
          </w:divBdr>
          <w:divsChild>
            <w:div w:id="1905678452">
              <w:marLeft w:val="0"/>
              <w:marRight w:val="0"/>
              <w:marTop w:val="0"/>
              <w:marBottom w:val="0"/>
              <w:divBdr>
                <w:top w:val="none" w:sz="0" w:space="0" w:color="auto"/>
                <w:left w:val="none" w:sz="0" w:space="0" w:color="auto"/>
                <w:bottom w:val="none" w:sz="0" w:space="0" w:color="auto"/>
                <w:right w:val="none" w:sz="0" w:space="0" w:color="auto"/>
              </w:divBdr>
            </w:div>
            <w:div w:id="176792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1002">
      <w:bodyDiv w:val="1"/>
      <w:marLeft w:val="0"/>
      <w:marRight w:val="0"/>
      <w:marTop w:val="0"/>
      <w:marBottom w:val="0"/>
      <w:divBdr>
        <w:top w:val="none" w:sz="0" w:space="0" w:color="auto"/>
        <w:left w:val="none" w:sz="0" w:space="0" w:color="auto"/>
        <w:bottom w:val="none" w:sz="0" w:space="0" w:color="auto"/>
        <w:right w:val="none" w:sz="0" w:space="0" w:color="auto"/>
      </w:divBdr>
    </w:div>
    <w:div w:id="857811485">
      <w:bodyDiv w:val="1"/>
      <w:marLeft w:val="0"/>
      <w:marRight w:val="0"/>
      <w:marTop w:val="0"/>
      <w:marBottom w:val="0"/>
      <w:divBdr>
        <w:top w:val="none" w:sz="0" w:space="0" w:color="auto"/>
        <w:left w:val="none" w:sz="0" w:space="0" w:color="auto"/>
        <w:bottom w:val="none" w:sz="0" w:space="0" w:color="auto"/>
        <w:right w:val="none" w:sz="0" w:space="0" w:color="auto"/>
      </w:divBdr>
    </w:div>
    <w:div w:id="1009411729">
      <w:bodyDiv w:val="1"/>
      <w:marLeft w:val="0"/>
      <w:marRight w:val="0"/>
      <w:marTop w:val="0"/>
      <w:marBottom w:val="0"/>
      <w:divBdr>
        <w:top w:val="none" w:sz="0" w:space="0" w:color="auto"/>
        <w:left w:val="none" w:sz="0" w:space="0" w:color="auto"/>
        <w:bottom w:val="none" w:sz="0" w:space="0" w:color="auto"/>
        <w:right w:val="none" w:sz="0" w:space="0" w:color="auto"/>
      </w:divBdr>
    </w:div>
    <w:div w:id="1031953845">
      <w:bodyDiv w:val="1"/>
      <w:marLeft w:val="0"/>
      <w:marRight w:val="0"/>
      <w:marTop w:val="0"/>
      <w:marBottom w:val="0"/>
      <w:divBdr>
        <w:top w:val="none" w:sz="0" w:space="0" w:color="auto"/>
        <w:left w:val="none" w:sz="0" w:space="0" w:color="auto"/>
        <w:bottom w:val="none" w:sz="0" w:space="0" w:color="auto"/>
        <w:right w:val="none" w:sz="0" w:space="0" w:color="auto"/>
      </w:divBdr>
    </w:div>
    <w:div w:id="1155149978">
      <w:bodyDiv w:val="1"/>
      <w:marLeft w:val="0"/>
      <w:marRight w:val="0"/>
      <w:marTop w:val="0"/>
      <w:marBottom w:val="0"/>
      <w:divBdr>
        <w:top w:val="none" w:sz="0" w:space="0" w:color="auto"/>
        <w:left w:val="none" w:sz="0" w:space="0" w:color="auto"/>
        <w:bottom w:val="none" w:sz="0" w:space="0" w:color="auto"/>
        <w:right w:val="none" w:sz="0" w:space="0" w:color="auto"/>
      </w:divBdr>
    </w:div>
    <w:div w:id="1558929314">
      <w:bodyDiv w:val="1"/>
      <w:marLeft w:val="0"/>
      <w:marRight w:val="0"/>
      <w:marTop w:val="0"/>
      <w:marBottom w:val="0"/>
      <w:divBdr>
        <w:top w:val="none" w:sz="0" w:space="0" w:color="auto"/>
        <w:left w:val="none" w:sz="0" w:space="0" w:color="auto"/>
        <w:bottom w:val="none" w:sz="0" w:space="0" w:color="auto"/>
        <w:right w:val="none" w:sz="0" w:space="0" w:color="auto"/>
      </w:divBdr>
    </w:div>
    <w:div w:id="1628778148">
      <w:bodyDiv w:val="1"/>
      <w:marLeft w:val="0"/>
      <w:marRight w:val="0"/>
      <w:marTop w:val="0"/>
      <w:marBottom w:val="0"/>
      <w:divBdr>
        <w:top w:val="none" w:sz="0" w:space="0" w:color="auto"/>
        <w:left w:val="none" w:sz="0" w:space="0" w:color="auto"/>
        <w:bottom w:val="none" w:sz="0" w:space="0" w:color="auto"/>
        <w:right w:val="none" w:sz="0" w:space="0" w:color="auto"/>
      </w:divBdr>
    </w:div>
    <w:div w:id="1699742097">
      <w:bodyDiv w:val="1"/>
      <w:marLeft w:val="0"/>
      <w:marRight w:val="0"/>
      <w:marTop w:val="0"/>
      <w:marBottom w:val="0"/>
      <w:divBdr>
        <w:top w:val="none" w:sz="0" w:space="0" w:color="auto"/>
        <w:left w:val="none" w:sz="0" w:space="0" w:color="auto"/>
        <w:bottom w:val="none" w:sz="0" w:space="0" w:color="auto"/>
        <w:right w:val="none" w:sz="0" w:space="0" w:color="auto"/>
      </w:divBdr>
    </w:div>
    <w:div w:id="2027753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steski@tenniscanada.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n01.safelinks.protection.outlook.com/?url=http%3A%2F%2Fwww.tenniscanada.com%2F&amp;data=05%7C02%7Clbeaulieu%40tenniscanada.com%7Cba182232d7664429de2208dc297dacfa%7Ccf1ac31edead4166bda1397774889855%7C0%7C0%7C638430866972385438%7CUnknown%7CTWFpbGZsb3d8eyJWIjoiMC4wLjAwMDAiLCJQIjoiV2luMzIiLCJBTiI6Ik1haWwiLCJXVCI6Mn0%3D%7C0%7C%7C%7C&amp;sdata=S1neyOVcN8pvgj3xQGekKaVRnfZnZgvhDE7YoNeplHo%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tionalbankchampionship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TC">
  <a:themeElements>
    <a:clrScheme name="Tennis Canada Colours">
      <a:dk1>
        <a:srgbClr val="000000"/>
      </a:dk1>
      <a:lt1>
        <a:srgbClr val="FFFFFF"/>
      </a:lt1>
      <a:dk2>
        <a:srgbClr val="191B0E"/>
      </a:dk2>
      <a:lt2>
        <a:srgbClr val="EFEDE3"/>
      </a:lt2>
      <a:accent1>
        <a:srgbClr val="FF001A"/>
      </a:accent1>
      <a:accent2>
        <a:srgbClr val="630B1A"/>
      </a:accent2>
      <a:accent3>
        <a:srgbClr val="E0FF2C"/>
      </a:accent3>
      <a:accent4>
        <a:srgbClr val="0A6C3B"/>
      </a:accent4>
      <a:accent5>
        <a:srgbClr val="00324D"/>
      </a:accent5>
      <a:accent6>
        <a:srgbClr val="E5A6E8"/>
      </a:accent6>
      <a:hlink>
        <a:srgbClr val="77A2BB"/>
      </a:hlink>
      <a:folHlink>
        <a:srgbClr val="957A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ème TC" id="{EBBCD45B-DC06-49C4-AE8C-298952F30AB9}" vid="{5538E0E8-B536-46EA-A94C-5097147DDB7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EDC525F7604549BC3010BA74537BB7" ma:contentTypeVersion="17" ma:contentTypeDescription="Create a new document." ma:contentTypeScope="" ma:versionID="ab8b14b3858cc17a5b42ffd5bb576fdc">
  <xsd:schema xmlns:xsd="http://www.w3.org/2001/XMLSchema" xmlns:xs="http://www.w3.org/2001/XMLSchema" xmlns:p="http://schemas.microsoft.com/office/2006/metadata/properties" xmlns:ns2="49245ad1-8cbd-45e0-9aa1-f1de32de8ec0" xmlns:ns3="c1fcda04-3e71-44e4-b502-3fd0065f32a5" targetNamespace="http://schemas.microsoft.com/office/2006/metadata/properties" ma:root="true" ma:fieldsID="bd338163a1d39627e49a8d7505381f54" ns2:_="" ns3:_="">
    <xsd:import namespace="49245ad1-8cbd-45e0-9aa1-f1de32de8ec0"/>
    <xsd:import namespace="c1fcda04-3e71-44e4-b502-3fd0065f32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45ad1-8cbd-45e0-9aa1-f1de32de8e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769cacc-32ef-4041-bb28-96f4dd193b4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fcda04-3e71-44e4-b502-3fd0065f32a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8744ef2-a20a-4e56-ae51-aa1202a74bcb}" ma:internalName="TaxCatchAll" ma:showField="CatchAllData" ma:web="c1fcda04-3e71-44e4-b502-3fd0065f32a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1fcda04-3e71-44e4-b502-3fd0065f32a5">
      <UserInfo>
        <DisplayName>Marc-Antoine Farly</DisplayName>
        <AccountId>10</AccountId>
        <AccountType/>
      </UserInfo>
      <UserInfo>
        <DisplayName>Terri Temelini</DisplayName>
        <AccountId>78</AccountId>
        <AccountType/>
      </UserInfo>
      <UserInfo>
        <DisplayName>Stefano Sinclair</DisplayName>
        <AccountId>696</AccountId>
        <AccountType/>
      </UserInfo>
      <UserInfo>
        <DisplayName>Patrick Steski</DisplayName>
        <AccountId>14</AccountId>
        <AccountType/>
      </UserInfo>
      <UserInfo>
        <DisplayName>Natalie Boivin</DisplayName>
        <AccountId>33</AccountId>
        <AccountType/>
      </UserInfo>
      <UserInfo>
        <DisplayName>Eva Havaris</DisplayName>
        <AccountId>185</AccountId>
        <AccountType/>
      </UserInfo>
    </SharedWithUsers>
    <TaxCatchAll xmlns="c1fcda04-3e71-44e4-b502-3fd0065f32a5" xsi:nil="true"/>
    <lcf76f155ced4ddcb4097134ff3c332f xmlns="49245ad1-8cbd-45e0-9aa1-f1de32de8ec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6C949C-9077-41CF-BB37-21DA7F987921}">
  <ds:schemaRefs>
    <ds:schemaRef ds:uri="http://schemas.openxmlformats.org/officeDocument/2006/bibliography"/>
  </ds:schemaRefs>
</ds:datastoreItem>
</file>

<file path=customXml/itemProps2.xml><?xml version="1.0" encoding="utf-8"?>
<ds:datastoreItem xmlns:ds="http://schemas.openxmlformats.org/officeDocument/2006/customXml" ds:itemID="{B700C831-6B78-4CC4-8484-BD9FE4C17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45ad1-8cbd-45e0-9aa1-f1de32de8ec0"/>
    <ds:schemaRef ds:uri="c1fcda04-3e71-44e4-b502-3fd0065f3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FECA2A-E7F1-4726-838E-C2C9C367857B}">
  <ds:schemaRefs>
    <ds:schemaRef ds:uri="http://schemas.microsoft.com/office/2006/metadata/properties"/>
    <ds:schemaRef ds:uri="http://schemas.microsoft.com/office/infopath/2007/PartnerControls"/>
    <ds:schemaRef ds:uri="c1fcda04-3e71-44e4-b502-3fd0065f32a5"/>
    <ds:schemaRef ds:uri="49245ad1-8cbd-45e0-9aa1-f1de32de8ec0"/>
  </ds:schemaRefs>
</ds:datastoreItem>
</file>

<file path=customXml/itemProps4.xml><?xml version="1.0" encoding="utf-8"?>
<ds:datastoreItem xmlns:ds="http://schemas.openxmlformats.org/officeDocument/2006/customXml" ds:itemID="{61B51271-A0AE-4720-817C-030D1065D818}">
  <ds:schemaRefs>
    <ds:schemaRef ds:uri="http://schemas.microsoft.com/sharepoint/v3/contenttype/forms"/>
  </ds:schemaRefs>
</ds:datastoreItem>
</file>

<file path=docMetadata/LabelInfo.xml><?xml version="1.0" encoding="utf-8"?>
<clbl:labelList xmlns:clbl="http://schemas.microsoft.com/office/2020/mipLabelMetadata">
  <clbl:label id="{c21157ca-bce3-41a8-8aa7-a23c4639610a}" enabled="0" method="" siteId="{c21157ca-bce3-41a8-8aa7-a23c4639610a}"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806</Words>
  <Characters>4599</Characters>
  <Application>Microsoft Office Word</Application>
  <DocSecurity>0</DocSecurity>
  <Lines>38</Lines>
  <Paragraphs>1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Kukkonen</dc:creator>
  <cp:keywords/>
  <dc:description/>
  <cp:lastModifiedBy>Patrick Steski</cp:lastModifiedBy>
  <cp:revision>2</cp:revision>
  <cp:lastPrinted>2024-07-15T00:47:00Z</cp:lastPrinted>
  <dcterms:created xsi:type="dcterms:W3CDTF">2024-07-21T22:57:00Z</dcterms:created>
  <dcterms:modified xsi:type="dcterms:W3CDTF">2024-07-21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DC525F7604549BC3010BA74537BB7</vt:lpwstr>
  </property>
  <property fmtid="{D5CDD505-2E9C-101B-9397-08002B2CF9AE}" pid="3" name="MediaServiceImageTags">
    <vt:lpwstr/>
  </property>
</Properties>
</file>